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8562F" w14:textId="27052B03" w:rsidR="006F7B5F" w:rsidRDefault="0001568E" w:rsidP="0088789C">
      <w:pPr>
        <w:ind w:left="-900" w:firstLine="90"/>
      </w:pPr>
      <w:r>
        <w:rPr>
          <w:noProof/>
          <w:lang w:bidi="ne-NP"/>
        </w:rPr>
        <mc:AlternateContent>
          <mc:Choice Requires="wps">
            <w:drawing>
              <wp:anchor distT="0" distB="0" distL="114300" distR="114300" simplePos="0" relativeHeight="251707392" behindDoc="0" locked="0" layoutInCell="1" allowOverlap="1" wp14:anchorId="7F3D0AB3" wp14:editId="38C4DB83">
                <wp:simplePos x="0" y="0"/>
                <wp:positionH relativeFrom="margin">
                  <wp:align>right</wp:align>
                </wp:positionH>
                <wp:positionV relativeFrom="paragraph">
                  <wp:posOffset>-28575</wp:posOffset>
                </wp:positionV>
                <wp:extent cx="844550" cy="723900"/>
                <wp:effectExtent l="0" t="0" r="0" b="1270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F9A442"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D0AB3" id="Rectangle 2" o:spid="_x0000_s1026" style="position:absolute;left:0;text-align:left;margin-left:15.3pt;margin-top:-2.25pt;width:66.5pt;height:57pt;z-index:25170739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" fillcolor="#0f4c8a" stroked="f" strokeweight="1pt">
                <v:textbox>
                  <w:txbxContent>
                    <w:p w14:paraId="07F9A442" w14:textId="77777777" w:rsidR="00ED0E34" w:rsidRDefault="00ED0E34" w:rsidP="00ED0E34">
                      <w:pPr>
                        <w:jc w:val="center"/>
                      </w:pPr>
                    </w:p>
                  </w:txbxContent>
                </v:textbox>
                <w10:wrap anchorx="margin"/>
              </v:rect>
            </w:pict>
          </mc:Fallback>
        </mc:AlternateContent>
      </w:r>
      <w:r w:rsidR="00225548">
        <w:rPr>
          <w:noProof/>
          <w:lang w:bidi="ne-NP"/>
        </w:rPr>
        <mc:AlternateContent>
          <mc:Choice Requires="wps">
            <w:drawing>
              <wp:anchor distT="0" distB="0" distL="114300" distR="114300" simplePos="0" relativeHeight="251708416" behindDoc="0" locked="0" layoutInCell="1" allowOverlap="1" wp14:anchorId="4F5C281C" wp14:editId="3EA03AA2">
                <wp:simplePos x="0" y="0"/>
                <wp:positionH relativeFrom="column">
                  <wp:posOffset>171450</wp:posOffset>
                </wp:positionH>
                <wp:positionV relativeFrom="paragraph">
                  <wp:posOffset>66675</wp:posOffset>
                </wp:positionV>
                <wp:extent cx="39433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4335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B66DAA" w14:textId="4DEE4901" w:rsidR="00C77853" w:rsidRPr="00405501" w:rsidRDefault="00405501">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Teised arenguma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5C281C" id="_x0000_t202" coordsize="21600,21600" o:spt="202" path="m,l,21600r21600,l21600,xe">
                <v:stroke joinstyle="miter"/>
                <v:path gradientshapeok="t" o:connecttype="rect"/>
              </v:shapetype>
              <v:shape id="Text Box 4" o:spid="_x0000_s1027" type="#_x0000_t202" style="position:absolute;left:0;text-align:left;margin-left:13.5pt;margin-top:5.25pt;width:310.5pt;height:34.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" filled="f" stroked="f" strokeweight=".5pt">
                <v:textbox>
                  <w:txbxContent>
                    <w:p w14:paraId="16B66DAA" w14:textId="4DEE4901" w:rsidR="00C77853" w:rsidRPr="00405501" w:rsidRDefault="00405501">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Teised arengumaad</w:t>
                      </w:r>
                    </w:p>
                  </w:txbxContent>
                </v:textbox>
              </v:shape>
            </w:pict>
          </mc:Fallback>
        </mc:AlternateContent>
      </w:r>
      <w:r w:rsidR="00225548">
        <w:rPr>
          <w:noProof/>
          <w:lang w:bidi="ne-NP"/>
        </w:rPr>
        <mc:AlternateContent>
          <mc:Choice Requires="wps">
            <w:drawing>
              <wp:anchor distT="0" distB="0" distL="114300" distR="114300" simplePos="0" relativeHeight="251706368" behindDoc="0" locked="0" layoutInCell="1" allowOverlap="1" wp14:anchorId="2B820AE4" wp14:editId="338CB9E8">
                <wp:simplePos x="0" y="0"/>
                <wp:positionH relativeFrom="column">
                  <wp:posOffset>0</wp:posOffset>
                </wp:positionH>
                <wp:positionV relativeFrom="paragraph">
                  <wp:posOffset>-19050</wp:posOffset>
                </wp:positionV>
                <wp:extent cx="4410075" cy="723900"/>
                <wp:effectExtent l="0" t="0" r="9525" b="1270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9D9AAD" w14:textId="77777777" w:rsidR="00ED0E34" w:rsidRDefault="00ED0E34" w:rsidP="00ED0E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820AE4" id="Rectangle 1" o:spid="_x0000_s1028" style="position:absolute;left:0;text-align:left;margin-left:0;margin-top:-1.5pt;width:347.25pt;height:57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" fillcolor="#0f4c8a" stroked="f" strokeweight="1pt">
                <v:textbox>
                  <w:txbxContent>
                    <w:p w14:paraId="629D9AAD" w14:textId="77777777" w:rsidR="00ED0E34" w:rsidRDefault="00ED0E34" w:rsidP="00ED0E34">
                      <w:pPr>
                        <w:jc w:val="center"/>
                      </w:pPr>
                    </w:p>
                  </w:txbxContent>
                </v:textbox>
              </v:rect>
            </w:pict>
          </mc:Fallback>
        </mc:AlternateContent>
      </w:r>
      <w:r w:rsidR="00225548">
        <w:rPr>
          <w:noProof/>
          <w:lang w:bidi="ne-NP"/>
        </w:rPr>
        <w:drawing>
          <wp:anchor distT="0" distB="0" distL="114300" distR="114300" simplePos="0" relativeHeight="251709440" behindDoc="0" locked="0" layoutInCell="1" allowOverlap="1" wp14:anchorId="118ED680" wp14:editId="2FC7B063">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529F3E30" w14:textId="77777777" w:rsidR="00AE70F9" w:rsidRDefault="00C82D28">
      <w:r>
        <w:rPr>
          <w:noProof/>
          <w:lang w:bidi="ne-NP"/>
        </w:rPr>
        <w:drawing>
          <wp:anchor distT="0" distB="0" distL="114300" distR="114300" simplePos="0" relativeHeight="251734016" behindDoc="0" locked="0" layoutInCell="1" allowOverlap="1" wp14:anchorId="1AC68F2C" wp14:editId="4522759A">
            <wp:simplePos x="0" y="0"/>
            <wp:positionH relativeFrom="column">
              <wp:posOffset>-1270</wp:posOffset>
            </wp:positionH>
            <wp:positionV relativeFrom="paragraph">
              <wp:posOffset>229511</wp:posOffset>
            </wp:positionV>
            <wp:extent cx="1563148" cy="103367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ther developin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63148" cy="1033670"/>
                    </a:xfrm>
                    <a:prstGeom prst="rect">
                      <a:avLst/>
                    </a:prstGeom>
                  </pic:spPr>
                </pic:pic>
              </a:graphicData>
            </a:graphic>
            <wp14:sizeRelH relativeFrom="margin">
              <wp14:pctWidth>0</wp14:pctWidth>
            </wp14:sizeRelH>
            <wp14:sizeRelV relativeFrom="margin">
              <wp14:pctHeight>0</wp14:pctHeight>
            </wp14:sizeRelV>
          </wp:anchor>
        </w:drawing>
      </w:r>
    </w:p>
    <w:p w14:paraId="42218D9B" w14:textId="76ECC502" w:rsidR="00AE70F9" w:rsidRDefault="00ED0E34">
      <w:r>
        <w:rPr>
          <w:noProof/>
          <w:lang w:bidi="ne-NP"/>
        </w:rPr>
        <mc:AlternateContent>
          <mc:Choice Requires="wps">
            <w:drawing>
              <wp:anchor distT="0" distB="0" distL="114300" distR="114300" simplePos="0" relativeHeight="251651072" behindDoc="0" locked="0" layoutInCell="1" allowOverlap="1" wp14:anchorId="1F6547E4" wp14:editId="75D561F3">
                <wp:simplePos x="0" y="0"/>
                <wp:positionH relativeFrom="margin">
                  <wp:posOffset>1714500</wp:posOffset>
                </wp:positionH>
                <wp:positionV relativeFrom="paragraph">
                  <wp:posOffset>152400</wp:posOffset>
                </wp:positionV>
                <wp:extent cx="4968875" cy="1047750"/>
                <wp:effectExtent l="0" t="0" r="3175" b="0"/>
                <wp:wrapNone/>
                <wp:docPr id="5" name="Text Box 5"/>
                <wp:cNvGraphicFramePr/>
                <a:graphic xmlns:a="http://schemas.openxmlformats.org/drawingml/2006/main">
                  <a:graphicData uri="http://schemas.microsoft.com/office/word/2010/wordprocessingShape">
                    <wps:wsp>
                      <wps:cNvSpPr txBox="1"/>
                      <wps:spPr>
                        <a:xfrm>
                          <a:off x="0" y="0"/>
                          <a:ext cx="4968875" cy="104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3448C6" w14:textId="2DF7BB9E" w:rsidR="00405501" w:rsidRPr="005E41BB" w:rsidRDefault="00405501" w:rsidP="00405501">
                            <w:pPr>
                              <w:spacing w:after="0" w:line="240" w:lineRule="auto"/>
                              <w:rPr>
                                <w:rFonts w:ascii="Garamond" w:hAnsi="Garamond" w:cs="Calibri"/>
                                <w:sz w:val="24"/>
                                <w:lang w:val="et-EE"/>
                              </w:rPr>
                            </w:pPr>
                            <w:r w:rsidRPr="005E41BB">
                              <w:rPr>
                                <w:rFonts w:ascii="Century Gothic" w:hAnsi="Century Gothic"/>
                                <w:color w:val="828282"/>
                                <w:sz w:val="24"/>
                                <w:lang w:val="et-EE"/>
                              </w:rPr>
                              <w:t>Kellele:</w:t>
                            </w:r>
                            <w:r w:rsidRPr="005E41BB">
                              <w:rPr>
                                <w:sz w:val="24"/>
                                <w:lang w:val="et-EE"/>
                              </w:rPr>
                              <w:t xml:space="preserve"> </w:t>
                            </w:r>
                            <w:r w:rsidRPr="00BC2C4E">
                              <w:rPr>
                                <w:rFonts w:ascii="Garamond" w:hAnsi="Garamond"/>
                                <w:lang w:val="et-EE"/>
                              </w:rPr>
                              <w:t xml:space="preserve">ÜRO </w:t>
                            </w:r>
                            <w:r w:rsidR="00BC2C4E" w:rsidRPr="00BC2C4E">
                              <w:rPr>
                                <w:rFonts w:ascii="Garamond" w:hAnsi="Garamond"/>
                                <w:lang w:val="et-EE"/>
                              </w:rPr>
                              <w:t>k</w:t>
                            </w:r>
                            <w:r w:rsidRPr="00BC2C4E">
                              <w:rPr>
                                <w:rFonts w:ascii="Garamond" w:hAnsi="Garamond"/>
                                <w:lang w:val="et-EE"/>
                              </w:rPr>
                              <w:t xml:space="preserve">liimameetmete </w:t>
                            </w:r>
                            <w:r w:rsidR="00BC2C4E" w:rsidRPr="00BC2C4E">
                              <w:rPr>
                                <w:rFonts w:ascii="Garamond" w:hAnsi="Garamond"/>
                                <w:lang w:val="et-EE"/>
                              </w:rPr>
                              <w:t>a</w:t>
                            </w:r>
                            <w:r w:rsidRPr="00BC2C4E">
                              <w:rPr>
                                <w:rFonts w:ascii="Garamond" w:hAnsi="Garamond"/>
                                <w:lang w:val="et-EE"/>
                              </w:rPr>
                              <w:t xml:space="preserve">lasele </w:t>
                            </w:r>
                            <w:r w:rsidR="00BC2C4E" w:rsidRPr="00BC2C4E">
                              <w:rPr>
                                <w:rFonts w:ascii="Garamond" w:hAnsi="Garamond"/>
                                <w:lang w:val="et-EE"/>
                              </w:rPr>
                              <w:t>t</w:t>
                            </w:r>
                            <w:r w:rsidRPr="00BC2C4E">
                              <w:rPr>
                                <w:rFonts w:ascii="Garamond" w:hAnsi="Garamond"/>
                                <w:lang w:val="et-EE"/>
                              </w:rPr>
                              <w:t>ippkohtumisele tulnud teiste arengumaade läbirääkijad</w:t>
                            </w:r>
                          </w:p>
                          <w:p w14:paraId="435F670A" w14:textId="77777777" w:rsidR="00405501" w:rsidRPr="005E41BB" w:rsidRDefault="00405501" w:rsidP="00405501">
                            <w:pPr>
                              <w:spacing w:after="0" w:line="240" w:lineRule="auto"/>
                              <w:rPr>
                                <w:rFonts w:ascii="Garamond" w:hAnsi="Garamond"/>
                                <w:sz w:val="24"/>
                                <w:lang w:val="et-EE"/>
                              </w:rPr>
                            </w:pPr>
                            <w:r w:rsidRPr="005E41BB">
                              <w:rPr>
                                <w:rFonts w:ascii="Century Gothic" w:hAnsi="Century Gothic"/>
                                <w:color w:val="828282"/>
                                <w:sz w:val="24"/>
                                <w:lang w:val="et-EE"/>
                              </w:rPr>
                              <w:t xml:space="preserve">Teema: </w:t>
                            </w:r>
                            <w:r w:rsidRPr="00405501">
                              <w:rPr>
                                <w:rFonts w:ascii="Garamond" w:hAnsi="Garamond"/>
                                <w:lang w:val="et-EE"/>
                              </w:rPr>
                              <w:t>Läbirääkimiste eesmärkide tutvustus</w:t>
                            </w:r>
                          </w:p>
                          <w:p w14:paraId="5EE56212" w14:textId="3E9E83E0" w:rsidR="008B6DFA" w:rsidRPr="00F97FEA" w:rsidRDefault="00405501" w:rsidP="00F97FEA">
                            <w:pPr>
                              <w:spacing w:after="0" w:line="240" w:lineRule="auto"/>
                              <w:ind w:left="1440" w:hanging="1440"/>
                              <w:rPr>
                                <w:sz w:val="20"/>
                                <w:szCs w:val="20"/>
                              </w:rPr>
                            </w:pPr>
                            <w:proofErr w:type="spellStart"/>
                            <w:r w:rsidRPr="00BC2C4E">
                              <w:rPr>
                                <w:rFonts w:ascii="Century Gothic" w:hAnsi="Century Gothic"/>
                                <w:color w:val="828282"/>
                                <w:sz w:val="24"/>
                                <w:szCs w:val="24"/>
                              </w:rPr>
                              <w:t>Sisaldab</w:t>
                            </w:r>
                            <w:proofErr w:type="spellEnd"/>
                            <w:r w:rsidR="008B6DFA" w:rsidRPr="00BC2C4E">
                              <w:rPr>
                                <w:rFonts w:ascii="Century Gothic" w:hAnsi="Century Gothic"/>
                                <w:color w:val="828282"/>
                                <w:sz w:val="24"/>
                                <w:szCs w:val="24"/>
                              </w:rPr>
                              <w:t>:</w:t>
                            </w:r>
                            <w:r>
                              <w:rPr>
                                <w:rFonts w:ascii="Century Gothic" w:hAnsi="Century Gothic"/>
                                <w:color w:val="828282"/>
                              </w:rPr>
                              <w:t xml:space="preserve"> </w:t>
                            </w:r>
                            <w:proofErr w:type="spellStart"/>
                            <w:r w:rsidR="00F97FEA" w:rsidRPr="00ED0E34">
                              <w:rPr>
                                <w:rFonts w:ascii="Garamond" w:hAnsi="Garamond"/>
                                <w:szCs w:val="20"/>
                              </w:rPr>
                              <w:t>A</w:t>
                            </w:r>
                            <w:r>
                              <w:rPr>
                                <w:rFonts w:ascii="Garamond" w:hAnsi="Garamond"/>
                                <w:szCs w:val="20"/>
                              </w:rPr>
                              <w:t>afrika</w:t>
                            </w:r>
                            <w:proofErr w:type="spellEnd"/>
                            <w:r w:rsidR="00F97FEA" w:rsidRPr="00ED0E34">
                              <w:rPr>
                                <w:rFonts w:ascii="Garamond" w:hAnsi="Garamond"/>
                                <w:szCs w:val="20"/>
                              </w:rPr>
                              <w:t xml:space="preserve">, </w:t>
                            </w:r>
                            <w:proofErr w:type="spellStart"/>
                            <w:r>
                              <w:rPr>
                                <w:rFonts w:ascii="Garamond" w:hAnsi="Garamond"/>
                                <w:szCs w:val="20"/>
                              </w:rPr>
                              <w:t>Kesk</w:t>
                            </w:r>
                            <w:proofErr w:type="spellEnd"/>
                            <w:r>
                              <w:rPr>
                                <w:rFonts w:ascii="Garamond" w:hAnsi="Garamond"/>
                                <w:szCs w:val="20"/>
                              </w:rPr>
                              <w:t xml:space="preserve">- ja </w:t>
                            </w:r>
                            <w:proofErr w:type="spellStart"/>
                            <w:r>
                              <w:rPr>
                                <w:rFonts w:ascii="Garamond" w:hAnsi="Garamond"/>
                                <w:szCs w:val="20"/>
                              </w:rPr>
                              <w:t>Lõuna-Ameerika</w:t>
                            </w:r>
                            <w:proofErr w:type="spellEnd"/>
                            <w:r>
                              <w:rPr>
                                <w:rFonts w:ascii="Garamond" w:hAnsi="Garamond"/>
                                <w:szCs w:val="20"/>
                              </w:rPr>
                              <w:t xml:space="preserve">, </w:t>
                            </w:r>
                            <w:proofErr w:type="spellStart"/>
                            <w:r>
                              <w:rPr>
                                <w:rFonts w:ascii="Garamond" w:hAnsi="Garamond"/>
                                <w:szCs w:val="20"/>
                              </w:rPr>
                              <w:t>Kesk</w:t>
                            </w:r>
                            <w:proofErr w:type="spellEnd"/>
                            <w:r>
                              <w:rPr>
                                <w:rFonts w:ascii="Garamond" w:hAnsi="Garamond"/>
                                <w:szCs w:val="20"/>
                              </w:rPr>
                              <w:t>- ja Kagu-</w:t>
                            </w:r>
                            <w:proofErr w:type="spellStart"/>
                            <w:r>
                              <w:rPr>
                                <w:rFonts w:ascii="Garamond" w:hAnsi="Garamond"/>
                                <w:szCs w:val="20"/>
                              </w:rPr>
                              <w:t>Aasia</w:t>
                            </w:r>
                            <w:proofErr w:type="spellEnd"/>
                            <w:r>
                              <w:rPr>
                                <w:rFonts w:ascii="Garamond" w:hAnsi="Garamond"/>
                                <w:szCs w:val="20"/>
                              </w:rPr>
                              <w:t xml:space="preserve">, </w:t>
                            </w:r>
                            <w:proofErr w:type="spellStart"/>
                            <w:r>
                              <w:rPr>
                                <w:rFonts w:ascii="Garamond" w:hAnsi="Garamond"/>
                                <w:szCs w:val="20"/>
                              </w:rPr>
                              <w:t>enamik</w:t>
                            </w:r>
                            <w:proofErr w:type="spellEnd"/>
                            <w:r>
                              <w:rPr>
                                <w:rFonts w:ascii="Garamond" w:hAnsi="Garamond"/>
                                <w:szCs w:val="20"/>
                              </w:rPr>
                              <w:t xml:space="preserve"> </w:t>
                            </w:r>
                            <w:proofErr w:type="spellStart"/>
                            <w:r>
                              <w:rPr>
                                <w:rFonts w:ascii="Garamond" w:hAnsi="Garamond"/>
                                <w:szCs w:val="20"/>
                              </w:rPr>
                              <w:t>Kesk-Idast</w:t>
                            </w:r>
                            <w:proofErr w:type="spellEnd"/>
                            <w:r>
                              <w:rPr>
                                <w:rFonts w:ascii="Garamond" w:hAnsi="Garamond"/>
                                <w:szCs w:val="20"/>
                              </w:rPr>
                              <w:t>,</w:t>
                            </w:r>
                            <w:r w:rsidR="007B09F6">
                              <w:rPr>
                                <w:rFonts w:ascii="Garamond" w:hAnsi="Garamond"/>
                                <w:szCs w:val="20"/>
                              </w:rPr>
                              <w:t xml:space="preserve"> </w:t>
                            </w:r>
                            <w:proofErr w:type="spellStart"/>
                            <w:r>
                              <w:rPr>
                                <w:rFonts w:ascii="Garamond" w:hAnsi="Garamond"/>
                                <w:szCs w:val="20"/>
                              </w:rPr>
                              <w:t>Vaikse</w:t>
                            </w:r>
                            <w:proofErr w:type="spellEnd"/>
                            <w:r>
                              <w:rPr>
                                <w:rFonts w:ascii="Garamond" w:hAnsi="Garamond"/>
                                <w:szCs w:val="20"/>
                              </w:rPr>
                              <w:t xml:space="preserve"> ja India </w:t>
                            </w:r>
                            <w:proofErr w:type="spellStart"/>
                            <w:r>
                              <w:rPr>
                                <w:rFonts w:ascii="Garamond" w:hAnsi="Garamond"/>
                                <w:szCs w:val="20"/>
                              </w:rPr>
                              <w:t>ookeani</w:t>
                            </w:r>
                            <w:proofErr w:type="spellEnd"/>
                            <w:r>
                              <w:rPr>
                                <w:rFonts w:ascii="Garamond" w:hAnsi="Garamond"/>
                                <w:szCs w:val="20"/>
                              </w:rPr>
                              <w:t xml:space="preserve"> </w:t>
                            </w:r>
                            <w:proofErr w:type="spellStart"/>
                            <w:r>
                              <w:rPr>
                                <w:rFonts w:ascii="Garamond" w:hAnsi="Garamond"/>
                                <w:szCs w:val="20"/>
                              </w:rPr>
                              <w:t>ning</w:t>
                            </w:r>
                            <w:proofErr w:type="spellEnd"/>
                            <w:r>
                              <w:rPr>
                                <w:rFonts w:ascii="Garamond" w:hAnsi="Garamond"/>
                                <w:szCs w:val="20"/>
                              </w:rPr>
                              <w:t xml:space="preserve"> </w:t>
                            </w:r>
                            <w:proofErr w:type="spellStart"/>
                            <w:r>
                              <w:rPr>
                                <w:rFonts w:ascii="Garamond" w:hAnsi="Garamond"/>
                                <w:szCs w:val="20"/>
                              </w:rPr>
                              <w:t>Kariibi</w:t>
                            </w:r>
                            <w:proofErr w:type="spellEnd"/>
                            <w:r>
                              <w:rPr>
                                <w:rFonts w:ascii="Garamond" w:hAnsi="Garamond"/>
                                <w:szCs w:val="20"/>
                              </w:rPr>
                              <w:t xml:space="preserve"> mere </w:t>
                            </w:r>
                            <w:proofErr w:type="spellStart"/>
                            <w:r>
                              <w:rPr>
                                <w:rFonts w:ascii="Garamond" w:hAnsi="Garamond"/>
                                <w:szCs w:val="20"/>
                              </w:rPr>
                              <w:t>saareriigid</w:t>
                            </w:r>
                            <w:proofErr w:type="spellEnd"/>
                            <w:r w:rsidR="00F97FEA" w:rsidRPr="00ED0E34">
                              <w:rPr>
                                <w:rFonts w:ascii="Garamond" w:hAnsi="Garamond"/>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6547E4" id="_x0000_t202" coordsize="21600,21600" o:spt="202" path="m,l,21600r21600,l21600,xe">
                <v:stroke joinstyle="miter"/>
                <v:path gradientshapeok="t" o:connecttype="rect"/>
              </v:shapetype>
              <v:shape id="Text Box 5" o:spid="_x0000_s1029" type="#_x0000_t202" style="position:absolute;margin-left:135pt;margin-top:12pt;width:391.25pt;height:82.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" filled="f" stroked="f" strokeweight=".5pt">
                <v:textbox inset="0,0,0,0">
                  <w:txbxContent>
                    <w:p w14:paraId="703448C6" w14:textId="2DF7BB9E" w:rsidR="00405501" w:rsidRPr="005E41BB" w:rsidRDefault="00405501" w:rsidP="00405501">
                      <w:pPr>
                        <w:spacing w:after="0" w:line="240" w:lineRule="auto"/>
                        <w:rPr>
                          <w:rFonts w:ascii="Garamond" w:hAnsi="Garamond" w:cs="Calibri"/>
                          <w:sz w:val="24"/>
                          <w:lang w:val="et-EE"/>
                        </w:rPr>
                      </w:pPr>
                      <w:r w:rsidRPr="005E41BB">
                        <w:rPr>
                          <w:rFonts w:ascii="Century Gothic" w:hAnsi="Century Gothic"/>
                          <w:color w:val="828282"/>
                          <w:sz w:val="24"/>
                          <w:lang w:val="et-EE"/>
                        </w:rPr>
                        <w:t>Kellele:</w:t>
                      </w:r>
                      <w:r w:rsidRPr="005E41BB">
                        <w:rPr>
                          <w:sz w:val="24"/>
                          <w:lang w:val="et-EE"/>
                        </w:rPr>
                        <w:t xml:space="preserve"> </w:t>
                      </w:r>
                      <w:r w:rsidRPr="00BC2C4E">
                        <w:rPr>
                          <w:rFonts w:ascii="Garamond" w:hAnsi="Garamond"/>
                          <w:lang w:val="et-EE"/>
                        </w:rPr>
                        <w:t xml:space="preserve">ÜRO </w:t>
                      </w:r>
                      <w:r w:rsidR="00BC2C4E" w:rsidRPr="00BC2C4E">
                        <w:rPr>
                          <w:rFonts w:ascii="Garamond" w:hAnsi="Garamond"/>
                          <w:lang w:val="et-EE"/>
                        </w:rPr>
                        <w:t>k</w:t>
                      </w:r>
                      <w:r w:rsidRPr="00BC2C4E">
                        <w:rPr>
                          <w:rFonts w:ascii="Garamond" w:hAnsi="Garamond"/>
                          <w:lang w:val="et-EE"/>
                        </w:rPr>
                        <w:t xml:space="preserve">liimameetmete </w:t>
                      </w:r>
                      <w:r w:rsidR="00BC2C4E" w:rsidRPr="00BC2C4E">
                        <w:rPr>
                          <w:rFonts w:ascii="Garamond" w:hAnsi="Garamond"/>
                          <w:lang w:val="et-EE"/>
                        </w:rPr>
                        <w:t>a</w:t>
                      </w:r>
                      <w:r w:rsidRPr="00BC2C4E">
                        <w:rPr>
                          <w:rFonts w:ascii="Garamond" w:hAnsi="Garamond"/>
                          <w:lang w:val="et-EE"/>
                        </w:rPr>
                        <w:t xml:space="preserve">lasele </w:t>
                      </w:r>
                      <w:r w:rsidR="00BC2C4E" w:rsidRPr="00BC2C4E">
                        <w:rPr>
                          <w:rFonts w:ascii="Garamond" w:hAnsi="Garamond"/>
                          <w:lang w:val="et-EE"/>
                        </w:rPr>
                        <w:t>t</w:t>
                      </w:r>
                      <w:r w:rsidRPr="00BC2C4E">
                        <w:rPr>
                          <w:rFonts w:ascii="Garamond" w:hAnsi="Garamond"/>
                          <w:lang w:val="et-EE"/>
                        </w:rPr>
                        <w:t>ippkohtumisele tulnud teiste arengumaade läbirääkijad</w:t>
                      </w:r>
                    </w:p>
                    <w:p w14:paraId="435F670A" w14:textId="77777777" w:rsidR="00405501" w:rsidRPr="005E41BB" w:rsidRDefault="00405501" w:rsidP="00405501">
                      <w:pPr>
                        <w:spacing w:after="0" w:line="240" w:lineRule="auto"/>
                        <w:rPr>
                          <w:rFonts w:ascii="Garamond" w:hAnsi="Garamond"/>
                          <w:sz w:val="24"/>
                          <w:lang w:val="et-EE"/>
                        </w:rPr>
                      </w:pPr>
                      <w:r w:rsidRPr="005E41BB">
                        <w:rPr>
                          <w:rFonts w:ascii="Century Gothic" w:hAnsi="Century Gothic"/>
                          <w:color w:val="828282"/>
                          <w:sz w:val="24"/>
                          <w:lang w:val="et-EE"/>
                        </w:rPr>
                        <w:t xml:space="preserve">Teema: </w:t>
                      </w:r>
                      <w:r w:rsidRPr="00405501">
                        <w:rPr>
                          <w:rFonts w:ascii="Garamond" w:hAnsi="Garamond"/>
                          <w:lang w:val="et-EE"/>
                        </w:rPr>
                        <w:t>Läbirääkimiste eesmärkide tutvustus</w:t>
                      </w:r>
                    </w:p>
                    <w:p w14:paraId="5EE56212" w14:textId="3E9E83E0" w:rsidR="008B6DFA" w:rsidRPr="00F97FEA" w:rsidRDefault="00405501" w:rsidP="00F97FEA">
                      <w:pPr>
                        <w:spacing w:after="0" w:line="240" w:lineRule="auto"/>
                        <w:ind w:left="1440" w:hanging="1440"/>
                        <w:rPr>
                          <w:sz w:val="20"/>
                          <w:szCs w:val="20"/>
                        </w:rPr>
                      </w:pPr>
                      <w:proofErr w:type="spellStart"/>
                      <w:r w:rsidRPr="00BC2C4E">
                        <w:rPr>
                          <w:rFonts w:ascii="Century Gothic" w:hAnsi="Century Gothic"/>
                          <w:color w:val="828282"/>
                          <w:sz w:val="24"/>
                          <w:szCs w:val="24"/>
                        </w:rPr>
                        <w:t>Sisaldab</w:t>
                      </w:r>
                      <w:proofErr w:type="spellEnd"/>
                      <w:r w:rsidR="008B6DFA" w:rsidRPr="00BC2C4E">
                        <w:rPr>
                          <w:rFonts w:ascii="Century Gothic" w:hAnsi="Century Gothic"/>
                          <w:color w:val="828282"/>
                          <w:sz w:val="24"/>
                          <w:szCs w:val="24"/>
                        </w:rPr>
                        <w:t>:</w:t>
                      </w:r>
                      <w:r>
                        <w:rPr>
                          <w:rFonts w:ascii="Century Gothic" w:hAnsi="Century Gothic"/>
                          <w:color w:val="828282"/>
                        </w:rPr>
                        <w:t xml:space="preserve"> </w:t>
                      </w:r>
                      <w:proofErr w:type="spellStart"/>
                      <w:r w:rsidR="00F97FEA" w:rsidRPr="00ED0E34">
                        <w:rPr>
                          <w:rFonts w:ascii="Garamond" w:hAnsi="Garamond"/>
                          <w:szCs w:val="20"/>
                        </w:rPr>
                        <w:t>A</w:t>
                      </w:r>
                      <w:r>
                        <w:rPr>
                          <w:rFonts w:ascii="Garamond" w:hAnsi="Garamond"/>
                          <w:szCs w:val="20"/>
                        </w:rPr>
                        <w:t>afrika</w:t>
                      </w:r>
                      <w:proofErr w:type="spellEnd"/>
                      <w:r w:rsidR="00F97FEA" w:rsidRPr="00ED0E34">
                        <w:rPr>
                          <w:rFonts w:ascii="Garamond" w:hAnsi="Garamond"/>
                          <w:szCs w:val="20"/>
                        </w:rPr>
                        <w:t xml:space="preserve">, </w:t>
                      </w:r>
                      <w:proofErr w:type="spellStart"/>
                      <w:r>
                        <w:rPr>
                          <w:rFonts w:ascii="Garamond" w:hAnsi="Garamond"/>
                          <w:szCs w:val="20"/>
                        </w:rPr>
                        <w:t>Kesk</w:t>
                      </w:r>
                      <w:proofErr w:type="spellEnd"/>
                      <w:r>
                        <w:rPr>
                          <w:rFonts w:ascii="Garamond" w:hAnsi="Garamond"/>
                          <w:szCs w:val="20"/>
                        </w:rPr>
                        <w:t xml:space="preserve">- ja </w:t>
                      </w:r>
                      <w:proofErr w:type="spellStart"/>
                      <w:r>
                        <w:rPr>
                          <w:rFonts w:ascii="Garamond" w:hAnsi="Garamond"/>
                          <w:szCs w:val="20"/>
                        </w:rPr>
                        <w:t>Lõuna-Ameerika</w:t>
                      </w:r>
                      <w:proofErr w:type="spellEnd"/>
                      <w:r>
                        <w:rPr>
                          <w:rFonts w:ascii="Garamond" w:hAnsi="Garamond"/>
                          <w:szCs w:val="20"/>
                        </w:rPr>
                        <w:t xml:space="preserve">, </w:t>
                      </w:r>
                      <w:proofErr w:type="spellStart"/>
                      <w:r>
                        <w:rPr>
                          <w:rFonts w:ascii="Garamond" w:hAnsi="Garamond"/>
                          <w:szCs w:val="20"/>
                        </w:rPr>
                        <w:t>Kesk</w:t>
                      </w:r>
                      <w:proofErr w:type="spellEnd"/>
                      <w:r>
                        <w:rPr>
                          <w:rFonts w:ascii="Garamond" w:hAnsi="Garamond"/>
                          <w:szCs w:val="20"/>
                        </w:rPr>
                        <w:t>- ja Kagu-</w:t>
                      </w:r>
                      <w:proofErr w:type="spellStart"/>
                      <w:r>
                        <w:rPr>
                          <w:rFonts w:ascii="Garamond" w:hAnsi="Garamond"/>
                          <w:szCs w:val="20"/>
                        </w:rPr>
                        <w:t>Aasia</w:t>
                      </w:r>
                      <w:proofErr w:type="spellEnd"/>
                      <w:r>
                        <w:rPr>
                          <w:rFonts w:ascii="Garamond" w:hAnsi="Garamond"/>
                          <w:szCs w:val="20"/>
                        </w:rPr>
                        <w:t xml:space="preserve">, </w:t>
                      </w:r>
                      <w:proofErr w:type="spellStart"/>
                      <w:r>
                        <w:rPr>
                          <w:rFonts w:ascii="Garamond" w:hAnsi="Garamond"/>
                          <w:szCs w:val="20"/>
                        </w:rPr>
                        <w:t>enamik</w:t>
                      </w:r>
                      <w:proofErr w:type="spellEnd"/>
                      <w:r>
                        <w:rPr>
                          <w:rFonts w:ascii="Garamond" w:hAnsi="Garamond"/>
                          <w:szCs w:val="20"/>
                        </w:rPr>
                        <w:t xml:space="preserve"> </w:t>
                      </w:r>
                      <w:proofErr w:type="spellStart"/>
                      <w:r>
                        <w:rPr>
                          <w:rFonts w:ascii="Garamond" w:hAnsi="Garamond"/>
                          <w:szCs w:val="20"/>
                        </w:rPr>
                        <w:t>Kesk-Idast</w:t>
                      </w:r>
                      <w:proofErr w:type="spellEnd"/>
                      <w:r>
                        <w:rPr>
                          <w:rFonts w:ascii="Garamond" w:hAnsi="Garamond"/>
                          <w:szCs w:val="20"/>
                        </w:rPr>
                        <w:t>,</w:t>
                      </w:r>
                      <w:r w:rsidR="007B09F6">
                        <w:rPr>
                          <w:rFonts w:ascii="Garamond" w:hAnsi="Garamond"/>
                          <w:szCs w:val="20"/>
                        </w:rPr>
                        <w:t xml:space="preserve"> </w:t>
                      </w:r>
                      <w:proofErr w:type="spellStart"/>
                      <w:r>
                        <w:rPr>
                          <w:rFonts w:ascii="Garamond" w:hAnsi="Garamond"/>
                          <w:szCs w:val="20"/>
                        </w:rPr>
                        <w:t>Vaikse</w:t>
                      </w:r>
                      <w:proofErr w:type="spellEnd"/>
                      <w:r>
                        <w:rPr>
                          <w:rFonts w:ascii="Garamond" w:hAnsi="Garamond"/>
                          <w:szCs w:val="20"/>
                        </w:rPr>
                        <w:t xml:space="preserve"> ja India </w:t>
                      </w:r>
                      <w:proofErr w:type="spellStart"/>
                      <w:r>
                        <w:rPr>
                          <w:rFonts w:ascii="Garamond" w:hAnsi="Garamond"/>
                          <w:szCs w:val="20"/>
                        </w:rPr>
                        <w:t>ookeani</w:t>
                      </w:r>
                      <w:proofErr w:type="spellEnd"/>
                      <w:r>
                        <w:rPr>
                          <w:rFonts w:ascii="Garamond" w:hAnsi="Garamond"/>
                          <w:szCs w:val="20"/>
                        </w:rPr>
                        <w:t xml:space="preserve"> </w:t>
                      </w:r>
                      <w:proofErr w:type="spellStart"/>
                      <w:r>
                        <w:rPr>
                          <w:rFonts w:ascii="Garamond" w:hAnsi="Garamond"/>
                          <w:szCs w:val="20"/>
                        </w:rPr>
                        <w:t>ning</w:t>
                      </w:r>
                      <w:proofErr w:type="spellEnd"/>
                      <w:r>
                        <w:rPr>
                          <w:rFonts w:ascii="Garamond" w:hAnsi="Garamond"/>
                          <w:szCs w:val="20"/>
                        </w:rPr>
                        <w:t xml:space="preserve"> </w:t>
                      </w:r>
                      <w:proofErr w:type="spellStart"/>
                      <w:r>
                        <w:rPr>
                          <w:rFonts w:ascii="Garamond" w:hAnsi="Garamond"/>
                          <w:szCs w:val="20"/>
                        </w:rPr>
                        <w:t>Kariibi</w:t>
                      </w:r>
                      <w:proofErr w:type="spellEnd"/>
                      <w:r>
                        <w:rPr>
                          <w:rFonts w:ascii="Garamond" w:hAnsi="Garamond"/>
                          <w:szCs w:val="20"/>
                        </w:rPr>
                        <w:t xml:space="preserve"> mere </w:t>
                      </w:r>
                      <w:proofErr w:type="spellStart"/>
                      <w:r>
                        <w:rPr>
                          <w:rFonts w:ascii="Garamond" w:hAnsi="Garamond"/>
                          <w:szCs w:val="20"/>
                        </w:rPr>
                        <w:t>saareriigid</w:t>
                      </w:r>
                      <w:proofErr w:type="spellEnd"/>
                      <w:r w:rsidR="00F97FEA" w:rsidRPr="00ED0E34">
                        <w:rPr>
                          <w:rFonts w:ascii="Garamond" w:hAnsi="Garamond"/>
                          <w:szCs w:val="20"/>
                        </w:rPr>
                        <w:t xml:space="preserve"> </w:t>
                      </w:r>
                    </w:p>
                  </w:txbxContent>
                </v:textbox>
                <w10:wrap anchorx="margin"/>
              </v:shape>
            </w:pict>
          </mc:Fallback>
        </mc:AlternateContent>
      </w:r>
    </w:p>
    <w:p w14:paraId="1C4248CE" w14:textId="1894486C" w:rsidR="00AE70F9" w:rsidRDefault="00AE70F9"/>
    <w:p w14:paraId="35EFC3FA" w14:textId="77777777" w:rsidR="00AE70F9" w:rsidRDefault="00AE70F9"/>
    <w:p w14:paraId="4A3E300D" w14:textId="77777777" w:rsidR="00AE70F9" w:rsidRDefault="006E6A35">
      <w:r>
        <w:rPr>
          <w:noProof/>
          <w:lang w:bidi="ne-NP"/>
        </w:rPr>
        <mc:AlternateContent>
          <mc:Choice Requires="wps">
            <w:drawing>
              <wp:anchor distT="0" distB="0" distL="114300" distR="114300" simplePos="0" relativeHeight="251652096" behindDoc="0" locked="0" layoutInCell="1" allowOverlap="1" wp14:anchorId="580DE3F6" wp14:editId="2FFD6B0F">
                <wp:simplePos x="0" y="0"/>
                <wp:positionH relativeFrom="margin">
                  <wp:align>right</wp:align>
                </wp:positionH>
                <wp:positionV relativeFrom="paragraph">
                  <wp:posOffset>143510</wp:posOffset>
                </wp:positionV>
                <wp:extent cx="6854825" cy="1095375"/>
                <wp:effectExtent l="0" t="0" r="3175" b="9525"/>
                <wp:wrapNone/>
                <wp:docPr id="6" name="Text Box 6"/>
                <wp:cNvGraphicFramePr/>
                <a:graphic xmlns:a="http://schemas.openxmlformats.org/drawingml/2006/main">
                  <a:graphicData uri="http://schemas.microsoft.com/office/word/2010/wordprocessingShape">
                    <wps:wsp>
                      <wps:cNvSpPr txBox="1"/>
                      <wps:spPr>
                        <a:xfrm>
                          <a:off x="0" y="0"/>
                          <a:ext cx="6854825" cy="1095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49E1B" w14:textId="006C9436" w:rsidR="00733D00" w:rsidRPr="00EE5F85" w:rsidRDefault="00405501"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6ADD3E8E" w14:textId="037B207B" w:rsidR="00405501" w:rsidRPr="005E41BB" w:rsidRDefault="00405501" w:rsidP="00405501">
                            <w:pPr>
                              <w:autoSpaceDE w:val="0"/>
                              <w:autoSpaceDN w:val="0"/>
                              <w:adjustRightInd w:val="0"/>
                              <w:spacing w:after="0" w:line="240" w:lineRule="auto"/>
                              <w:jc w:val="both"/>
                              <w:rPr>
                                <w:rFonts w:ascii="Garamond" w:hAnsi="Garamond"/>
                                <w:color w:val="000000" w:themeColor="text1"/>
                                <w:lang w:val="et-EE"/>
                              </w:rPr>
                            </w:pPr>
                            <w:r>
                              <w:rPr>
                                <w:rFonts w:ascii="Garamond" w:hAnsi="Garamond" w:cs="Calibri"/>
                                <w:lang w:val="et-EE"/>
                              </w:rPr>
                              <w:t>Meie valitsused</w:t>
                            </w:r>
                            <w:r w:rsidRPr="005E41BB">
                              <w:rPr>
                                <w:rFonts w:ascii="Garamond" w:hAnsi="Garamond" w:cs="Calibri"/>
                                <w:lang w:val="et-EE"/>
                              </w:rPr>
                              <w:t xml:space="preserve"> soovi</w:t>
                            </w:r>
                            <w:r>
                              <w:rPr>
                                <w:rFonts w:ascii="Garamond" w:hAnsi="Garamond" w:cs="Calibri"/>
                                <w:lang w:val="et-EE"/>
                              </w:rPr>
                              <w:t>vad</w:t>
                            </w:r>
                            <w:r w:rsidRPr="005E41BB">
                              <w:rPr>
                                <w:rFonts w:ascii="Garamond" w:hAnsi="Garamond" w:cs="Calibri"/>
                                <w:lang w:val="et-EE"/>
                              </w:rPr>
                              <w:t xml:space="preserve"> leida globaalset kokkulepet, </w:t>
                            </w:r>
                            <w:r>
                              <w:rPr>
                                <w:rFonts w:ascii="Garamond" w:hAnsi="Garamond" w:cs="Calibri"/>
                                <w:lang w:val="et-EE"/>
                              </w:rPr>
                              <w:t>mis</w:t>
                            </w:r>
                            <w:r w:rsidRPr="005E41BB">
                              <w:rPr>
                                <w:rFonts w:ascii="Garamond" w:hAnsi="Garamond" w:cs="Calibri"/>
                                <w:lang w:val="et-EE"/>
                              </w:rPr>
                              <w:t xml:space="preserve"> vähenda</w:t>
                            </w:r>
                            <w:r>
                              <w:rPr>
                                <w:rFonts w:ascii="Garamond" w:hAnsi="Garamond" w:cs="Calibri"/>
                                <w:lang w:val="et-EE"/>
                              </w:rPr>
                              <w:t>ks</w:t>
                            </w:r>
                            <w:r w:rsidRPr="005E41BB">
                              <w:rPr>
                                <w:rFonts w:ascii="Garamond" w:hAnsi="Garamond" w:cs="Calibri"/>
                                <w:lang w:val="et-EE"/>
                              </w:rPr>
                              <w:t xml:space="preserve"> kasvuhoonegaaside emissioone, </w:t>
                            </w:r>
                            <w:r>
                              <w:rPr>
                                <w:rFonts w:ascii="Garamond" w:hAnsi="Garamond" w:cs="Calibri"/>
                                <w:lang w:val="et-EE"/>
                              </w:rPr>
                              <w:t>et</w:t>
                            </w:r>
                            <w:r w:rsidRPr="005E41BB">
                              <w:rPr>
                                <w:rFonts w:ascii="Garamond" w:hAnsi="Garamond" w:cs="Calibri"/>
                                <w:lang w:val="et-EE"/>
                              </w:rPr>
                              <w:t xml:space="preserve"> limiteeri</w:t>
                            </w:r>
                            <w:r>
                              <w:rPr>
                                <w:rFonts w:ascii="Garamond" w:hAnsi="Garamond" w:cs="Calibri"/>
                                <w:lang w:val="et-EE"/>
                              </w:rPr>
                              <w:t>da</w:t>
                            </w:r>
                            <w:r w:rsidRPr="005E41BB">
                              <w:rPr>
                                <w:rFonts w:ascii="Garamond" w:hAnsi="Garamond" w:cs="Calibri"/>
                                <w:lang w:val="et-EE"/>
                              </w:rPr>
                              <w:t xml:space="preserve"> kliimaalaseid riske, aga otsi</w:t>
                            </w:r>
                            <w:r>
                              <w:rPr>
                                <w:rFonts w:ascii="Garamond" w:hAnsi="Garamond" w:cs="Calibri"/>
                                <w:lang w:val="et-EE"/>
                              </w:rPr>
                              <w:t>vad</w:t>
                            </w:r>
                            <w:r w:rsidRPr="005E41BB">
                              <w:rPr>
                                <w:rFonts w:ascii="Garamond" w:hAnsi="Garamond" w:cs="Calibri"/>
                                <w:lang w:val="et-EE"/>
                              </w:rPr>
                              <w:t xml:space="preserve"> ka tulemust, mis võtaks arvesse </w:t>
                            </w:r>
                            <w:r>
                              <w:rPr>
                                <w:rFonts w:ascii="Garamond" w:hAnsi="Garamond" w:cs="Calibri"/>
                                <w:lang w:val="et-EE"/>
                              </w:rPr>
                              <w:t>nii meie</w:t>
                            </w:r>
                            <w:r w:rsidRPr="005E41BB">
                              <w:rPr>
                                <w:rFonts w:ascii="Garamond" w:hAnsi="Garamond" w:cs="Calibri"/>
                                <w:lang w:val="et-EE"/>
                              </w:rPr>
                              <w:t xml:space="preserve"> </w:t>
                            </w:r>
                            <w:r>
                              <w:rPr>
                                <w:rFonts w:ascii="Garamond" w:hAnsi="Garamond" w:cs="Calibri"/>
                                <w:lang w:val="et-EE"/>
                              </w:rPr>
                              <w:t xml:space="preserve">kui maailma </w:t>
                            </w:r>
                            <w:r w:rsidRPr="005E41BB">
                              <w:rPr>
                                <w:rFonts w:ascii="Garamond" w:hAnsi="Garamond" w:cs="Calibri"/>
                                <w:lang w:val="et-EE"/>
                              </w:rPr>
                              <w:t>arenevat majandus</w:t>
                            </w:r>
                            <w:r>
                              <w:rPr>
                                <w:rFonts w:ascii="Garamond" w:hAnsi="Garamond" w:cs="Calibri"/>
                                <w:lang w:val="et-EE"/>
                              </w:rPr>
                              <w:t>t</w:t>
                            </w:r>
                            <w:r w:rsidRPr="005E41BB">
                              <w:rPr>
                                <w:rFonts w:ascii="Garamond" w:hAnsi="Garamond" w:cs="Calibri"/>
                                <w:lang w:val="et-EE"/>
                              </w:rPr>
                              <w:t xml:space="preserve"> ja elutähtsaid huvisid.</w:t>
                            </w:r>
                            <w:r w:rsidR="00F97FEA" w:rsidRPr="00F97FEA">
                              <w:rPr>
                                <w:rFonts w:ascii="Garamond" w:hAnsi="Garamond" w:cs="Calibri"/>
                              </w:rPr>
                              <w:t xml:space="preserve"> </w:t>
                            </w:r>
                            <w:r w:rsidRPr="00405501">
                              <w:rPr>
                                <w:rFonts w:ascii="Garamond" w:hAnsi="Garamond" w:cs="Calibri"/>
                              </w:rPr>
                              <w:t xml:space="preserve">2015.aasta ÜRO </w:t>
                            </w:r>
                            <w:proofErr w:type="spellStart"/>
                            <w:r w:rsidRPr="00405501">
                              <w:rPr>
                                <w:rFonts w:ascii="Garamond" w:hAnsi="Garamond" w:cs="Calibri"/>
                              </w:rPr>
                              <w:t>kliimakonverentsil</w:t>
                            </w:r>
                            <w:proofErr w:type="spellEnd"/>
                            <w:r w:rsidRPr="00405501">
                              <w:rPr>
                                <w:rFonts w:ascii="Garamond" w:hAnsi="Garamond" w:cs="Calibri"/>
                              </w:rPr>
                              <w:t xml:space="preserve"> </w:t>
                            </w:r>
                            <w:proofErr w:type="spellStart"/>
                            <w:r w:rsidRPr="00405501">
                              <w:rPr>
                                <w:rFonts w:ascii="Garamond" w:hAnsi="Garamond" w:cs="Calibri"/>
                              </w:rPr>
                              <w:t>Pariisis</w:t>
                            </w:r>
                            <w:proofErr w:type="spellEnd"/>
                            <w:r w:rsidRPr="00405501">
                              <w:rPr>
                                <w:rFonts w:ascii="Garamond" w:hAnsi="Garamond" w:cs="Calibri"/>
                              </w:rPr>
                              <w:t xml:space="preserve"> </w:t>
                            </w:r>
                            <w:r w:rsidRPr="00405501">
                              <w:rPr>
                                <w:rFonts w:ascii="Garamond" w:hAnsi="Garamond" w:cs="Calibri"/>
                                <w:lang w:val="et-EE"/>
                              </w:rPr>
                              <w:t xml:space="preserve">võeti vastu otsus hoida globaalne temperatuur „alla 2˚C võrreldes industriaalühiskonna eelse ajaga, aga üritada limiteerida tõus enne </w:t>
                            </w:r>
                            <w:r w:rsidRPr="00405501">
                              <w:rPr>
                                <w:rFonts w:ascii="Garamond" w:hAnsi="Garamond" w:cs="Calibri"/>
                              </w:rPr>
                              <w:t xml:space="preserve">1.5°C </w:t>
                            </w:r>
                            <w:proofErr w:type="spellStart"/>
                            <w:r w:rsidRPr="00405501">
                              <w:rPr>
                                <w:rFonts w:ascii="Garamond" w:hAnsi="Garamond" w:cs="Calibri"/>
                              </w:rPr>
                              <w:t>saavutamist</w:t>
                            </w:r>
                            <w:proofErr w:type="spellEnd"/>
                            <w:r>
                              <w:rPr>
                                <w:rFonts w:ascii="Garamond" w:hAnsi="Garamond" w:cs="Calibri"/>
                              </w:rPr>
                              <w:t>”</w:t>
                            </w:r>
                            <w:r w:rsidRPr="00405501">
                              <w:rPr>
                                <w:rFonts w:ascii="Garamond" w:hAnsi="Garamond" w:cs="Calibri"/>
                              </w:rPr>
                              <w:t>.</w:t>
                            </w:r>
                            <w:r w:rsidR="00F97FEA" w:rsidRPr="00F97FEA">
                              <w:rPr>
                                <w:rFonts w:ascii="Garamond" w:hAnsi="Garamond" w:cs="Calibri"/>
                              </w:rPr>
                              <w:t xml:space="preserve"> </w:t>
                            </w:r>
                            <w:r w:rsidRPr="005E41BB">
                              <w:rPr>
                                <w:rFonts w:ascii="Garamond" w:hAnsi="Garamond" w:cs="Calibri"/>
                                <w:lang w:val="et-EE"/>
                              </w:rPr>
                              <w:t xml:space="preserve">Teie peate nüüd otsustama:  </w:t>
                            </w:r>
                          </w:p>
                          <w:p w14:paraId="1B2235D9" w14:textId="461D3DEB" w:rsidR="00733D00" w:rsidRPr="0059793A" w:rsidRDefault="00733D00" w:rsidP="00ED0E34">
                            <w:pPr>
                              <w:autoSpaceDE w:val="0"/>
                              <w:autoSpaceDN w:val="0"/>
                              <w:adjustRightInd w:val="0"/>
                              <w:spacing w:after="0" w:line="240" w:lineRule="auto"/>
                              <w:jc w:val="both"/>
                              <w:rPr>
                                <w:rFonts w:ascii="Garamond" w:hAnsi="Garamond"/>
                                <w:color w:val="000000" w:themeColor="text1"/>
                              </w:rPr>
                            </w:pPr>
                          </w:p>
                          <w:p w14:paraId="7F256BA7" w14:textId="77777777" w:rsidR="00ED0E34" w:rsidRDefault="00ED0E3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DE3F6" id="Text Box 6" o:spid="_x0000_s1030" type="#_x0000_t202" style="position:absolute;margin-left:488.55pt;margin-top:11.3pt;width:539.75pt;height:86.25pt;z-index:251652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" filled="f" stroked="f" strokeweight=".5pt">
                <v:textbox inset="0,0,0,0">
                  <w:txbxContent>
                    <w:p w14:paraId="3BB49E1B" w14:textId="006C9436" w:rsidR="00733D00" w:rsidRPr="00EE5F85" w:rsidRDefault="00405501"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6ADD3E8E" w14:textId="037B207B" w:rsidR="00405501" w:rsidRPr="005E41BB" w:rsidRDefault="00405501" w:rsidP="00405501">
                      <w:pPr>
                        <w:autoSpaceDE w:val="0"/>
                        <w:autoSpaceDN w:val="0"/>
                        <w:adjustRightInd w:val="0"/>
                        <w:spacing w:after="0" w:line="240" w:lineRule="auto"/>
                        <w:jc w:val="both"/>
                        <w:rPr>
                          <w:rFonts w:ascii="Garamond" w:hAnsi="Garamond"/>
                          <w:color w:val="000000" w:themeColor="text1"/>
                          <w:lang w:val="et-EE"/>
                        </w:rPr>
                      </w:pPr>
                      <w:r>
                        <w:rPr>
                          <w:rFonts w:ascii="Garamond" w:hAnsi="Garamond" w:cs="Calibri"/>
                          <w:lang w:val="et-EE"/>
                        </w:rPr>
                        <w:t>Meie valitsused</w:t>
                      </w:r>
                      <w:r w:rsidRPr="005E41BB">
                        <w:rPr>
                          <w:rFonts w:ascii="Garamond" w:hAnsi="Garamond" w:cs="Calibri"/>
                          <w:lang w:val="et-EE"/>
                        </w:rPr>
                        <w:t xml:space="preserve"> soovi</w:t>
                      </w:r>
                      <w:r>
                        <w:rPr>
                          <w:rFonts w:ascii="Garamond" w:hAnsi="Garamond" w:cs="Calibri"/>
                          <w:lang w:val="et-EE"/>
                        </w:rPr>
                        <w:t>vad</w:t>
                      </w:r>
                      <w:r w:rsidRPr="005E41BB">
                        <w:rPr>
                          <w:rFonts w:ascii="Garamond" w:hAnsi="Garamond" w:cs="Calibri"/>
                          <w:lang w:val="et-EE"/>
                        </w:rPr>
                        <w:t xml:space="preserve"> leida globaalset kokkulepet, </w:t>
                      </w:r>
                      <w:r>
                        <w:rPr>
                          <w:rFonts w:ascii="Garamond" w:hAnsi="Garamond" w:cs="Calibri"/>
                          <w:lang w:val="et-EE"/>
                        </w:rPr>
                        <w:t>mis</w:t>
                      </w:r>
                      <w:r w:rsidRPr="005E41BB">
                        <w:rPr>
                          <w:rFonts w:ascii="Garamond" w:hAnsi="Garamond" w:cs="Calibri"/>
                          <w:lang w:val="et-EE"/>
                        </w:rPr>
                        <w:t xml:space="preserve"> vähenda</w:t>
                      </w:r>
                      <w:r>
                        <w:rPr>
                          <w:rFonts w:ascii="Garamond" w:hAnsi="Garamond" w:cs="Calibri"/>
                          <w:lang w:val="et-EE"/>
                        </w:rPr>
                        <w:t>ks</w:t>
                      </w:r>
                      <w:r w:rsidRPr="005E41BB">
                        <w:rPr>
                          <w:rFonts w:ascii="Garamond" w:hAnsi="Garamond" w:cs="Calibri"/>
                          <w:lang w:val="et-EE"/>
                        </w:rPr>
                        <w:t xml:space="preserve"> kasvuhoonegaaside emissioone, </w:t>
                      </w:r>
                      <w:r>
                        <w:rPr>
                          <w:rFonts w:ascii="Garamond" w:hAnsi="Garamond" w:cs="Calibri"/>
                          <w:lang w:val="et-EE"/>
                        </w:rPr>
                        <w:t>et</w:t>
                      </w:r>
                      <w:r w:rsidRPr="005E41BB">
                        <w:rPr>
                          <w:rFonts w:ascii="Garamond" w:hAnsi="Garamond" w:cs="Calibri"/>
                          <w:lang w:val="et-EE"/>
                        </w:rPr>
                        <w:t xml:space="preserve"> limiteeri</w:t>
                      </w:r>
                      <w:r>
                        <w:rPr>
                          <w:rFonts w:ascii="Garamond" w:hAnsi="Garamond" w:cs="Calibri"/>
                          <w:lang w:val="et-EE"/>
                        </w:rPr>
                        <w:t>da</w:t>
                      </w:r>
                      <w:r w:rsidRPr="005E41BB">
                        <w:rPr>
                          <w:rFonts w:ascii="Garamond" w:hAnsi="Garamond" w:cs="Calibri"/>
                          <w:lang w:val="et-EE"/>
                        </w:rPr>
                        <w:t xml:space="preserve"> kliimaalaseid riske, aga otsi</w:t>
                      </w:r>
                      <w:r>
                        <w:rPr>
                          <w:rFonts w:ascii="Garamond" w:hAnsi="Garamond" w:cs="Calibri"/>
                          <w:lang w:val="et-EE"/>
                        </w:rPr>
                        <w:t>vad</w:t>
                      </w:r>
                      <w:r w:rsidRPr="005E41BB">
                        <w:rPr>
                          <w:rFonts w:ascii="Garamond" w:hAnsi="Garamond" w:cs="Calibri"/>
                          <w:lang w:val="et-EE"/>
                        </w:rPr>
                        <w:t xml:space="preserve"> ka tulemust, mis võtaks arvesse </w:t>
                      </w:r>
                      <w:r>
                        <w:rPr>
                          <w:rFonts w:ascii="Garamond" w:hAnsi="Garamond" w:cs="Calibri"/>
                          <w:lang w:val="et-EE"/>
                        </w:rPr>
                        <w:t xml:space="preserve">nii </w:t>
                      </w:r>
                      <w:r>
                        <w:rPr>
                          <w:rFonts w:ascii="Garamond" w:hAnsi="Garamond" w:cs="Calibri"/>
                          <w:lang w:val="et-EE"/>
                        </w:rPr>
                        <w:t>meie</w:t>
                      </w:r>
                      <w:r w:rsidRPr="005E41BB">
                        <w:rPr>
                          <w:rFonts w:ascii="Garamond" w:hAnsi="Garamond" w:cs="Calibri"/>
                          <w:lang w:val="et-EE"/>
                        </w:rPr>
                        <w:t xml:space="preserve"> </w:t>
                      </w:r>
                      <w:r>
                        <w:rPr>
                          <w:rFonts w:ascii="Garamond" w:hAnsi="Garamond" w:cs="Calibri"/>
                          <w:lang w:val="et-EE"/>
                        </w:rPr>
                        <w:t xml:space="preserve">kui maailma </w:t>
                      </w:r>
                      <w:r w:rsidRPr="005E41BB">
                        <w:rPr>
                          <w:rFonts w:ascii="Garamond" w:hAnsi="Garamond" w:cs="Calibri"/>
                          <w:lang w:val="et-EE"/>
                        </w:rPr>
                        <w:t>arenevat majandus</w:t>
                      </w:r>
                      <w:r>
                        <w:rPr>
                          <w:rFonts w:ascii="Garamond" w:hAnsi="Garamond" w:cs="Calibri"/>
                          <w:lang w:val="et-EE"/>
                        </w:rPr>
                        <w:t>t</w:t>
                      </w:r>
                      <w:r w:rsidRPr="005E41BB">
                        <w:rPr>
                          <w:rFonts w:ascii="Garamond" w:hAnsi="Garamond" w:cs="Calibri"/>
                          <w:lang w:val="et-EE"/>
                        </w:rPr>
                        <w:t xml:space="preserve"> ja elutähtsaid huvisid.</w:t>
                      </w:r>
                      <w:r w:rsidR="00F97FEA" w:rsidRPr="00F97FEA">
                        <w:rPr>
                          <w:rFonts w:ascii="Garamond" w:hAnsi="Garamond" w:cs="Calibri"/>
                        </w:rPr>
                        <w:t xml:space="preserve"> </w:t>
                      </w:r>
                      <w:r w:rsidRPr="00405501">
                        <w:rPr>
                          <w:rFonts w:ascii="Garamond" w:hAnsi="Garamond" w:cs="Calibri"/>
                        </w:rPr>
                        <w:t xml:space="preserve">2015.aasta ÜRO </w:t>
                      </w:r>
                      <w:proofErr w:type="spellStart"/>
                      <w:r w:rsidRPr="00405501">
                        <w:rPr>
                          <w:rFonts w:ascii="Garamond" w:hAnsi="Garamond" w:cs="Calibri"/>
                        </w:rPr>
                        <w:t>kliimakonverentsil</w:t>
                      </w:r>
                      <w:proofErr w:type="spellEnd"/>
                      <w:r w:rsidRPr="00405501">
                        <w:rPr>
                          <w:rFonts w:ascii="Garamond" w:hAnsi="Garamond" w:cs="Calibri"/>
                        </w:rPr>
                        <w:t xml:space="preserve"> </w:t>
                      </w:r>
                      <w:proofErr w:type="spellStart"/>
                      <w:r w:rsidRPr="00405501">
                        <w:rPr>
                          <w:rFonts w:ascii="Garamond" w:hAnsi="Garamond" w:cs="Calibri"/>
                        </w:rPr>
                        <w:t>Pariisis</w:t>
                      </w:r>
                      <w:proofErr w:type="spellEnd"/>
                      <w:r w:rsidRPr="00405501">
                        <w:rPr>
                          <w:rFonts w:ascii="Garamond" w:hAnsi="Garamond" w:cs="Calibri"/>
                        </w:rPr>
                        <w:t xml:space="preserve"> </w:t>
                      </w:r>
                      <w:r w:rsidRPr="00405501">
                        <w:rPr>
                          <w:rFonts w:ascii="Garamond" w:hAnsi="Garamond" w:cs="Calibri"/>
                          <w:lang w:val="et-EE"/>
                        </w:rPr>
                        <w:t xml:space="preserve">võeti vastu otsus hoida globaalne temperatuur „alla 2˚C võrreldes industriaalühiskonna eelse ajaga, aga üritada limiteerida tõus enne </w:t>
                      </w:r>
                      <w:r w:rsidRPr="00405501">
                        <w:rPr>
                          <w:rFonts w:ascii="Garamond" w:hAnsi="Garamond" w:cs="Calibri"/>
                        </w:rPr>
                        <w:t xml:space="preserve">1.5°C </w:t>
                      </w:r>
                      <w:proofErr w:type="spellStart"/>
                      <w:r w:rsidRPr="00405501">
                        <w:rPr>
                          <w:rFonts w:ascii="Garamond" w:hAnsi="Garamond" w:cs="Calibri"/>
                        </w:rPr>
                        <w:t>saavutamist</w:t>
                      </w:r>
                      <w:proofErr w:type="spellEnd"/>
                      <w:r>
                        <w:rPr>
                          <w:rFonts w:ascii="Garamond" w:hAnsi="Garamond" w:cs="Calibri"/>
                        </w:rPr>
                        <w:t>”</w:t>
                      </w:r>
                      <w:r w:rsidRPr="00405501">
                        <w:rPr>
                          <w:rFonts w:ascii="Garamond" w:hAnsi="Garamond" w:cs="Calibri"/>
                        </w:rPr>
                        <w:t>.</w:t>
                      </w:r>
                      <w:r w:rsidR="00F97FEA" w:rsidRPr="00F97FEA">
                        <w:rPr>
                          <w:rFonts w:ascii="Garamond" w:hAnsi="Garamond" w:cs="Calibri"/>
                        </w:rPr>
                        <w:t xml:space="preserve"> </w:t>
                      </w:r>
                      <w:r w:rsidRPr="005E41BB">
                        <w:rPr>
                          <w:rFonts w:ascii="Garamond" w:hAnsi="Garamond" w:cs="Calibri"/>
                          <w:lang w:val="et-EE"/>
                        </w:rPr>
                        <w:t xml:space="preserve">Teie peate nüüd otsustama:  </w:t>
                      </w:r>
                    </w:p>
                    <w:p w14:paraId="1B2235D9" w14:textId="461D3DEB" w:rsidR="00733D00" w:rsidRPr="0059793A" w:rsidRDefault="00733D00" w:rsidP="00ED0E34">
                      <w:pPr>
                        <w:autoSpaceDE w:val="0"/>
                        <w:autoSpaceDN w:val="0"/>
                        <w:adjustRightInd w:val="0"/>
                        <w:spacing w:after="0" w:line="240" w:lineRule="auto"/>
                        <w:jc w:val="both"/>
                        <w:rPr>
                          <w:rFonts w:ascii="Garamond" w:hAnsi="Garamond"/>
                          <w:color w:val="000000" w:themeColor="text1"/>
                        </w:rPr>
                      </w:pPr>
                    </w:p>
                    <w:p w14:paraId="7F256BA7" w14:textId="77777777" w:rsidR="00ED0E34" w:rsidRDefault="00ED0E34"/>
                  </w:txbxContent>
                </v:textbox>
                <w10:wrap anchorx="margin"/>
              </v:shape>
            </w:pict>
          </mc:Fallback>
        </mc:AlternateContent>
      </w:r>
    </w:p>
    <w:p w14:paraId="4EC64195" w14:textId="6AE8DA84" w:rsidR="00AE70F9" w:rsidRDefault="00AE70F9"/>
    <w:p w14:paraId="26CEC952" w14:textId="3B7D463E" w:rsidR="00AE70F9" w:rsidRDefault="00AE70F9"/>
    <w:p w14:paraId="660E209C" w14:textId="77777777" w:rsidR="00AE70F9" w:rsidRDefault="00AE70F9"/>
    <w:p w14:paraId="4705E7FF" w14:textId="77777777" w:rsidR="00AE70F9" w:rsidRDefault="000026BA">
      <w:r>
        <w:rPr>
          <w:noProof/>
          <w:lang w:bidi="ne-NP"/>
        </w:rPr>
        <mc:AlternateContent>
          <mc:Choice Requires="wps">
            <w:drawing>
              <wp:anchor distT="0" distB="0" distL="114300" distR="114300" simplePos="0" relativeHeight="251654144" behindDoc="0" locked="0" layoutInCell="1" allowOverlap="1" wp14:anchorId="1D176113" wp14:editId="2732BA9C">
                <wp:simplePos x="0" y="0"/>
                <wp:positionH relativeFrom="margin">
                  <wp:posOffset>0</wp:posOffset>
                </wp:positionH>
                <wp:positionV relativeFrom="page">
                  <wp:posOffset>3162300</wp:posOffset>
                </wp:positionV>
                <wp:extent cx="6857365" cy="1495425"/>
                <wp:effectExtent l="0" t="0" r="635" b="9525"/>
                <wp:wrapNone/>
                <wp:docPr id="7" name="Text Box 7"/>
                <wp:cNvGraphicFramePr/>
                <a:graphic xmlns:a="http://schemas.openxmlformats.org/drawingml/2006/main">
                  <a:graphicData uri="http://schemas.microsoft.com/office/word/2010/wordprocessingShape">
                    <wps:wsp>
                      <wps:cNvSpPr txBox="1"/>
                      <wps:spPr>
                        <a:xfrm>
                          <a:off x="0" y="0"/>
                          <a:ext cx="6857365" cy="1495425"/>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1EE088" w14:textId="02AE8191" w:rsidR="00405501" w:rsidRPr="005E41BB" w:rsidRDefault="00405501" w:rsidP="00405501">
                            <w:pPr>
                              <w:pStyle w:val="ListParagraph"/>
                              <w:numPr>
                                <w:ilvl w:val="0"/>
                                <w:numId w:val="1"/>
                              </w:numPr>
                              <w:spacing w:after="120"/>
                              <w:jc w:val="both"/>
                              <w:rPr>
                                <w:rFonts w:ascii="Garamond" w:hAnsi="Garamond"/>
                                <w:color w:val="000000" w:themeColor="text1"/>
                                <w:sz w:val="24"/>
                                <w:lang w:val="et-EE"/>
                              </w:rPr>
                            </w:pPr>
                            <w:bookmarkStart w:id="0" w:name="_Hlk36806625"/>
                            <w:r w:rsidRPr="005E41BB">
                              <w:rPr>
                                <w:rFonts w:ascii="Garamond" w:hAnsi="Garamond"/>
                                <w:color w:val="000000" w:themeColor="text1"/>
                                <w:sz w:val="24"/>
                                <w:lang w:val="et-EE"/>
                              </w:rPr>
                              <w:t>Tegevused vähendamaks emissioone</w:t>
                            </w:r>
                            <w:r>
                              <w:rPr>
                                <w:rFonts w:ascii="Garamond" w:hAnsi="Garamond"/>
                                <w:color w:val="000000" w:themeColor="text1"/>
                                <w:sz w:val="24"/>
                                <w:lang w:val="et-EE"/>
                              </w:rPr>
                              <w:t xml:space="preserve"> (</w:t>
                            </w:r>
                            <w:r w:rsidRPr="005E41BB">
                              <w:rPr>
                                <w:rFonts w:ascii="Garamond" w:hAnsi="Garamond"/>
                                <w:color w:val="000000" w:themeColor="text1"/>
                                <w:sz w:val="24"/>
                                <w:lang w:val="et-EE"/>
                              </w:rPr>
                              <w:t>kui</w:t>
                            </w:r>
                            <w:r>
                              <w:rPr>
                                <w:rFonts w:ascii="Garamond" w:hAnsi="Garamond"/>
                                <w:color w:val="000000" w:themeColor="text1"/>
                                <w:sz w:val="24"/>
                                <w:lang w:val="et-EE"/>
                              </w:rPr>
                              <w:t xml:space="preserve"> seda</w:t>
                            </w:r>
                            <w:r w:rsidRPr="005E41BB">
                              <w:rPr>
                                <w:rFonts w:ascii="Garamond" w:hAnsi="Garamond"/>
                                <w:color w:val="000000" w:themeColor="text1"/>
                                <w:sz w:val="24"/>
                                <w:lang w:val="et-EE"/>
                              </w:rPr>
                              <w:t xml:space="preserve"> soovite</w:t>
                            </w:r>
                            <w:r>
                              <w:rPr>
                                <w:rFonts w:ascii="Garamond" w:hAnsi="Garamond"/>
                                <w:color w:val="000000" w:themeColor="text1"/>
                                <w:sz w:val="24"/>
                                <w:lang w:val="et-EE"/>
                              </w:rPr>
                              <w:t>)</w:t>
                            </w:r>
                            <w:r w:rsidRPr="005E41BB">
                              <w:rPr>
                                <w:rFonts w:ascii="Garamond" w:hAnsi="Garamond"/>
                                <w:color w:val="000000" w:themeColor="text1"/>
                                <w:sz w:val="24"/>
                                <w:lang w:val="et-EE"/>
                              </w:rPr>
                              <w:t xml:space="preserve">. Ilma tegutsemiseta kasvavad </w:t>
                            </w:r>
                            <w:r>
                              <w:rPr>
                                <w:rFonts w:ascii="Garamond" w:hAnsi="Garamond"/>
                                <w:color w:val="000000" w:themeColor="text1"/>
                                <w:sz w:val="24"/>
                                <w:lang w:val="et-EE"/>
                              </w:rPr>
                              <w:t>meie</w:t>
                            </w:r>
                            <w:r w:rsidRPr="005E41BB">
                              <w:rPr>
                                <w:rFonts w:ascii="Garamond" w:hAnsi="Garamond"/>
                                <w:color w:val="000000" w:themeColor="text1"/>
                                <w:sz w:val="24"/>
                                <w:lang w:val="et-EE"/>
                              </w:rPr>
                              <w:t xml:space="preserve"> emissioonid 2100.aastaks märgatavalt. Te sa</w:t>
                            </w:r>
                            <w:r>
                              <w:rPr>
                                <w:rFonts w:ascii="Garamond" w:hAnsi="Garamond"/>
                                <w:color w:val="000000" w:themeColor="text1"/>
                                <w:sz w:val="24"/>
                                <w:lang w:val="et-EE"/>
                              </w:rPr>
                              <w:t>a</w:t>
                            </w:r>
                            <w:r w:rsidRPr="005E41BB">
                              <w:rPr>
                                <w:rFonts w:ascii="Garamond" w:hAnsi="Garamond"/>
                                <w:color w:val="000000" w:themeColor="text1"/>
                                <w:sz w:val="24"/>
                                <w:lang w:val="et-EE"/>
                              </w:rPr>
                              <w:t>te otsustada, millal teie emissioonid lõpetavad kasvamise</w:t>
                            </w:r>
                            <w:r>
                              <w:rPr>
                                <w:rFonts w:ascii="Garamond" w:hAnsi="Garamond"/>
                                <w:color w:val="000000" w:themeColor="text1"/>
                                <w:sz w:val="24"/>
                                <w:lang w:val="et-EE"/>
                              </w:rPr>
                              <w:t xml:space="preserve"> (kui üldse lõpetavad)</w:t>
                            </w:r>
                            <w:r w:rsidRPr="005E41BB">
                              <w:rPr>
                                <w:rFonts w:ascii="Garamond" w:hAnsi="Garamond"/>
                                <w:color w:val="000000" w:themeColor="text1"/>
                                <w:sz w:val="24"/>
                                <w:lang w:val="et-EE"/>
                              </w:rPr>
                              <w:t>, millal hakkavad need langema</w:t>
                            </w:r>
                            <w:r>
                              <w:rPr>
                                <w:rFonts w:ascii="Garamond" w:hAnsi="Garamond"/>
                                <w:color w:val="000000" w:themeColor="text1"/>
                                <w:sz w:val="24"/>
                                <w:lang w:val="et-EE"/>
                              </w:rPr>
                              <w:t xml:space="preserve"> (kui üldse hakkavad)</w:t>
                            </w:r>
                            <w:r w:rsidRPr="005E41BB">
                              <w:rPr>
                                <w:rFonts w:ascii="Garamond" w:hAnsi="Garamond"/>
                                <w:color w:val="000000" w:themeColor="text1"/>
                                <w:sz w:val="24"/>
                                <w:lang w:val="et-EE"/>
                              </w:rPr>
                              <w:t xml:space="preserve"> ja millise kiirusega (% aastas)</w:t>
                            </w:r>
                            <w:r>
                              <w:rPr>
                                <w:rFonts w:ascii="Garamond" w:hAnsi="Garamond"/>
                                <w:color w:val="000000" w:themeColor="text1"/>
                                <w:sz w:val="24"/>
                                <w:lang w:val="et-EE"/>
                              </w:rPr>
                              <w:t>.</w:t>
                            </w:r>
                          </w:p>
                          <w:p w14:paraId="6C51AD52" w14:textId="77777777" w:rsidR="00405501" w:rsidRPr="00405501" w:rsidRDefault="00405501" w:rsidP="00ED0E34">
                            <w:pPr>
                              <w:pStyle w:val="ListParagraph"/>
                              <w:numPr>
                                <w:ilvl w:val="0"/>
                                <w:numId w:val="1"/>
                              </w:numPr>
                              <w:spacing w:after="120" w:line="240" w:lineRule="auto"/>
                              <w:jc w:val="both"/>
                              <w:rPr>
                                <w:rFonts w:ascii="Garamond" w:hAnsi="Garamond"/>
                                <w:color w:val="000000" w:themeColor="text1"/>
                                <w:sz w:val="24"/>
                              </w:rPr>
                            </w:pPr>
                            <w:bookmarkStart w:id="1" w:name="_Hlk36806678"/>
                            <w:bookmarkEnd w:id="0"/>
                            <w:r w:rsidRPr="005E41BB">
                              <w:rPr>
                                <w:rFonts w:ascii="Garamond" w:hAnsi="Garamond"/>
                                <w:color w:val="000000" w:themeColor="text1"/>
                                <w:sz w:val="24"/>
                                <w:lang w:val="et-EE"/>
                              </w:rPr>
                              <w:t xml:space="preserve">Kas panustada raiete peatamisse ja metsa istutamisesse või mitte. </w:t>
                            </w:r>
                          </w:p>
                          <w:p w14:paraId="62AF0AD7" w14:textId="15EFD5DE" w:rsidR="00733D00" w:rsidRPr="00405501" w:rsidRDefault="00405501" w:rsidP="00405501">
                            <w:pPr>
                              <w:pStyle w:val="ListParagraph"/>
                              <w:numPr>
                                <w:ilvl w:val="0"/>
                                <w:numId w:val="1"/>
                              </w:numPr>
                              <w:spacing w:after="120" w:line="240" w:lineRule="auto"/>
                              <w:jc w:val="both"/>
                              <w:rPr>
                                <w:rFonts w:ascii="Garamond" w:hAnsi="Garamond"/>
                                <w:color w:val="000000" w:themeColor="text1"/>
                                <w:sz w:val="24"/>
                                <w:lang w:val="et-EE"/>
                              </w:rPr>
                            </w:pPr>
                            <w:bookmarkStart w:id="2" w:name="_Hlk36806699"/>
                            <w:bookmarkStart w:id="3" w:name="_Hlk36806700"/>
                            <w:bookmarkEnd w:id="1"/>
                            <w:r w:rsidRPr="005E41BB">
                              <w:rPr>
                                <w:rFonts w:ascii="Garamond" w:hAnsi="Garamond"/>
                                <w:color w:val="000000" w:themeColor="text1"/>
                                <w:sz w:val="24"/>
                                <w:lang w:val="et-EE"/>
                              </w:rPr>
                              <w:t xml:space="preserve">Kui palju raha te soovite Roheliselt Kliimafondilt, mille eesmärk on tagada vähemalt 100 miljardit dollarit aastas 2020.aastaks, et arengumaad saaksid emissioone vähendada ja kohaneda kliimamuutustega. </w:t>
                            </w:r>
                            <w:bookmarkEnd w:id="2"/>
                            <w:bookmarkEnd w:id="3"/>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176113" id="_x0000_t202" coordsize="21600,21600" o:spt="202" path="m,l,21600r21600,l21600,xe">
                <v:stroke joinstyle="miter"/>
                <v:path gradientshapeok="t" o:connecttype="rect"/>
              </v:shapetype>
              <v:shape id="Text Box 7" o:spid="_x0000_s1031" type="#_x0000_t202" style="position:absolute;margin-left:0;margin-top:249pt;width:539.95pt;height:117.7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" fillcolor="#e6e6e6" stroked="f" strokeweight=".5pt">
                <v:textbox inset="0,0,14.4pt,0">
                  <w:txbxContent>
                    <w:p w14:paraId="181EE088" w14:textId="02AE8191" w:rsidR="00405501" w:rsidRPr="005E41BB" w:rsidRDefault="00405501" w:rsidP="00405501">
                      <w:pPr>
                        <w:pStyle w:val="ListParagraph"/>
                        <w:numPr>
                          <w:ilvl w:val="0"/>
                          <w:numId w:val="1"/>
                        </w:numPr>
                        <w:spacing w:after="120"/>
                        <w:jc w:val="both"/>
                        <w:rPr>
                          <w:rFonts w:ascii="Garamond" w:hAnsi="Garamond"/>
                          <w:color w:val="000000" w:themeColor="text1"/>
                          <w:sz w:val="24"/>
                          <w:lang w:val="et-EE"/>
                        </w:rPr>
                      </w:pPr>
                      <w:bookmarkStart w:id="4" w:name="_Hlk36806625"/>
                      <w:r w:rsidRPr="005E41BB">
                        <w:rPr>
                          <w:rFonts w:ascii="Garamond" w:hAnsi="Garamond"/>
                          <w:color w:val="000000" w:themeColor="text1"/>
                          <w:sz w:val="24"/>
                          <w:lang w:val="et-EE"/>
                        </w:rPr>
                        <w:t>Tegevused vähendamaks emissioone</w:t>
                      </w:r>
                      <w:r>
                        <w:rPr>
                          <w:rFonts w:ascii="Garamond" w:hAnsi="Garamond"/>
                          <w:color w:val="000000" w:themeColor="text1"/>
                          <w:sz w:val="24"/>
                          <w:lang w:val="et-EE"/>
                        </w:rPr>
                        <w:t xml:space="preserve"> (</w:t>
                      </w:r>
                      <w:r w:rsidRPr="005E41BB">
                        <w:rPr>
                          <w:rFonts w:ascii="Garamond" w:hAnsi="Garamond"/>
                          <w:color w:val="000000" w:themeColor="text1"/>
                          <w:sz w:val="24"/>
                          <w:lang w:val="et-EE"/>
                        </w:rPr>
                        <w:t>kui</w:t>
                      </w:r>
                      <w:r>
                        <w:rPr>
                          <w:rFonts w:ascii="Garamond" w:hAnsi="Garamond"/>
                          <w:color w:val="000000" w:themeColor="text1"/>
                          <w:sz w:val="24"/>
                          <w:lang w:val="et-EE"/>
                        </w:rPr>
                        <w:t xml:space="preserve"> seda</w:t>
                      </w:r>
                      <w:r w:rsidRPr="005E41BB">
                        <w:rPr>
                          <w:rFonts w:ascii="Garamond" w:hAnsi="Garamond"/>
                          <w:color w:val="000000" w:themeColor="text1"/>
                          <w:sz w:val="24"/>
                          <w:lang w:val="et-EE"/>
                        </w:rPr>
                        <w:t xml:space="preserve"> soovite</w:t>
                      </w:r>
                      <w:r>
                        <w:rPr>
                          <w:rFonts w:ascii="Garamond" w:hAnsi="Garamond"/>
                          <w:color w:val="000000" w:themeColor="text1"/>
                          <w:sz w:val="24"/>
                          <w:lang w:val="et-EE"/>
                        </w:rPr>
                        <w:t>)</w:t>
                      </w:r>
                      <w:r w:rsidRPr="005E41BB">
                        <w:rPr>
                          <w:rFonts w:ascii="Garamond" w:hAnsi="Garamond"/>
                          <w:color w:val="000000" w:themeColor="text1"/>
                          <w:sz w:val="24"/>
                          <w:lang w:val="et-EE"/>
                        </w:rPr>
                        <w:t xml:space="preserve">. Ilma tegutsemiseta kasvavad </w:t>
                      </w:r>
                      <w:r>
                        <w:rPr>
                          <w:rFonts w:ascii="Garamond" w:hAnsi="Garamond"/>
                          <w:color w:val="000000" w:themeColor="text1"/>
                          <w:sz w:val="24"/>
                          <w:lang w:val="et-EE"/>
                        </w:rPr>
                        <w:t>meie</w:t>
                      </w:r>
                      <w:r w:rsidRPr="005E41BB">
                        <w:rPr>
                          <w:rFonts w:ascii="Garamond" w:hAnsi="Garamond"/>
                          <w:color w:val="000000" w:themeColor="text1"/>
                          <w:sz w:val="24"/>
                          <w:lang w:val="et-EE"/>
                        </w:rPr>
                        <w:t xml:space="preserve"> emissioonid 2100.aastaks märgatavalt. Te sa</w:t>
                      </w:r>
                      <w:r>
                        <w:rPr>
                          <w:rFonts w:ascii="Garamond" w:hAnsi="Garamond"/>
                          <w:color w:val="000000" w:themeColor="text1"/>
                          <w:sz w:val="24"/>
                          <w:lang w:val="et-EE"/>
                        </w:rPr>
                        <w:t>a</w:t>
                      </w:r>
                      <w:r w:rsidRPr="005E41BB">
                        <w:rPr>
                          <w:rFonts w:ascii="Garamond" w:hAnsi="Garamond"/>
                          <w:color w:val="000000" w:themeColor="text1"/>
                          <w:sz w:val="24"/>
                          <w:lang w:val="et-EE"/>
                        </w:rPr>
                        <w:t>te otsustada, millal teie emissioonid lõpetavad kasvamise</w:t>
                      </w:r>
                      <w:r>
                        <w:rPr>
                          <w:rFonts w:ascii="Garamond" w:hAnsi="Garamond"/>
                          <w:color w:val="000000" w:themeColor="text1"/>
                          <w:sz w:val="24"/>
                          <w:lang w:val="et-EE"/>
                        </w:rPr>
                        <w:t xml:space="preserve"> (kui üldse lõpetavad)</w:t>
                      </w:r>
                      <w:r w:rsidRPr="005E41BB">
                        <w:rPr>
                          <w:rFonts w:ascii="Garamond" w:hAnsi="Garamond"/>
                          <w:color w:val="000000" w:themeColor="text1"/>
                          <w:sz w:val="24"/>
                          <w:lang w:val="et-EE"/>
                        </w:rPr>
                        <w:t>, millal hakkavad need langema</w:t>
                      </w:r>
                      <w:r>
                        <w:rPr>
                          <w:rFonts w:ascii="Garamond" w:hAnsi="Garamond"/>
                          <w:color w:val="000000" w:themeColor="text1"/>
                          <w:sz w:val="24"/>
                          <w:lang w:val="et-EE"/>
                        </w:rPr>
                        <w:t xml:space="preserve"> (kui üldse hakkavad)</w:t>
                      </w:r>
                      <w:r w:rsidRPr="005E41BB">
                        <w:rPr>
                          <w:rFonts w:ascii="Garamond" w:hAnsi="Garamond"/>
                          <w:color w:val="000000" w:themeColor="text1"/>
                          <w:sz w:val="24"/>
                          <w:lang w:val="et-EE"/>
                        </w:rPr>
                        <w:t xml:space="preserve"> ja millise kiirusega (% aastas)</w:t>
                      </w:r>
                      <w:r>
                        <w:rPr>
                          <w:rFonts w:ascii="Garamond" w:hAnsi="Garamond"/>
                          <w:color w:val="000000" w:themeColor="text1"/>
                          <w:sz w:val="24"/>
                          <w:lang w:val="et-EE"/>
                        </w:rPr>
                        <w:t>.</w:t>
                      </w:r>
                    </w:p>
                    <w:p w14:paraId="6C51AD52" w14:textId="77777777" w:rsidR="00405501" w:rsidRPr="00405501" w:rsidRDefault="00405501" w:rsidP="00ED0E34">
                      <w:pPr>
                        <w:pStyle w:val="ListParagraph"/>
                        <w:numPr>
                          <w:ilvl w:val="0"/>
                          <w:numId w:val="1"/>
                        </w:numPr>
                        <w:spacing w:after="120" w:line="240" w:lineRule="auto"/>
                        <w:jc w:val="both"/>
                        <w:rPr>
                          <w:rFonts w:ascii="Garamond" w:hAnsi="Garamond"/>
                          <w:color w:val="000000" w:themeColor="text1"/>
                          <w:sz w:val="24"/>
                        </w:rPr>
                      </w:pPr>
                      <w:bookmarkStart w:id="5" w:name="_Hlk36806678"/>
                      <w:bookmarkEnd w:id="4"/>
                      <w:r w:rsidRPr="005E41BB">
                        <w:rPr>
                          <w:rFonts w:ascii="Garamond" w:hAnsi="Garamond"/>
                          <w:color w:val="000000" w:themeColor="text1"/>
                          <w:sz w:val="24"/>
                          <w:lang w:val="et-EE"/>
                        </w:rPr>
                        <w:t xml:space="preserve">Kas panustada raiete peatamisse ja metsa istutamisesse või mitte. </w:t>
                      </w:r>
                    </w:p>
                    <w:p w14:paraId="62AF0AD7" w14:textId="15EFD5DE" w:rsidR="00733D00" w:rsidRPr="00405501" w:rsidRDefault="00405501" w:rsidP="00405501">
                      <w:pPr>
                        <w:pStyle w:val="ListParagraph"/>
                        <w:numPr>
                          <w:ilvl w:val="0"/>
                          <w:numId w:val="1"/>
                        </w:numPr>
                        <w:spacing w:after="120" w:line="240" w:lineRule="auto"/>
                        <w:jc w:val="both"/>
                        <w:rPr>
                          <w:rFonts w:ascii="Garamond" w:hAnsi="Garamond"/>
                          <w:color w:val="000000" w:themeColor="text1"/>
                          <w:sz w:val="24"/>
                          <w:lang w:val="et-EE"/>
                        </w:rPr>
                      </w:pPr>
                      <w:bookmarkStart w:id="6" w:name="_Hlk36806699"/>
                      <w:bookmarkStart w:id="7" w:name="_Hlk36806700"/>
                      <w:bookmarkEnd w:id="5"/>
                      <w:r w:rsidRPr="005E41BB">
                        <w:rPr>
                          <w:rFonts w:ascii="Garamond" w:hAnsi="Garamond"/>
                          <w:color w:val="000000" w:themeColor="text1"/>
                          <w:sz w:val="24"/>
                          <w:lang w:val="et-EE"/>
                        </w:rPr>
                        <w:t xml:space="preserve">Kui palju raha te soovite Roheliselt Kliimafondilt, mille eesmärk on tagada vähemalt 100 miljardit dollarit aastas 2020.aastaks, et arengumaad saaksid emissioone vähendada ja kohaneda kliimamuutustega. </w:t>
                      </w:r>
                      <w:bookmarkEnd w:id="6"/>
                      <w:bookmarkEnd w:id="7"/>
                    </w:p>
                  </w:txbxContent>
                </v:textbox>
                <w10:wrap anchorx="margin" anchory="page"/>
              </v:shape>
            </w:pict>
          </mc:Fallback>
        </mc:AlternateContent>
      </w:r>
    </w:p>
    <w:p w14:paraId="48A20DFC" w14:textId="77777777" w:rsidR="00AE70F9" w:rsidRDefault="00AE70F9"/>
    <w:p w14:paraId="0BFF490D" w14:textId="344424CD" w:rsidR="00AE70F9" w:rsidRDefault="00AE70F9"/>
    <w:p w14:paraId="5BA23CA8" w14:textId="77777777" w:rsidR="00AE70F9" w:rsidRDefault="00AE70F9"/>
    <w:p w14:paraId="79FDD710" w14:textId="77777777" w:rsidR="00AE70F9" w:rsidRDefault="00495DEA">
      <w:r>
        <w:softHyphen/>
      </w:r>
    </w:p>
    <w:p w14:paraId="1A307F72" w14:textId="77777777" w:rsidR="00AE70F9" w:rsidRDefault="006E6A35">
      <w:r>
        <w:rPr>
          <w:noProof/>
          <w:lang w:bidi="ne-NP"/>
        </w:rPr>
        <mc:AlternateContent>
          <mc:Choice Requires="wps">
            <w:drawing>
              <wp:anchor distT="0" distB="0" distL="114300" distR="114300" simplePos="0" relativeHeight="251657216" behindDoc="0" locked="0" layoutInCell="1" allowOverlap="1" wp14:anchorId="3BD9CDDD" wp14:editId="602DB222">
                <wp:simplePos x="0" y="0"/>
                <wp:positionH relativeFrom="margin">
                  <wp:posOffset>0</wp:posOffset>
                </wp:positionH>
                <wp:positionV relativeFrom="paragraph">
                  <wp:posOffset>201295</wp:posOffset>
                </wp:positionV>
                <wp:extent cx="6857365" cy="1905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A47DD7" id="Straight Connector 9"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85pt" to="539.9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" strokecolor="#828282" strokeweight="1.5pt">
                <v:stroke joinstyle="miter"/>
                <w10:wrap anchorx="margin"/>
              </v:line>
            </w:pict>
          </mc:Fallback>
        </mc:AlternateContent>
      </w:r>
    </w:p>
    <w:p w14:paraId="5195EAFD" w14:textId="77777777" w:rsidR="00AE70F9" w:rsidRDefault="000026BA">
      <w:r>
        <w:rPr>
          <w:noProof/>
          <w:lang w:bidi="ne-NP"/>
        </w:rPr>
        <mc:AlternateContent>
          <mc:Choice Requires="wps">
            <w:drawing>
              <wp:anchor distT="0" distB="0" distL="114300" distR="114300" simplePos="0" relativeHeight="251730944" behindDoc="0" locked="0" layoutInCell="1" allowOverlap="1" wp14:anchorId="079430F8" wp14:editId="5417BCC9">
                <wp:simplePos x="0" y="0"/>
                <wp:positionH relativeFrom="margin">
                  <wp:posOffset>0</wp:posOffset>
                </wp:positionH>
                <wp:positionV relativeFrom="paragraph">
                  <wp:posOffset>97155</wp:posOffset>
                </wp:positionV>
                <wp:extent cx="6854825" cy="1466850"/>
                <wp:effectExtent l="0" t="0" r="3175" b="0"/>
                <wp:wrapNone/>
                <wp:docPr id="38" name="Text Box 38"/>
                <wp:cNvGraphicFramePr/>
                <a:graphic xmlns:a="http://schemas.openxmlformats.org/drawingml/2006/main">
                  <a:graphicData uri="http://schemas.microsoft.com/office/word/2010/wordprocessingShape">
                    <wps:wsp>
                      <wps:cNvSpPr txBox="1"/>
                      <wps:spPr>
                        <a:xfrm>
                          <a:off x="0" y="0"/>
                          <a:ext cx="6854825" cy="1466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4ADE82" w14:textId="4EFF0041" w:rsidR="00F6378E" w:rsidRPr="00EE5F85" w:rsidRDefault="00405501"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3F470B8D" w14:textId="1DCF31FC" w:rsidR="00F6378E" w:rsidRPr="00A0629C" w:rsidRDefault="00743547" w:rsidP="00ED0E34">
                            <w:pPr>
                              <w:pStyle w:val="NoSpacing"/>
                              <w:jc w:val="both"/>
                            </w:pPr>
                            <w:bookmarkStart w:id="8" w:name="_Hlk36807002"/>
                            <w:r w:rsidRPr="00ED7A6E">
                              <w:rPr>
                                <w:rFonts w:ascii="Garamond" w:hAnsi="Garamond"/>
                                <w:lang w:val="et-EE"/>
                              </w:rPr>
                              <w:t xml:space="preserve">Teaduslik </w:t>
                            </w:r>
                            <w:r w:rsidRPr="007B09F6">
                              <w:rPr>
                                <w:rFonts w:ascii="Garamond" w:hAnsi="Garamond"/>
                                <w:lang w:val="et-EE"/>
                              </w:rPr>
                              <w:t xml:space="preserve">konsensus kliima osas on selge: üle 97% kliimateadlastest nõustub, et kliimamuutused on toimumas, need on peamiselt põhjustatud fossiilkütuste kasutamisest ja et selle tagajärjed võivad olla laastavad. Me </w:t>
                            </w:r>
                            <w:bookmarkEnd w:id="8"/>
                            <w:r w:rsidRPr="007B09F6">
                              <w:rPr>
                                <w:rFonts w:ascii="Garamond" w:hAnsi="Garamond"/>
                                <w:lang w:val="et-EE"/>
                              </w:rPr>
                              <w:t>oleme väga haavatavad põudadele, nakkushaigustele, üleujutustele, langevale põllumajanduse produktiivsusele ja kliimamuutuste põhjustatud ökoloogilisele segadusele. Kaalul on meie ellujäämine, kuid paistab, et teised riigid on unustanud, et Pariisis tehtud kokkuleppes seisab eesmärk piirata soojenemine alla 1.5°C, millele tähelepanu pööramiseks oleme meie palju vaeva näinud. Maailma vaesemate riikidena ei ole meil rahalisi ressursse toetamaks puhta energia tehnoloogiaid, et vähendada emissioone, ega kohanemaks kliimamuutustega.  Seetõttu on julgete otsuste vastuvõtmine meie jaoks keeruline.</w:t>
                            </w:r>
                            <w:r>
                              <w:rPr>
                                <w:rFonts w:ascii="Garamond" w:hAnsi="Garamond"/>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430F8" id="Text Box 38" o:spid="_x0000_s1032" type="#_x0000_t202" style="position:absolute;margin-left:0;margin-top:7.65pt;width:539.75pt;height:115.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" filled="f" stroked="f" strokeweight=".5pt">
                <v:textbox inset="0,0,0,0">
                  <w:txbxContent>
                    <w:p w14:paraId="5C4ADE82" w14:textId="4EFF0041" w:rsidR="00F6378E" w:rsidRPr="00EE5F85" w:rsidRDefault="00405501"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3F470B8D" w14:textId="1DCF31FC" w:rsidR="00F6378E" w:rsidRPr="00A0629C" w:rsidRDefault="00743547" w:rsidP="00ED0E34">
                      <w:pPr>
                        <w:pStyle w:val="NoSpacing"/>
                        <w:jc w:val="both"/>
                      </w:pPr>
                      <w:bookmarkStart w:id="9" w:name="_Hlk36807002"/>
                      <w:r w:rsidRPr="00ED7A6E">
                        <w:rPr>
                          <w:rFonts w:ascii="Garamond" w:hAnsi="Garamond"/>
                          <w:lang w:val="et-EE"/>
                        </w:rPr>
                        <w:t xml:space="preserve">Teaduslik </w:t>
                      </w:r>
                      <w:r w:rsidRPr="007B09F6">
                        <w:rPr>
                          <w:rFonts w:ascii="Garamond" w:hAnsi="Garamond"/>
                          <w:lang w:val="et-EE"/>
                        </w:rPr>
                        <w:t xml:space="preserve">konsensus kliima osas on selge: üle 97% kliimateadlastest nõustub, et kliimamuutused on toimumas, need on peamiselt põhjustatud fossiilkütuste kasutamisest ja et selle tagajärjed võivad olla laastavad. Me </w:t>
                      </w:r>
                      <w:bookmarkEnd w:id="9"/>
                      <w:r w:rsidRPr="007B09F6">
                        <w:rPr>
                          <w:rFonts w:ascii="Garamond" w:hAnsi="Garamond"/>
                          <w:lang w:val="et-EE"/>
                        </w:rPr>
                        <w:t>oleme väga haavatavad põudadele, nakkushaigustele, üleujutustele, langevale põllumajanduse produktiivsusele ja kliimamuutuste põhjustatud ökoloogilisele segadusele. Kaalul on meie ellujäämine, kuid paistab, et teised riigid on unustanud, et Pariisis tehtud kokkuleppes seisab eesmärk piirata soojenemine alla 1.5°C, millele tähelepanu pööramiseks oleme meie palju vaeva näinud. Maailma vaesemate riikidena ei ole meil rahalisi ressursse toetamaks puhta energia tehnoloogiaid, et vähendada emissioone, ega kohanemaks kliimamuutustega.  Seetõttu on julgete otsuste vastuvõtmine meie jaoks keeruline.</w:t>
                      </w:r>
                      <w:r>
                        <w:rPr>
                          <w:rFonts w:ascii="Garamond" w:hAnsi="Garamond"/>
                        </w:rPr>
                        <w:t xml:space="preserve"> </w:t>
                      </w:r>
                    </w:p>
                  </w:txbxContent>
                </v:textbox>
                <w10:wrap anchorx="margin"/>
              </v:shape>
            </w:pict>
          </mc:Fallback>
        </mc:AlternateContent>
      </w:r>
    </w:p>
    <w:p w14:paraId="7F64DD0C" w14:textId="1199BD10" w:rsidR="00AE70F9" w:rsidRDefault="00AE70F9"/>
    <w:p w14:paraId="5B812033" w14:textId="3485E921" w:rsidR="00AE70F9" w:rsidRDefault="00AE70F9"/>
    <w:p w14:paraId="03BD34B3" w14:textId="4D4FEDA6" w:rsidR="00AE70F9" w:rsidRDefault="00AE70F9"/>
    <w:p w14:paraId="0C9B6749" w14:textId="4C77D9A8" w:rsidR="00AE70F9" w:rsidRDefault="00AE70F9"/>
    <w:p w14:paraId="40D60E19" w14:textId="6320BED8" w:rsidR="00AE70F9" w:rsidRDefault="000026BA">
      <w:r>
        <w:rPr>
          <w:noProof/>
          <w:lang w:bidi="ne-NP"/>
        </w:rPr>
        <mc:AlternateContent>
          <mc:Choice Requires="wps">
            <w:drawing>
              <wp:anchor distT="0" distB="0" distL="114300" distR="114300" simplePos="0" relativeHeight="251665408" behindDoc="0" locked="0" layoutInCell="1" allowOverlap="1" wp14:anchorId="0E75C49A" wp14:editId="2DB23D38">
                <wp:simplePos x="0" y="0"/>
                <wp:positionH relativeFrom="margin">
                  <wp:posOffset>4295775</wp:posOffset>
                </wp:positionH>
                <wp:positionV relativeFrom="paragraph">
                  <wp:posOffset>278764</wp:posOffset>
                </wp:positionV>
                <wp:extent cx="0" cy="3132455"/>
                <wp:effectExtent l="0" t="0" r="19050" b="29845"/>
                <wp:wrapNone/>
                <wp:docPr id="13" name="Straight Connector 13"/>
                <wp:cNvGraphicFramePr/>
                <a:graphic xmlns:a="http://schemas.openxmlformats.org/drawingml/2006/main">
                  <a:graphicData uri="http://schemas.microsoft.com/office/word/2010/wordprocessingShape">
                    <wps:wsp>
                      <wps:cNvCnPr/>
                      <wps:spPr>
                        <a:xfrm>
                          <a:off x="0" y="0"/>
                          <a:ext cx="0" cy="3132455"/>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F89480" id="Straight Connector 13"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8.25pt,21.95pt" to="338.25pt,26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" strokecolor="#828282" strokeweight="1.5pt">
                <v:stroke joinstyle="miter"/>
                <w10:wrap anchorx="margin"/>
              </v:line>
            </w:pict>
          </mc:Fallback>
        </mc:AlternateContent>
      </w:r>
      <w:r>
        <w:rPr>
          <w:noProof/>
          <w:lang w:bidi="ne-NP"/>
        </w:rPr>
        <mc:AlternateContent>
          <mc:Choice Requires="wps">
            <w:drawing>
              <wp:anchor distT="0" distB="0" distL="114300" distR="114300" simplePos="0" relativeHeight="251712512" behindDoc="0" locked="0" layoutInCell="1" allowOverlap="1" wp14:anchorId="4F470A9A" wp14:editId="29E34AC9">
                <wp:simplePos x="0" y="0"/>
                <wp:positionH relativeFrom="margin">
                  <wp:posOffset>0</wp:posOffset>
                </wp:positionH>
                <wp:positionV relativeFrom="paragraph">
                  <wp:posOffset>260350</wp:posOffset>
                </wp:positionV>
                <wp:extent cx="6857365" cy="19050"/>
                <wp:effectExtent l="0" t="0" r="19685" b="19050"/>
                <wp:wrapNone/>
                <wp:docPr id="12" name="Straight Connector 12"/>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408A89" id="Straight Connector 12" o:spid="_x0000_s1026" style="position:absolute;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0.5pt" to="539.9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" strokecolor="#828282" strokeweight="1.5pt">
                <v:stroke joinstyle="miter"/>
                <w10:wrap anchorx="margin"/>
              </v:line>
            </w:pict>
          </mc:Fallback>
        </mc:AlternateContent>
      </w:r>
    </w:p>
    <w:p w14:paraId="6EE79FDC" w14:textId="6F7E278E" w:rsidR="00AE70F9" w:rsidRDefault="00EC15EA">
      <w:r>
        <w:rPr>
          <w:noProof/>
          <w:lang w:bidi="ne-NP"/>
        </w:rPr>
        <mc:AlternateContent>
          <mc:Choice Requires="wps">
            <w:drawing>
              <wp:anchor distT="0" distB="0" distL="114300" distR="114300" simplePos="0" relativeHeight="251728896" behindDoc="0" locked="0" layoutInCell="1" allowOverlap="1" wp14:anchorId="76EA5D05" wp14:editId="1DDB1972">
                <wp:simplePos x="0" y="0"/>
                <wp:positionH relativeFrom="margin">
                  <wp:align>left</wp:align>
                </wp:positionH>
                <wp:positionV relativeFrom="paragraph">
                  <wp:posOffset>191575</wp:posOffset>
                </wp:positionV>
                <wp:extent cx="4072597" cy="3248025"/>
                <wp:effectExtent l="0" t="0" r="4445" b="9525"/>
                <wp:wrapNone/>
                <wp:docPr id="37" name="Text Box 37"/>
                <wp:cNvGraphicFramePr/>
                <a:graphic xmlns:a="http://schemas.openxmlformats.org/drawingml/2006/main">
                  <a:graphicData uri="http://schemas.microsoft.com/office/word/2010/wordprocessingShape">
                    <wps:wsp>
                      <wps:cNvSpPr txBox="1"/>
                      <wps:spPr>
                        <a:xfrm>
                          <a:off x="0" y="0"/>
                          <a:ext cx="4072597" cy="3248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D3A2B" w14:textId="3BC13C30" w:rsidR="00D22043" w:rsidRPr="007B09F6" w:rsidRDefault="00743547" w:rsidP="00ED0E34">
                            <w:pPr>
                              <w:spacing w:after="120" w:line="240" w:lineRule="auto"/>
                              <w:jc w:val="both"/>
                              <w:rPr>
                                <w:rFonts w:ascii="Century Gothic" w:hAnsi="Century Gothic"/>
                                <w:color w:val="828282"/>
                                <w:sz w:val="30"/>
                                <w:szCs w:val="30"/>
                                <w:lang w:val="et-EE"/>
                              </w:rPr>
                            </w:pPr>
                            <w:r w:rsidRPr="007B09F6">
                              <w:rPr>
                                <w:rFonts w:ascii="Century Gothic" w:hAnsi="Century Gothic"/>
                                <w:color w:val="828282"/>
                                <w:sz w:val="30"/>
                                <w:szCs w:val="30"/>
                                <w:lang w:val="et-EE"/>
                              </w:rPr>
                              <w:t>Avalik arvamus</w:t>
                            </w:r>
                          </w:p>
                          <w:p w14:paraId="174D578B" w14:textId="6D2F7E53" w:rsidR="00D22043" w:rsidRPr="007B09F6" w:rsidRDefault="00743547" w:rsidP="00ED0E34">
                            <w:pPr>
                              <w:spacing w:after="120" w:line="240" w:lineRule="auto"/>
                              <w:jc w:val="both"/>
                              <w:rPr>
                                <w:rFonts w:ascii="Garamond" w:hAnsi="Garamond"/>
                                <w:lang w:val="et-EE"/>
                              </w:rPr>
                            </w:pPr>
                            <w:r w:rsidRPr="007B09F6">
                              <w:rPr>
                                <w:rFonts w:ascii="Garamond" w:hAnsi="Garamond"/>
                                <w:lang w:val="et-EE"/>
                              </w:rPr>
                              <w:t xml:space="preserve">Avalikkuses tõuseb mure kliimamuutuste </w:t>
                            </w:r>
                            <w:r w:rsidR="00EC15EA" w:rsidRPr="007B09F6">
                              <w:rPr>
                                <w:rFonts w:ascii="Garamond" w:hAnsi="Garamond"/>
                                <w:lang w:val="et-EE"/>
                              </w:rPr>
                              <w:t xml:space="preserve">pärast, kuna tagajärjed on mõnedes kohtades juba kohale jõudnud. Me teame, et tegutsemata saame meie enim kannatada: merevee taseme tõus paneb sajad miljonid inimesed kolima kõrgematesse kohtadesse ja mõned riigid, näiteks madalal asuvad saareriigid, kaovad sootuks. Meie inimesed tahavad elada terves keskkonnas, kus nad saavad enda perele tagada toidu, riided ja kodu, omavad võimalust töötada normaalses kohas ja omavad ligipääsu rikastes riikides tuntud tervishoiule. </w:t>
                            </w:r>
                          </w:p>
                          <w:p w14:paraId="0D2433C2" w14:textId="72BF9D8F" w:rsidR="00F97FEA" w:rsidRDefault="00EC15EA" w:rsidP="00ED0E34">
                            <w:pPr>
                              <w:spacing w:before="240"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Metsad</w:t>
                            </w:r>
                            <w:proofErr w:type="spellEnd"/>
                            <w:r>
                              <w:rPr>
                                <w:rFonts w:ascii="Century Gothic" w:hAnsi="Century Gothic"/>
                                <w:color w:val="828282"/>
                                <w:sz w:val="30"/>
                                <w:szCs w:val="30"/>
                              </w:rPr>
                              <w:t xml:space="preserve"> ja </w:t>
                            </w:r>
                            <w:proofErr w:type="spellStart"/>
                            <w:r>
                              <w:rPr>
                                <w:rFonts w:ascii="Century Gothic" w:hAnsi="Century Gothic"/>
                                <w:color w:val="828282"/>
                                <w:sz w:val="30"/>
                                <w:szCs w:val="30"/>
                              </w:rPr>
                              <w:t>maakasutus</w:t>
                            </w:r>
                            <w:proofErr w:type="spellEnd"/>
                          </w:p>
                          <w:p w14:paraId="40E25F29" w14:textId="36CABEC0" w:rsidR="00D22043" w:rsidRPr="00A0629C" w:rsidRDefault="00EC15EA" w:rsidP="00ED0E34">
                            <w:pPr>
                              <w:pStyle w:val="NoSpacing"/>
                              <w:jc w:val="both"/>
                            </w:pPr>
                            <w:r w:rsidRPr="00C258DE">
                              <w:rPr>
                                <w:rFonts w:ascii="Garamond" w:hAnsi="Garamond"/>
                                <w:lang w:val="et-EE"/>
                              </w:rPr>
                              <w:t>Meil on väike võimalus vähendada enda emissioone läbi raiete piiramise ja metsa istutamise toetamise. Enamik maailmas säilinud troopilistest metsadest on arengumaades ja kahjuks toimub seal mahukas raiumine. Metsade kaitsmise programm</w:t>
                            </w:r>
                            <w:r>
                              <w:rPr>
                                <w:rFonts w:ascii="Garamond" w:hAnsi="Garamond"/>
                                <w:lang w:val="et-EE"/>
                              </w:rPr>
                              <w:t>i</w:t>
                            </w:r>
                            <w:r w:rsidRPr="00C258DE">
                              <w:rPr>
                                <w:rFonts w:ascii="Garamond" w:hAnsi="Garamond"/>
                                <w:lang w:val="et-EE"/>
                              </w:rPr>
                              <w:t>d suudavad vähendada emissioone. Metsade kaitsmise programm</w:t>
                            </w:r>
                            <w:r>
                              <w:rPr>
                                <w:rFonts w:ascii="Garamond" w:hAnsi="Garamond"/>
                                <w:lang w:val="et-EE"/>
                              </w:rPr>
                              <w:t>i</w:t>
                            </w:r>
                            <w:r w:rsidRPr="00C258DE">
                              <w:rPr>
                                <w:rFonts w:ascii="Garamond" w:hAnsi="Garamond"/>
                                <w:lang w:val="et-EE"/>
                              </w:rPr>
                              <w:t>d suudavad vähendada emissioone</w:t>
                            </w:r>
                            <w:r>
                              <w:rPr>
                                <w:rFonts w:ascii="Garamond" w:hAnsi="Garamond"/>
                                <w:lang w:val="et-EE"/>
                              </w:rPr>
                              <w:t xml:space="preserve"> ja nende eest saaks maksta jõukamad riigid.</w:t>
                            </w:r>
                            <w:r w:rsidR="00F97FEA" w:rsidRPr="00F97FEA">
                              <w:rPr>
                                <w:rFonts w:ascii="Garamond" w:hAnsi="Garamond"/>
                              </w:rPr>
                              <w:t xml:space="preserve"> </w:t>
                            </w:r>
                          </w:p>
                          <w:p w14:paraId="47697EE3" w14:textId="77777777" w:rsidR="00F6378E" w:rsidRPr="00A0629C" w:rsidRDefault="00F6378E" w:rsidP="00ED0E34">
                            <w:pPr>
                              <w:pStyle w:val="NoSpacing"/>
                              <w:jc w:val="both"/>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A5D05" id="Text Box 37" o:spid="_x0000_s1033" type="#_x0000_t202" style="position:absolute;margin-left:0;margin-top:15.1pt;width:320.7pt;height:255.75pt;z-index:251728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" filled="f" stroked="f" strokeweight=".5pt">
                <v:textbox inset="0,0,0,0">
                  <w:txbxContent>
                    <w:p w14:paraId="571D3A2B" w14:textId="3BC13C30" w:rsidR="00D22043" w:rsidRPr="007B09F6" w:rsidRDefault="00743547" w:rsidP="00ED0E34">
                      <w:pPr>
                        <w:spacing w:after="120" w:line="240" w:lineRule="auto"/>
                        <w:jc w:val="both"/>
                        <w:rPr>
                          <w:rFonts w:ascii="Century Gothic" w:hAnsi="Century Gothic"/>
                          <w:color w:val="828282"/>
                          <w:sz w:val="30"/>
                          <w:szCs w:val="30"/>
                          <w:lang w:val="et-EE"/>
                        </w:rPr>
                      </w:pPr>
                      <w:r w:rsidRPr="007B09F6">
                        <w:rPr>
                          <w:rFonts w:ascii="Century Gothic" w:hAnsi="Century Gothic"/>
                          <w:color w:val="828282"/>
                          <w:sz w:val="30"/>
                          <w:szCs w:val="30"/>
                          <w:lang w:val="et-EE"/>
                        </w:rPr>
                        <w:t>Avalik arvamus</w:t>
                      </w:r>
                    </w:p>
                    <w:p w14:paraId="174D578B" w14:textId="6D2F7E53" w:rsidR="00D22043" w:rsidRPr="007B09F6" w:rsidRDefault="00743547" w:rsidP="00ED0E34">
                      <w:pPr>
                        <w:spacing w:after="120" w:line="240" w:lineRule="auto"/>
                        <w:jc w:val="both"/>
                        <w:rPr>
                          <w:rFonts w:ascii="Garamond" w:hAnsi="Garamond"/>
                          <w:lang w:val="et-EE"/>
                        </w:rPr>
                      </w:pPr>
                      <w:r w:rsidRPr="007B09F6">
                        <w:rPr>
                          <w:rFonts w:ascii="Garamond" w:hAnsi="Garamond"/>
                          <w:lang w:val="et-EE"/>
                        </w:rPr>
                        <w:t xml:space="preserve">Avalikkuses tõuseb mure kliimamuutuste </w:t>
                      </w:r>
                      <w:r w:rsidR="00EC15EA" w:rsidRPr="007B09F6">
                        <w:rPr>
                          <w:rFonts w:ascii="Garamond" w:hAnsi="Garamond"/>
                          <w:lang w:val="et-EE"/>
                        </w:rPr>
                        <w:t xml:space="preserve">pärast, kuna tagajärjed on mõnedes kohtades juba kohale jõudnud. Me teame, et tegutsemata saame meie enim kannatada: merevee taseme tõus paneb sajad miljonid inimesed kolima kõrgematesse kohtadesse ja mõned riigid, näiteks madalal asuvad saareriigid, kaovad sootuks. Meie inimesed tahavad elada terves keskkonnas, kus nad saavad enda perele tagada toidu, riided ja kodu, omavad võimalust töötada normaalses kohas ja omavad ligipääsu rikastes riikides tuntud tervishoiule. </w:t>
                      </w:r>
                    </w:p>
                    <w:p w14:paraId="0D2433C2" w14:textId="72BF9D8F" w:rsidR="00F97FEA" w:rsidRDefault="00EC15EA" w:rsidP="00ED0E34">
                      <w:pPr>
                        <w:spacing w:before="240"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Metsad</w:t>
                      </w:r>
                      <w:proofErr w:type="spellEnd"/>
                      <w:r>
                        <w:rPr>
                          <w:rFonts w:ascii="Century Gothic" w:hAnsi="Century Gothic"/>
                          <w:color w:val="828282"/>
                          <w:sz w:val="30"/>
                          <w:szCs w:val="30"/>
                        </w:rPr>
                        <w:t xml:space="preserve"> ja </w:t>
                      </w:r>
                      <w:proofErr w:type="spellStart"/>
                      <w:r>
                        <w:rPr>
                          <w:rFonts w:ascii="Century Gothic" w:hAnsi="Century Gothic"/>
                          <w:color w:val="828282"/>
                          <w:sz w:val="30"/>
                          <w:szCs w:val="30"/>
                        </w:rPr>
                        <w:t>maakasutus</w:t>
                      </w:r>
                      <w:proofErr w:type="spellEnd"/>
                    </w:p>
                    <w:p w14:paraId="40E25F29" w14:textId="36CABEC0" w:rsidR="00D22043" w:rsidRPr="00A0629C" w:rsidRDefault="00EC15EA" w:rsidP="00ED0E34">
                      <w:pPr>
                        <w:pStyle w:val="NoSpacing"/>
                        <w:jc w:val="both"/>
                      </w:pPr>
                      <w:r w:rsidRPr="00C258DE">
                        <w:rPr>
                          <w:rFonts w:ascii="Garamond" w:hAnsi="Garamond"/>
                          <w:lang w:val="et-EE"/>
                        </w:rPr>
                        <w:t>Meil on väike võimalus vähendada enda emissioone läbi raiete piiramise ja metsa istutamise toetamise. Enamik maailmas säilinud troopilistest metsadest on arengumaades ja kahjuks toimub seal mahukas raiumine. Metsade kaitsmise programm</w:t>
                      </w:r>
                      <w:r>
                        <w:rPr>
                          <w:rFonts w:ascii="Garamond" w:hAnsi="Garamond"/>
                          <w:lang w:val="et-EE"/>
                        </w:rPr>
                        <w:t>i</w:t>
                      </w:r>
                      <w:r w:rsidRPr="00C258DE">
                        <w:rPr>
                          <w:rFonts w:ascii="Garamond" w:hAnsi="Garamond"/>
                          <w:lang w:val="et-EE"/>
                        </w:rPr>
                        <w:t>d suudavad vähendada emissioone. Metsade kaitsmise programm</w:t>
                      </w:r>
                      <w:r>
                        <w:rPr>
                          <w:rFonts w:ascii="Garamond" w:hAnsi="Garamond"/>
                          <w:lang w:val="et-EE"/>
                        </w:rPr>
                        <w:t>i</w:t>
                      </w:r>
                      <w:r w:rsidRPr="00C258DE">
                        <w:rPr>
                          <w:rFonts w:ascii="Garamond" w:hAnsi="Garamond"/>
                          <w:lang w:val="et-EE"/>
                        </w:rPr>
                        <w:t>d suudavad vähendada emissioone</w:t>
                      </w:r>
                      <w:r>
                        <w:rPr>
                          <w:rFonts w:ascii="Garamond" w:hAnsi="Garamond"/>
                          <w:lang w:val="et-EE"/>
                        </w:rPr>
                        <w:t xml:space="preserve"> ja nende eest saaks maksta jõukamad riigid.</w:t>
                      </w:r>
                      <w:r w:rsidR="00F97FEA" w:rsidRPr="00F97FEA">
                        <w:rPr>
                          <w:rFonts w:ascii="Garamond" w:hAnsi="Garamond"/>
                        </w:rPr>
                        <w:t xml:space="preserve"> </w:t>
                      </w:r>
                    </w:p>
                    <w:p w14:paraId="47697EE3" w14:textId="77777777" w:rsidR="00F6378E" w:rsidRPr="00A0629C" w:rsidRDefault="00F6378E" w:rsidP="00ED0E34">
                      <w:pPr>
                        <w:pStyle w:val="NoSpacing"/>
                        <w:jc w:val="both"/>
                      </w:pPr>
                    </w:p>
                  </w:txbxContent>
                </v:textbox>
                <w10:wrap anchorx="margin"/>
              </v:shape>
            </w:pict>
          </mc:Fallback>
        </mc:AlternateContent>
      </w:r>
      <w:r w:rsidR="00D51A32">
        <w:rPr>
          <w:noProof/>
          <w:lang w:bidi="ne-NP"/>
        </w:rPr>
        <mc:AlternateContent>
          <mc:Choice Requires="wps">
            <w:drawing>
              <wp:anchor distT="0" distB="0" distL="114300" distR="114300" simplePos="0" relativeHeight="251661312" behindDoc="0" locked="0" layoutInCell="1" allowOverlap="1" wp14:anchorId="407A9F19" wp14:editId="14604F75">
                <wp:simplePos x="0" y="0"/>
                <wp:positionH relativeFrom="margin">
                  <wp:align>right</wp:align>
                </wp:positionH>
                <wp:positionV relativeFrom="paragraph">
                  <wp:posOffset>191575</wp:posOffset>
                </wp:positionV>
                <wp:extent cx="2286488" cy="2947181"/>
                <wp:effectExtent l="0" t="0" r="0" b="5715"/>
                <wp:wrapNone/>
                <wp:docPr id="11" name="Text Box 11"/>
                <wp:cNvGraphicFramePr/>
                <a:graphic xmlns:a="http://schemas.openxmlformats.org/drawingml/2006/main">
                  <a:graphicData uri="http://schemas.microsoft.com/office/word/2010/wordprocessingShape">
                    <wps:wsp>
                      <wps:cNvSpPr txBox="1"/>
                      <wps:spPr>
                        <a:xfrm>
                          <a:off x="0" y="0"/>
                          <a:ext cx="2286488" cy="29471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437DA3" w14:textId="1E6F0BDB" w:rsidR="002B1157" w:rsidRPr="007B09F6" w:rsidRDefault="00EC15EA" w:rsidP="00ED0E34">
                            <w:pPr>
                              <w:spacing w:after="120" w:line="240" w:lineRule="auto"/>
                              <w:jc w:val="both"/>
                              <w:rPr>
                                <w:rFonts w:ascii="Century Gothic" w:hAnsi="Century Gothic"/>
                                <w:color w:val="828282"/>
                                <w:sz w:val="30"/>
                                <w:szCs w:val="30"/>
                                <w:lang w:val="et-EE"/>
                              </w:rPr>
                            </w:pPr>
                            <w:r w:rsidRPr="007B09F6">
                              <w:rPr>
                                <w:rFonts w:ascii="Century Gothic" w:hAnsi="Century Gothic"/>
                                <w:color w:val="828282"/>
                                <w:sz w:val="30"/>
                                <w:szCs w:val="30"/>
                                <w:lang w:val="et-EE"/>
                              </w:rPr>
                              <w:t>Riiklikud tegevused</w:t>
                            </w:r>
                          </w:p>
                          <w:p w14:paraId="6937BC91" w14:textId="2FF62DA4" w:rsidR="007263A6" w:rsidRPr="007B09F6" w:rsidRDefault="00EC15EA" w:rsidP="00ED0E34">
                            <w:pPr>
                              <w:spacing w:after="120"/>
                              <w:jc w:val="both"/>
                              <w:rPr>
                                <w:rFonts w:ascii="Garamond" w:hAnsi="Garamond"/>
                                <w:lang w:val="et-EE"/>
                              </w:rPr>
                            </w:pPr>
                            <w:r w:rsidRPr="007B09F6">
                              <w:rPr>
                                <w:rFonts w:ascii="Garamond" w:hAnsi="Garamond"/>
                                <w:lang w:val="et-EE"/>
                              </w:rPr>
                              <w:t xml:space="preserve">Üle kõige peame me kaitsma enda võimalust areneda ja aidata inimestel pääseda vaesusest. Me oleme valmis tegema kõik, mis meie võimuses, et vähendada kasvuhoonegaaside </w:t>
                            </w:r>
                            <w:proofErr w:type="spellStart"/>
                            <w:r w:rsidRPr="007B09F6">
                              <w:rPr>
                                <w:rFonts w:ascii="Garamond" w:hAnsi="Garamond"/>
                                <w:lang w:val="et-EE"/>
                              </w:rPr>
                              <w:t>emis-sioone</w:t>
                            </w:r>
                            <w:proofErr w:type="spellEnd"/>
                            <w:r w:rsidRPr="007B09F6">
                              <w:rPr>
                                <w:rFonts w:ascii="Garamond" w:hAnsi="Garamond"/>
                                <w:lang w:val="et-EE"/>
                              </w:rPr>
                              <w:t xml:space="preserve">, aga vähesed riigid on lubadused andnud ka ÜROsse. </w:t>
                            </w:r>
                            <w:r w:rsidR="000B0F49" w:rsidRPr="007B09F6">
                              <w:rPr>
                                <w:rFonts w:ascii="Garamond" w:hAnsi="Garamond"/>
                                <w:lang w:val="et-EE"/>
                              </w:rPr>
                              <w:t xml:space="preserve">Enamik neist lubadustest ei sisalda emissioonide kasvamise lõpetamise plaani, vaid on pakkumised piirata kasvu 2030.aastani. </w:t>
                            </w:r>
                            <w:r w:rsidR="00F97FEA" w:rsidRPr="007B09F6">
                              <w:rPr>
                                <w:rFonts w:ascii="Garamond" w:hAnsi="Garamond"/>
                                <w:lang w:val="et-EE"/>
                              </w:rPr>
                              <w:t xml:space="preserve"> </w:t>
                            </w:r>
                            <w:r w:rsidR="000B0F49" w:rsidRPr="007B09F6">
                              <w:rPr>
                                <w:rFonts w:ascii="Garamond" w:hAnsi="Garamond"/>
                                <w:lang w:val="et-EE"/>
                              </w:rPr>
                              <w:t>Rikkad riigid peavad olema valmis rohkem raha alla panema, kuna nemad panustasid minevikus sellesse probleemi enim. Me ei ole nõus jätkama nende emissioonide eest maksmi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9F19" id="Text Box 11" o:spid="_x0000_s1034" type="#_x0000_t202" style="position:absolute;margin-left:128.85pt;margin-top:15.1pt;width:180.05pt;height:232.0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" filled="f" stroked="f" strokeweight=".5pt">
                <v:textbox inset="0,0,0,0">
                  <w:txbxContent>
                    <w:p w14:paraId="65437DA3" w14:textId="1E6F0BDB" w:rsidR="002B1157" w:rsidRPr="007B09F6" w:rsidRDefault="00EC15EA" w:rsidP="00ED0E34">
                      <w:pPr>
                        <w:spacing w:after="120" w:line="240" w:lineRule="auto"/>
                        <w:jc w:val="both"/>
                        <w:rPr>
                          <w:rFonts w:ascii="Century Gothic" w:hAnsi="Century Gothic"/>
                          <w:color w:val="828282"/>
                          <w:sz w:val="30"/>
                          <w:szCs w:val="30"/>
                          <w:lang w:val="et-EE"/>
                        </w:rPr>
                      </w:pPr>
                      <w:r w:rsidRPr="007B09F6">
                        <w:rPr>
                          <w:rFonts w:ascii="Century Gothic" w:hAnsi="Century Gothic"/>
                          <w:color w:val="828282"/>
                          <w:sz w:val="30"/>
                          <w:szCs w:val="30"/>
                          <w:lang w:val="et-EE"/>
                        </w:rPr>
                        <w:t>Riiklikud tegevused</w:t>
                      </w:r>
                    </w:p>
                    <w:p w14:paraId="6937BC91" w14:textId="2FF62DA4" w:rsidR="007263A6" w:rsidRPr="007B09F6" w:rsidRDefault="00EC15EA" w:rsidP="00ED0E34">
                      <w:pPr>
                        <w:spacing w:after="120"/>
                        <w:jc w:val="both"/>
                        <w:rPr>
                          <w:rFonts w:ascii="Garamond" w:hAnsi="Garamond"/>
                          <w:lang w:val="et-EE"/>
                        </w:rPr>
                      </w:pPr>
                      <w:r w:rsidRPr="007B09F6">
                        <w:rPr>
                          <w:rFonts w:ascii="Garamond" w:hAnsi="Garamond"/>
                          <w:lang w:val="et-EE"/>
                        </w:rPr>
                        <w:t xml:space="preserve">Üle kõige peame me kaitsma enda võimalust areneda ja aidata inimestel pääseda vaesusest. Me oleme valmis tegema kõik, mis meie võimuses, et vähendada kasvuhoonegaaside </w:t>
                      </w:r>
                      <w:proofErr w:type="spellStart"/>
                      <w:r w:rsidRPr="007B09F6">
                        <w:rPr>
                          <w:rFonts w:ascii="Garamond" w:hAnsi="Garamond"/>
                          <w:lang w:val="et-EE"/>
                        </w:rPr>
                        <w:t>emis-sioone</w:t>
                      </w:r>
                      <w:proofErr w:type="spellEnd"/>
                      <w:r w:rsidRPr="007B09F6">
                        <w:rPr>
                          <w:rFonts w:ascii="Garamond" w:hAnsi="Garamond"/>
                          <w:lang w:val="et-EE"/>
                        </w:rPr>
                        <w:t xml:space="preserve">, aga vähesed riigid on lubadused andnud ka ÜROsse. </w:t>
                      </w:r>
                      <w:r w:rsidR="000B0F49" w:rsidRPr="007B09F6">
                        <w:rPr>
                          <w:rFonts w:ascii="Garamond" w:hAnsi="Garamond"/>
                          <w:lang w:val="et-EE"/>
                        </w:rPr>
                        <w:t xml:space="preserve">Enamik neist lubadustest ei sisalda emissioonide kasvamise lõpetamise plaani, vaid on pakkumised piirata kasvu 2030.aastani. </w:t>
                      </w:r>
                      <w:r w:rsidR="00F97FEA" w:rsidRPr="007B09F6">
                        <w:rPr>
                          <w:rFonts w:ascii="Garamond" w:hAnsi="Garamond"/>
                          <w:lang w:val="et-EE"/>
                        </w:rPr>
                        <w:t xml:space="preserve"> </w:t>
                      </w:r>
                      <w:r w:rsidR="000B0F49" w:rsidRPr="007B09F6">
                        <w:rPr>
                          <w:rFonts w:ascii="Garamond" w:hAnsi="Garamond"/>
                          <w:lang w:val="et-EE"/>
                        </w:rPr>
                        <w:t>R</w:t>
                      </w:r>
                      <w:r w:rsidR="000B0F49" w:rsidRPr="007B09F6">
                        <w:rPr>
                          <w:rFonts w:ascii="Garamond" w:hAnsi="Garamond"/>
                          <w:lang w:val="et-EE"/>
                        </w:rPr>
                        <w:t>ikkad riigid peavad olema valmis rohkem</w:t>
                      </w:r>
                      <w:r w:rsidR="000B0F49" w:rsidRPr="007B09F6">
                        <w:rPr>
                          <w:rFonts w:ascii="Garamond" w:hAnsi="Garamond"/>
                          <w:lang w:val="et-EE"/>
                        </w:rPr>
                        <w:t xml:space="preserve"> raha alla panema</w:t>
                      </w:r>
                      <w:r w:rsidR="000B0F49" w:rsidRPr="007B09F6">
                        <w:rPr>
                          <w:rFonts w:ascii="Garamond" w:hAnsi="Garamond"/>
                          <w:lang w:val="et-EE"/>
                        </w:rPr>
                        <w:t xml:space="preserve">, kuna nemad panustasid minevikus sellesse probleemi enim. Me ei ole nõus </w:t>
                      </w:r>
                      <w:r w:rsidR="000B0F49" w:rsidRPr="007B09F6">
                        <w:rPr>
                          <w:rFonts w:ascii="Garamond" w:hAnsi="Garamond"/>
                          <w:lang w:val="et-EE"/>
                        </w:rPr>
                        <w:t xml:space="preserve">jätkama </w:t>
                      </w:r>
                      <w:r w:rsidR="000B0F49" w:rsidRPr="007B09F6">
                        <w:rPr>
                          <w:rFonts w:ascii="Garamond" w:hAnsi="Garamond"/>
                          <w:lang w:val="et-EE"/>
                        </w:rPr>
                        <w:t>nende emissioonide eest maksm</w:t>
                      </w:r>
                      <w:r w:rsidR="000B0F49" w:rsidRPr="007B09F6">
                        <w:rPr>
                          <w:rFonts w:ascii="Garamond" w:hAnsi="Garamond"/>
                          <w:lang w:val="et-EE"/>
                        </w:rPr>
                        <w:t>ist.</w:t>
                      </w:r>
                    </w:p>
                  </w:txbxContent>
                </v:textbox>
                <w10:wrap anchorx="margin"/>
              </v:shape>
            </w:pict>
          </mc:Fallback>
        </mc:AlternateContent>
      </w:r>
    </w:p>
    <w:p w14:paraId="46EC9F67" w14:textId="289CAA78" w:rsidR="00AE70F9" w:rsidRDefault="00AE70F9"/>
    <w:p w14:paraId="7EABFC38" w14:textId="66763562" w:rsidR="00AE70F9" w:rsidRDefault="00AE70F9"/>
    <w:p w14:paraId="26F7ED53" w14:textId="5FA820FC" w:rsidR="00AE70F9" w:rsidRDefault="00AE70F9"/>
    <w:p w14:paraId="10586218" w14:textId="2B51C5BB" w:rsidR="00AE70F9" w:rsidRDefault="00AE70F9"/>
    <w:p w14:paraId="29B7FD80" w14:textId="5B1C2C53" w:rsidR="00AE70F9" w:rsidRDefault="00AE70F9"/>
    <w:p w14:paraId="1284D59E" w14:textId="23CD02E0" w:rsidR="00AE70F9" w:rsidRDefault="00AE70F9"/>
    <w:p w14:paraId="0D03D822" w14:textId="044D3283" w:rsidR="00AE70F9" w:rsidRDefault="00AE70F9"/>
    <w:p w14:paraId="678739A3" w14:textId="0BDBED1B" w:rsidR="00AE70F9" w:rsidRDefault="00AE70F9"/>
    <w:p w14:paraId="49BAFF47" w14:textId="0A9C7D9E" w:rsidR="00AE70F9" w:rsidRDefault="002B6CF7">
      <w:r>
        <w:softHyphen/>
      </w:r>
    </w:p>
    <w:p w14:paraId="63FC4B20" w14:textId="77777777" w:rsidR="00D51A32" w:rsidRDefault="00D51A32">
      <w:pPr>
        <w:sectPr w:rsidR="00D51A32" w:rsidSect="00225548">
          <w:pgSz w:w="12240" w:h="15840"/>
          <w:pgMar w:top="720" w:right="720" w:bottom="720" w:left="720" w:header="720" w:footer="720" w:gutter="0"/>
          <w:cols w:space="720"/>
          <w:docGrid w:linePitch="360"/>
        </w:sectPr>
      </w:pPr>
    </w:p>
    <w:p w14:paraId="25E01133" w14:textId="29EE814B" w:rsidR="00AE70F9" w:rsidRDefault="00D51A32">
      <w:r>
        <w:rPr>
          <w:noProof/>
          <w:lang w:bidi="ne-NP"/>
        </w:rPr>
        <w:lastRenderedPageBreak/>
        <mc:AlternateContent>
          <mc:Choice Requires="wps">
            <w:drawing>
              <wp:anchor distT="0" distB="0" distL="114300" distR="114300" simplePos="0" relativeHeight="251672576" behindDoc="0" locked="0" layoutInCell="1" allowOverlap="1" wp14:anchorId="30EF8D35" wp14:editId="7F22F777">
                <wp:simplePos x="0" y="0"/>
                <wp:positionH relativeFrom="margin">
                  <wp:posOffset>53009</wp:posOffset>
                </wp:positionH>
                <wp:positionV relativeFrom="paragraph">
                  <wp:posOffset>6626</wp:posOffset>
                </wp:positionV>
                <wp:extent cx="6851788" cy="1497496"/>
                <wp:effectExtent l="0" t="0" r="6350" b="1270"/>
                <wp:wrapNone/>
                <wp:docPr id="15" name="Text Box 15"/>
                <wp:cNvGraphicFramePr/>
                <a:graphic xmlns:a="http://schemas.openxmlformats.org/drawingml/2006/main">
                  <a:graphicData uri="http://schemas.microsoft.com/office/word/2010/wordprocessingShape">
                    <wps:wsp>
                      <wps:cNvSpPr txBox="1"/>
                      <wps:spPr>
                        <a:xfrm>
                          <a:off x="0" y="0"/>
                          <a:ext cx="6851788" cy="14974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9319C" w14:textId="64D8FB23" w:rsidR="00331F66" w:rsidRPr="00EE5F85" w:rsidRDefault="000B0F49"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Ülemaailmne</w:t>
                            </w:r>
                            <w:proofErr w:type="spellEnd"/>
                            <w:r>
                              <w:rPr>
                                <w:rFonts w:ascii="Century Gothic" w:hAnsi="Century Gothic"/>
                                <w:color w:val="828282"/>
                                <w:sz w:val="30"/>
                                <w:szCs w:val="30"/>
                              </w:rPr>
                              <w:t xml:space="preserve"> seis</w:t>
                            </w:r>
                          </w:p>
                          <w:p w14:paraId="5020EDBC" w14:textId="7D73336A" w:rsidR="00C82D28" w:rsidRPr="008642D7" w:rsidRDefault="00C82D28" w:rsidP="00ED0E34">
                            <w:pPr>
                              <w:spacing w:after="100" w:line="240" w:lineRule="auto"/>
                              <w:jc w:val="both"/>
                              <w:rPr>
                                <w:rFonts w:ascii="Garamond" w:hAnsi="Garamond"/>
                              </w:rPr>
                            </w:pPr>
                            <w:r w:rsidRPr="008642D7">
                              <w:rPr>
                                <w:rFonts w:ascii="Garamond" w:hAnsi="Garamond"/>
                              </w:rPr>
                              <w:t xml:space="preserve">• </w:t>
                            </w:r>
                            <w:r w:rsidR="000B0F49" w:rsidRPr="007B09F6">
                              <w:rPr>
                                <w:rFonts w:ascii="Garamond" w:hAnsi="Garamond"/>
                                <w:lang w:val="et-EE"/>
                              </w:rPr>
                              <w:t>Arenenud riigid võivad hakata meid survestama eesmärgiga emissioone vähendada, kuna meie emissioonid kasvavad nende omadest kiiremini. Siiski on nende emissioonid inimese kohta meie omadest palju suuremad. Näiteks USA emissioonid inimese kohta on 400 korda kõrgemad Mali omadest.</w:t>
                            </w:r>
                            <w:r w:rsidR="000B0F49">
                              <w:rPr>
                                <w:rFonts w:ascii="Garamond" w:hAnsi="Garamond"/>
                              </w:rPr>
                              <w:t xml:space="preserve"> </w:t>
                            </w:r>
                          </w:p>
                          <w:p w14:paraId="1A4D2AC1" w14:textId="230A54DC" w:rsidR="00AE70F9" w:rsidRPr="000B0F49" w:rsidRDefault="00C82D28" w:rsidP="00ED0E34">
                            <w:pPr>
                              <w:spacing w:after="100" w:line="240" w:lineRule="auto"/>
                              <w:jc w:val="both"/>
                              <w:rPr>
                                <w:rFonts w:ascii="Garamond" w:hAnsi="Garamond"/>
                              </w:rPr>
                            </w:pPr>
                            <w:r w:rsidRPr="008642D7">
                              <w:rPr>
                                <w:rFonts w:ascii="Garamond" w:hAnsi="Garamond"/>
                              </w:rPr>
                              <w:t xml:space="preserve">• </w:t>
                            </w:r>
                            <w:r w:rsidR="000B0F49" w:rsidRPr="00FF4A21">
                              <w:rPr>
                                <w:rFonts w:ascii="Garamond" w:hAnsi="Garamond"/>
                                <w:lang w:val="et-EE"/>
                              </w:rPr>
                              <w:t xml:space="preserve">Arenenud riigid põhjustasid kliimakriisi ja peaksid võtma sellega tegelemise vastutuse. Need riigid kasutasid fossiilkütuseid, et ehitada üles enda majandus ja rikastada enda populatsiooni, tihti kasutades meie loodusressursse. </w:t>
                            </w:r>
                            <w:r w:rsidR="000B0F49" w:rsidRPr="00FF4A21">
                              <w:rPr>
                                <w:rFonts w:ascii="Garamond" w:hAnsi="Garamond"/>
                                <w:lang w:val="et-EE"/>
                              </w:rPr>
                              <w:t>Arenenud riigid hakkavad nõudma, et me vähendaks enda emissioone enne kui me jõuame nendega samale tasemele</w:t>
                            </w:r>
                            <w:r w:rsidR="00AA401F">
                              <w:rPr>
                                <w:rFonts w:ascii="Garamond" w:hAnsi="Garamond"/>
                                <w:lang w:val="et-EE"/>
                              </w:rPr>
                              <w:t>.</w:t>
                            </w:r>
                            <w:bookmarkStart w:id="10" w:name="_GoBack"/>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F8D35" id="Text Box 15" o:spid="_x0000_s1035" type="#_x0000_t202" style="position:absolute;margin-left:4.15pt;margin-top:.5pt;width:539.5pt;height:117.9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" filled="f" stroked="f" strokeweight=".5pt">
                <v:textbox inset="0,0,0,0">
                  <w:txbxContent>
                    <w:p w14:paraId="1FE9319C" w14:textId="64D8FB23" w:rsidR="00331F66" w:rsidRPr="00EE5F85" w:rsidRDefault="000B0F49" w:rsidP="00ED0E34">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Ülemaailmne</w:t>
                      </w:r>
                      <w:proofErr w:type="spellEnd"/>
                      <w:r>
                        <w:rPr>
                          <w:rFonts w:ascii="Century Gothic" w:hAnsi="Century Gothic"/>
                          <w:color w:val="828282"/>
                          <w:sz w:val="30"/>
                          <w:szCs w:val="30"/>
                        </w:rPr>
                        <w:t xml:space="preserve"> seis</w:t>
                      </w:r>
                    </w:p>
                    <w:p w14:paraId="5020EDBC" w14:textId="7D73336A" w:rsidR="00C82D28" w:rsidRPr="008642D7" w:rsidRDefault="00C82D28" w:rsidP="00ED0E34">
                      <w:pPr>
                        <w:spacing w:after="100" w:line="240" w:lineRule="auto"/>
                        <w:jc w:val="both"/>
                        <w:rPr>
                          <w:rFonts w:ascii="Garamond" w:hAnsi="Garamond"/>
                        </w:rPr>
                      </w:pPr>
                      <w:r w:rsidRPr="008642D7">
                        <w:rPr>
                          <w:rFonts w:ascii="Garamond" w:hAnsi="Garamond"/>
                        </w:rPr>
                        <w:t xml:space="preserve">• </w:t>
                      </w:r>
                      <w:r w:rsidR="000B0F49" w:rsidRPr="007B09F6">
                        <w:rPr>
                          <w:rFonts w:ascii="Garamond" w:hAnsi="Garamond"/>
                          <w:lang w:val="et-EE"/>
                        </w:rPr>
                        <w:t>Arenenud riigid võivad hakata meid survestama eesmärgiga emissioone vähendada, kuna meie emissioonid kasvavad nende omadest kiiremini. Siiski on nende emissioonid inimese kohta meie omadest palju suuremad. Näiteks USA emissioonid inimese kohta on 400 korda kõrgemad Mali omadest.</w:t>
                      </w:r>
                      <w:r w:rsidR="000B0F49">
                        <w:rPr>
                          <w:rFonts w:ascii="Garamond" w:hAnsi="Garamond"/>
                        </w:rPr>
                        <w:t xml:space="preserve"> </w:t>
                      </w:r>
                    </w:p>
                    <w:p w14:paraId="1A4D2AC1" w14:textId="230A54DC" w:rsidR="00AE70F9" w:rsidRPr="000B0F49" w:rsidRDefault="00C82D28" w:rsidP="00ED0E34">
                      <w:pPr>
                        <w:spacing w:after="100" w:line="240" w:lineRule="auto"/>
                        <w:jc w:val="both"/>
                        <w:rPr>
                          <w:rFonts w:ascii="Garamond" w:hAnsi="Garamond"/>
                        </w:rPr>
                      </w:pPr>
                      <w:r w:rsidRPr="008642D7">
                        <w:rPr>
                          <w:rFonts w:ascii="Garamond" w:hAnsi="Garamond"/>
                        </w:rPr>
                        <w:t xml:space="preserve">• </w:t>
                      </w:r>
                      <w:r w:rsidR="000B0F49" w:rsidRPr="00FF4A21">
                        <w:rPr>
                          <w:rFonts w:ascii="Garamond" w:hAnsi="Garamond"/>
                          <w:lang w:val="et-EE"/>
                        </w:rPr>
                        <w:t xml:space="preserve">Arenenud riigid põhjustasid kliimakriisi ja peaksid võtma sellega tegelemise vastutuse. Need riigid kasutasid fossiilkütuseid, et ehitada üles enda majandus ja rikastada enda populatsiooni, tihti kasutades meie loodusressursse. </w:t>
                      </w:r>
                      <w:r w:rsidR="000B0F49" w:rsidRPr="00FF4A21">
                        <w:rPr>
                          <w:rFonts w:ascii="Garamond" w:hAnsi="Garamond"/>
                          <w:lang w:val="et-EE"/>
                        </w:rPr>
                        <w:t>Arenenud riigid hakkavad nõudma, et me vähendaks enda emissioone enne kui me jõuame nendega samale tasemele</w:t>
                      </w:r>
                      <w:r w:rsidR="00AA401F">
                        <w:rPr>
                          <w:rFonts w:ascii="Garamond" w:hAnsi="Garamond"/>
                          <w:lang w:val="et-EE"/>
                        </w:rPr>
                        <w:t>.</w:t>
                      </w:r>
                      <w:bookmarkStart w:id="11" w:name="_GoBack"/>
                      <w:bookmarkEnd w:id="11"/>
                    </w:p>
                  </w:txbxContent>
                </v:textbox>
                <w10:wrap anchorx="margin"/>
              </v:shape>
            </w:pict>
          </mc:Fallback>
        </mc:AlternateContent>
      </w:r>
    </w:p>
    <w:p w14:paraId="2000932B" w14:textId="6C8448EC" w:rsidR="00AE70F9" w:rsidRDefault="00AE70F9"/>
    <w:p w14:paraId="511A9098" w14:textId="067CDD57" w:rsidR="00AE70F9" w:rsidRDefault="00AE70F9"/>
    <w:p w14:paraId="0329E500" w14:textId="33D45556" w:rsidR="00AE70F9" w:rsidRDefault="00AE70F9"/>
    <w:p w14:paraId="7942D2F0" w14:textId="66E6E529" w:rsidR="00AE70F9" w:rsidRDefault="00AE70F9"/>
    <w:p w14:paraId="13A34C43" w14:textId="5CE8A473" w:rsidR="00DA73AA" w:rsidRDefault="000B0F49">
      <w:pPr>
        <w:rPr>
          <w:rFonts w:ascii="Garamond" w:hAnsi="Garamond"/>
          <w:noProof/>
          <w:sz w:val="21"/>
          <w:szCs w:val="21"/>
        </w:rPr>
      </w:pPr>
      <w:r>
        <w:rPr>
          <w:noProof/>
          <w:lang w:bidi="ne-NP"/>
        </w:rPr>
        <w:drawing>
          <wp:anchor distT="0" distB="0" distL="114300" distR="114300" simplePos="0" relativeHeight="251736064" behindDoc="0" locked="0" layoutInCell="1" allowOverlap="1" wp14:anchorId="29338BCB" wp14:editId="4C687DAB">
            <wp:simplePos x="0" y="0"/>
            <wp:positionH relativeFrom="margin">
              <wp:posOffset>171449</wp:posOffset>
            </wp:positionH>
            <wp:positionV relativeFrom="paragraph">
              <wp:posOffset>10160</wp:posOffset>
            </wp:positionV>
            <wp:extent cx="6043295" cy="2819400"/>
            <wp:effectExtent l="0" t="0" r="0" b="0"/>
            <wp:wrapNone/>
            <wp:docPr id="33" name="Chart 33">
              <a:extLst xmlns:a="http://schemas.openxmlformats.org/drawingml/2006/main">
                <a:ext uri="{FF2B5EF4-FFF2-40B4-BE49-F238E27FC236}">
                  <a16:creationId xmlns:a16="http://schemas.microsoft.com/office/drawing/2014/main" id="{E123536E-8C7B-0746-9578-96CAC5E8B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7AB14F53" w14:textId="25DC5145" w:rsidR="00AE70F9" w:rsidRDefault="000B0F49">
      <w:r>
        <w:rPr>
          <w:noProof/>
          <w:lang w:bidi="ne-NP"/>
        </w:rPr>
        <mc:AlternateContent>
          <mc:Choice Requires="wpg">
            <w:drawing>
              <wp:anchor distT="0" distB="0" distL="114300" distR="114300" simplePos="0" relativeHeight="251742208" behindDoc="0" locked="0" layoutInCell="1" allowOverlap="1" wp14:anchorId="632ED417" wp14:editId="2240A213">
                <wp:simplePos x="0" y="0"/>
                <wp:positionH relativeFrom="page">
                  <wp:align>right</wp:align>
                </wp:positionH>
                <wp:positionV relativeFrom="paragraph">
                  <wp:posOffset>2670810</wp:posOffset>
                </wp:positionV>
                <wp:extent cx="2524125" cy="2876550"/>
                <wp:effectExtent l="0" t="0" r="9525" b="0"/>
                <wp:wrapNone/>
                <wp:docPr id="3" name="Group 3"/>
                <wp:cNvGraphicFramePr/>
                <a:graphic xmlns:a="http://schemas.openxmlformats.org/drawingml/2006/main">
                  <a:graphicData uri="http://schemas.microsoft.com/office/word/2010/wordprocessingGroup">
                    <wpg:wgp>
                      <wpg:cNvGrpSpPr/>
                      <wpg:grpSpPr>
                        <a:xfrm>
                          <a:off x="0" y="0"/>
                          <a:ext cx="2524125" cy="2876550"/>
                          <a:chOff x="0" y="0"/>
                          <a:chExt cx="2048510" cy="2208530"/>
                        </a:xfrm>
                      </wpg:grpSpPr>
                      <wps:wsp>
                        <wps:cNvPr id="8" name="Text Box 8"/>
                        <wps:cNvSpPr txBox="1"/>
                        <wps:spPr>
                          <a:xfrm>
                            <a:off x="91440" y="0"/>
                            <a:ext cx="1957070" cy="390525"/>
                          </a:xfrm>
                          <a:prstGeom prst="rect">
                            <a:avLst/>
                          </a:prstGeom>
                          <a:noFill/>
                          <a:ln w="6350">
                            <a:noFill/>
                          </a:ln>
                          <a:effectLst/>
                        </wps:spPr>
                        <wps:txbx>
                          <w:txbxContent>
                            <w:p w14:paraId="0D8932DC" w14:textId="77777777" w:rsidR="000B0F49" w:rsidRPr="000A4782" w:rsidRDefault="000B0F49" w:rsidP="000B0F49">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6370CEA7" w14:textId="77777777" w:rsidR="000B0F49" w:rsidRPr="00F359A5" w:rsidRDefault="000B0F49" w:rsidP="000B0F49">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79B4C75D" w14:textId="77777777" w:rsidR="000B0F49" w:rsidRPr="00F359A5" w:rsidRDefault="000B0F49" w:rsidP="000B0F49">
                              <w:pPr>
                                <w:spacing w:after="0" w:line="240" w:lineRule="auto"/>
                                <w:jc w:val="center"/>
                                <w:rPr>
                                  <w:rFonts w:ascii="Century Gothic" w:hAnsi="Century Gothic"/>
                                  <w:color w:val="104C8A"/>
                                  <w:sz w:val="14"/>
                                  <w:szCs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0" name="Group 10"/>
                        <wpg:cNvGrpSpPr/>
                        <wpg:grpSpPr>
                          <a:xfrm>
                            <a:off x="0" y="396240"/>
                            <a:ext cx="1859280" cy="1812290"/>
                            <a:chOff x="0" y="0"/>
                            <a:chExt cx="1859280" cy="1812290"/>
                          </a:xfrm>
                        </wpg:grpSpPr>
                        <pic:pic xmlns:pic="http://schemas.openxmlformats.org/drawingml/2006/picture">
                          <pic:nvPicPr>
                            <pic:cNvPr id="14" name="Picture 1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wps:wsp>
                          <wps:cNvPr id="16" name="Text Box 16"/>
                          <wps:cNvSpPr txBox="1"/>
                          <wps:spPr>
                            <a:xfrm>
                              <a:off x="182880" y="193040"/>
                              <a:ext cx="290513" cy="271463"/>
                            </a:xfrm>
                            <a:prstGeom prst="rect">
                              <a:avLst/>
                            </a:prstGeom>
                            <a:noFill/>
                            <a:ln w="6350">
                              <a:noFill/>
                            </a:ln>
                            <a:effectLst/>
                          </wps:spPr>
                          <wps:txbx>
                            <w:txbxContent>
                              <w:p w14:paraId="7056E46A" w14:textId="77777777" w:rsidR="000B0F49" w:rsidRDefault="000B0F49" w:rsidP="000B0F49">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5085B9A2" w14:textId="77777777" w:rsidR="000B0F49" w:rsidRPr="00B01E37" w:rsidRDefault="000B0F49" w:rsidP="000B0F49">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7" name="Text Box 17"/>
                          <wps:cNvSpPr txBox="1"/>
                          <wps:spPr>
                            <a:xfrm>
                              <a:off x="762000" y="182880"/>
                              <a:ext cx="290195" cy="271145"/>
                            </a:xfrm>
                            <a:prstGeom prst="rect">
                              <a:avLst/>
                            </a:prstGeom>
                            <a:noFill/>
                            <a:ln w="6350">
                              <a:noFill/>
                            </a:ln>
                            <a:effectLst/>
                          </wps:spPr>
                          <wps:txbx>
                            <w:txbxContent>
                              <w:p w14:paraId="733F413F" w14:textId="77777777" w:rsidR="000B0F49" w:rsidRDefault="000B0F49" w:rsidP="000B0F49">
                                <w:pPr>
                                  <w:pStyle w:val="NoSpacing"/>
                                  <w:jc w:val="center"/>
                                  <w:rPr>
                                    <w:color w:val="FFFFFF" w:themeColor="background1"/>
                                    <w:sz w:val="16"/>
                                    <w:szCs w:val="16"/>
                                  </w:rPr>
                                </w:pPr>
                                <w:proofErr w:type="spellStart"/>
                                <w:r>
                                  <w:rPr>
                                    <w:color w:val="FFFFFF" w:themeColor="background1"/>
                                    <w:sz w:val="16"/>
                                    <w:szCs w:val="16"/>
                                  </w:rPr>
                                  <w:t>Hiina</w:t>
                                </w:r>
                                <w:proofErr w:type="spellEnd"/>
                              </w:p>
                              <w:p w14:paraId="5CB708D8" w14:textId="77777777" w:rsidR="000B0F49" w:rsidRPr="00B01E37" w:rsidRDefault="000B0F49" w:rsidP="000B0F49">
                                <w:pPr>
                                  <w:pStyle w:val="NoSpacing"/>
                                  <w:jc w:val="center"/>
                                  <w:rPr>
                                    <w:color w:val="FFFFFF" w:themeColor="background1"/>
                                    <w:sz w:val="16"/>
                                    <w:szCs w:val="16"/>
                                  </w:rPr>
                                </w:pPr>
                                <w:r>
                                  <w:rPr>
                                    <w:color w:val="FFFFFF" w:themeColor="background1"/>
                                    <w:sz w:val="16"/>
                                    <w:szCs w:val="16"/>
                                  </w:rPr>
                                  <w:t>7.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8" name="Text Box 18"/>
                          <wps:cNvSpPr txBox="1"/>
                          <wps:spPr>
                            <a:xfrm>
                              <a:off x="1127760" y="447040"/>
                              <a:ext cx="609600" cy="404495"/>
                            </a:xfrm>
                            <a:prstGeom prst="rect">
                              <a:avLst/>
                            </a:prstGeom>
                            <a:noFill/>
                            <a:ln w="6350">
                              <a:noFill/>
                            </a:ln>
                            <a:effectLst/>
                          </wps:spPr>
                          <wps:txbx>
                            <w:txbxContent>
                              <w:p w14:paraId="15E08376" w14:textId="77777777" w:rsidR="000B0F49" w:rsidRDefault="000B0F49" w:rsidP="000B0F49">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611FF5BF" w14:textId="77777777" w:rsidR="000B0F49" w:rsidRPr="00B01E37" w:rsidRDefault="000B0F49" w:rsidP="000B0F49">
                                <w:pPr>
                                  <w:pStyle w:val="NoSpacing"/>
                                  <w:jc w:val="center"/>
                                  <w:rPr>
                                    <w:color w:val="FFFFFF" w:themeColor="background1"/>
                                    <w:sz w:val="16"/>
                                    <w:szCs w:val="16"/>
                                  </w:rPr>
                                </w:pPr>
                                <w:r>
                                  <w:rPr>
                                    <w:color w:val="FFFFFF" w:themeColor="background1"/>
                                    <w:sz w:val="16"/>
                                    <w:szCs w:val="16"/>
                                  </w:rPr>
                                  <w:t>1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0"/>
                          <wps:cNvSpPr txBox="1"/>
                          <wps:spPr>
                            <a:xfrm>
                              <a:off x="1178560" y="1229360"/>
                              <a:ext cx="661670" cy="406400"/>
                            </a:xfrm>
                            <a:prstGeom prst="rect">
                              <a:avLst/>
                            </a:prstGeom>
                            <a:noFill/>
                            <a:ln w="6350">
                              <a:noFill/>
                            </a:ln>
                            <a:effectLst/>
                          </wps:spPr>
                          <wps:txbx>
                            <w:txbxContent>
                              <w:p w14:paraId="46797037" w14:textId="77777777" w:rsidR="000B0F49" w:rsidRDefault="000B0F49" w:rsidP="000B0F49">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3BD2D096" w14:textId="77777777" w:rsidR="000B0F49" w:rsidRPr="00B01E37" w:rsidRDefault="000B0F49" w:rsidP="000B0F49">
                                <w:pPr>
                                  <w:pStyle w:val="NoSpacing"/>
                                  <w:rPr>
                                    <w:color w:val="ED7D31" w:themeColor="accent2"/>
                                    <w:sz w:val="16"/>
                                    <w:szCs w:val="16"/>
                                  </w:rPr>
                                </w:pPr>
                                <w:r>
                                  <w:rPr>
                                    <w:color w:val="ED7D31" w:themeColor="accent2"/>
                                    <w:sz w:val="16"/>
                                    <w:szCs w:val="16"/>
                                  </w:rPr>
                                  <w:t>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518160" y="1645920"/>
                              <a:ext cx="433070" cy="166370"/>
                            </a:xfrm>
                            <a:prstGeom prst="rect">
                              <a:avLst/>
                            </a:prstGeom>
                            <a:noFill/>
                            <a:ln w="6350">
                              <a:noFill/>
                            </a:ln>
                            <a:effectLst/>
                          </wps:spPr>
                          <wps:txbx>
                            <w:txbxContent>
                              <w:p w14:paraId="01B5DFF8" w14:textId="77777777" w:rsidR="000B0F49" w:rsidRPr="00B01E37" w:rsidRDefault="000B0F49" w:rsidP="000B0F49">
                                <w:pPr>
                                  <w:pStyle w:val="NoSpacing"/>
                                  <w:rPr>
                                    <w:color w:val="7030A0"/>
                                    <w:sz w:val="16"/>
                                    <w:szCs w:val="16"/>
                                  </w:rPr>
                                </w:pPr>
                                <w:r>
                                  <w:rPr>
                                    <w:color w:val="7030A0"/>
                                    <w:sz w:val="16"/>
                                    <w:szCs w:val="16"/>
                                  </w:rPr>
                                  <w:t>India 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 Box 22"/>
                          <wps:cNvSpPr txBox="1"/>
                          <wps:spPr>
                            <a:xfrm>
                              <a:off x="518160" y="944880"/>
                              <a:ext cx="290195" cy="271145"/>
                            </a:xfrm>
                            <a:prstGeom prst="rect">
                              <a:avLst/>
                            </a:prstGeom>
                            <a:noFill/>
                            <a:ln w="6350">
                              <a:noFill/>
                            </a:ln>
                            <a:effectLst/>
                          </wps:spPr>
                          <wps:txbx>
                            <w:txbxContent>
                              <w:p w14:paraId="60915D51" w14:textId="77777777" w:rsidR="000B0F49" w:rsidRDefault="000B0F49" w:rsidP="000B0F49">
                                <w:pPr>
                                  <w:pStyle w:val="NoSpacing"/>
                                  <w:jc w:val="center"/>
                                  <w:rPr>
                                    <w:color w:val="FFFFFF" w:themeColor="background1"/>
                                    <w:sz w:val="16"/>
                                    <w:szCs w:val="16"/>
                                  </w:rPr>
                                </w:pPr>
                                <w:r>
                                  <w:rPr>
                                    <w:color w:val="FFFFFF" w:themeColor="background1"/>
                                    <w:sz w:val="16"/>
                                    <w:szCs w:val="16"/>
                                  </w:rPr>
                                  <w:t>USA</w:t>
                                </w:r>
                              </w:p>
                              <w:p w14:paraId="43B5D57A" w14:textId="77777777" w:rsidR="000B0F49" w:rsidRPr="00B01E37" w:rsidRDefault="000B0F49" w:rsidP="000B0F49">
                                <w:pPr>
                                  <w:pStyle w:val="NoSpacing"/>
                                  <w:jc w:val="center"/>
                                  <w:rPr>
                                    <w:color w:val="FFFFFF" w:themeColor="background1"/>
                                    <w:sz w:val="16"/>
                                    <w:szCs w:val="16"/>
                                  </w:rPr>
                                </w:pPr>
                                <w:r>
                                  <w:rPr>
                                    <w:color w:val="FFFFFF" w:themeColor="background1"/>
                                    <w:sz w:val="16"/>
                                    <w:szCs w:val="16"/>
                                  </w:rPr>
                                  <w:t>16.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32ED417" id="Group 3" o:spid="_x0000_s1036" style="position:absolute;margin-left:147.55pt;margin-top:210.3pt;width:198.75pt;height:226.5pt;z-index:251742208;mso-position-horizontal:right;mso-position-horizontal-relative:page;mso-width-relative:margin;mso-height-relative:margin" coordsize="20485,22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">
                <v:shape id="Text Box 8" o:spid="_x0000_s1037" type="#_x0000_t202" style="position:absolute;left:914;width:19571;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" filled="f" stroked="f" strokeweight=".5pt">
                  <v:textbox inset="0,0,0,0">
                    <w:txbxContent>
                      <w:p w14:paraId="0D8932DC" w14:textId="77777777" w:rsidR="000B0F49" w:rsidRPr="000A4782" w:rsidRDefault="000B0F49" w:rsidP="000B0F49">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6370CEA7" w14:textId="77777777" w:rsidR="000B0F49" w:rsidRPr="00F359A5" w:rsidRDefault="000B0F49" w:rsidP="000B0F49">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79B4C75D" w14:textId="77777777" w:rsidR="000B0F49" w:rsidRPr="00F359A5" w:rsidRDefault="000B0F49" w:rsidP="000B0F49">
                        <w:pPr>
                          <w:spacing w:after="0" w:line="240" w:lineRule="auto"/>
                          <w:jc w:val="center"/>
                          <w:rPr>
                            <w:rFonts w:ascii="Century Gothic" w:hAnsi="Century Gothic"/>
                            <w:color w:val="104C8A"/>
                            <w:sz w:val="14"/>
                            <w:szCs w:val="14"/>
                          </w:rPr>
                        </w:pPr>
                      </w:p>
                    </w:txbxContent>
                  </v:textbox>
                </v:shape>
                <v:group id="Group 10" o:spid="_x0000_s1038" style="position:absolute;top:3962;width:18592;height:18123" coordsize="18592,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9" type="#_x0000_t75" style="position:absolute;width:18592;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">
                    <v:imagedata r:id="rId12" o:title=""/>
                  </v:shape>
                  <v:shape id="Text Box 16" o:spid="_x0000_s1040" type="#_x0000_t202" style="position:absolute;left:1828;top:1930;width:2905;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" filled="f" stroked="f" strokeweight=".5pt">
                    <v:textbox inset="0,0,0,0">
                      <w:txbxContent>
                        <w:p w14:paraId="7056E46A" w14:textId="77777777" w:rsidR="000B0F49" w:rsidRDefault="000B0F49" w:rsidP="000B0F49">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5085B9A2" w14:textId="77777777" w:rsidR="000B0F49" w:rsidRPr="00B01E37" w:rsidRDefault="000B0F49" w:rsidP="000B0F49">
                          <w:pPr>
                            <w:pStyle w:val="NoSpacing"/>
                            <w:jc w:val="center"/>
                            <w:rPr>
                              <w:color w:val="FFFFFF" w:themeColor="background1"/>
                              <w:sz w:val="16"/>
                              <w:szCs w:val="16"/>
                            </w:rPr>
                          </w:pPr>
                          <w:r>
                            <w:rPr>
                              <w:color w:val="FFFFFF" w:themeColor="background1"/>
                              <w:sz w:val="16"/>
                              <w:szCs w:val="16"/>
                            </w:rPr>
                            <w:t>7.4</w:t>
                          </w:r>
                        </w:p>
                      </w:txbxContent>
                    </v:textbox>
                  </v:shape>
                  <v:shape id="Text Box 17" o:spid="_x0000_s1041" type="#_x0000_t202" style="position:absolute;left:7620;top:1828;width:290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14:paraId="733F413F" w14:textId="77777777" w:rsidR="000B0F49" w:rsidRDefault="000B0F49" w:rsidP="000B0F49">
                          <w:pPr>
                            <w:pStyle w:val="NoSpacing"/>
                            <w:jc w:val="center"/>
                            <w:rPr>
                              <w:color w:val="FFFFFF" w:themeColor="background1"/>
                              <w:sz w:val="16"/>
                              <w:szCs w:val="16"/>
                            </w:rPr>
                          </w:pPr>
                          <w:proofErr w:type="spellStart"/>
                          <w:r>
                            <w:rPr>
                              <w:color w:val="FFFFFF" w:themeColor="background1"/>
                              <w:sz w:val="16"/>
                              <w:szCs w:val="16"/>
                            </w:rPr>
                            <w:t>Hiina</w:t>
                          </w:r>
                          <w:proofErr w:type="spellEnd"/>
                        </w:p>
                        <w:p w14:paraId="5CB708D8" w14:textId="77777777" w:rsidR="000B0F49" w:rsidRPr="00B01E37" w:rsidRDefault="000B0F49" w:rsidP="000B0F49">
                          <w:pPr>
                            <w:pStyle w:val="NoSpacing"/>
                            <w:jc w:val="center"/>
                            <w:rPr>
                              <w:color w:val="FFFFFF" w:themeColor="background1"/>
                              <w:sz w:val="16"/>
                              <w:szCs w:val="16"/>
                            </w:rPr>
                          </w:pPr>
                          <w:r>
                            <w:rPr>
                              <w:color w:val="FFFFFF" w:themeColor="background1"/>
                              <w:sz w:val="16"/>
                              <w:szCs w:val="16"/>
                            </w:rPr>
                            <w:t>7.0</w:t>
                          </w:r>
                        </w:p>
                      </w:txbxContent>
                    </v:textbox>
                  </v:shape>
                  <v:shape id="Text Box 18" o:spid="_x0000_s1042" type="#_x0000_t202" style="position:absolute;left:11277;top:4470;width:609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tM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" filled="f" stroked="f" strokeweight=".5pt">
                    <v:textbox inset="0,0,0,0">
                      <w:txbxContent>
                        <w:p w14:paraId="15E08376" w14:textId="77777777" w:rsidR="000B0F49" w:rsidRDefault="000B0F49" w:rsidP="000B0F49">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611FF5BF" w14:textId="77777777" w:rsidR="000B0F49" w:rsidRPr="00B01E37" w:rsidRDefault="000B0F49" w:rsidP="000B0F49">
                          <w:pPr>
                            <w:pStyle w:val="NoSpacing"/>
                            <w:jc w:val="center"/>
                            <w:rPr>
                              <w:color w:val="FFFFFF" w:themeColor="background1"/>
                              <w:sz w:val="16"/>
                              <w:szCs w:val="16"/>
                            </w:rPr>
                          </w:pPr>
                          <w:r>
                            <w:rPr>
                              <w:color w:val="FFFFFF" w:themeColor="background1"/>
                              <w:sz w:val="16"/>
                              <w:szCs w:val="16"/>
                            </w:rPr>
                            <w:t>10.0</w:t>
                          </w:r>
                        </w:p>
                      </w:txbxContent>
                    </v:textbox>
                  </v:shape>
                  <v:shape id="Text Box 20" o:spid="_x0000_s1043" type="#_x0000_t202" style="position:absolute;left:11785;top:12293;width:6617;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14:paraId="46797037" w14:textId="77777777" w:rsidR="000B0F49" w:rsidRDefault="000B0F49" w:rsidP="000B0F49">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3BD2D096" w14:textId="77777777" w:rsidR="000B0F49" w:rsidRPr="00B01E37" w:rsidRDefault="000B0F49" w:rsidP="000B0F49">
                          <w:pPr>
                            <w:pStyle w:val="NoSpacing"/>
                            <w:rPr>
                              <w:color w:val="ED7D31" w:themeColor="accent2"/>
                              <w:sz w:val="16"/>
                              <w:szCs w:val="16"/>
                            </w:rPr>
                          </w:pPr>
                          <w:r>
                            <w:rPr>
                              <w:color w:val="ED7D31" w:themeColor="accent2"/>
                              <w:sz w:val="16"/>
                              <w:szCs w:val="16"/>
                            </w:rPr>
                            <w:t>2.5</w:t>
                          </w:r>
                        </w:p>
                      </w:txbxContent>
                    </v:textbox>
                  </v:shape>
                  <v:shape id="Text Box 21" o:spid="_x0000_s1044" type="#_x0000_t202" style="position:absolute;left:5181;top:16459;width:4331;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" filled="f" stroked="f" strokeweight=".5pt">
                    <v:textbox inset="0,0,0,0">
                      <w:txbxContent>
                        <w:p w14:paraId="01B5DFF8" w14:textId="77777777" w:rsidR="000B0F49" w:rsidRPr="00B01E37" w:rsidRDefault="000B0F49" w:rsidP="000B0F49">
                          <w:pPr>
                            <w:pStyle w:val="NoSpacing"/>
                            <w:rPr>
                              <w:color w:val="7030A0"/>
                              <w:sz w:val="16"/>
                              <w:szCs w:val="16"/>
                            </w:rPr>
                          </w:pPr>
                          <w:r>
                            <w:rPr>
                              <w:color w:val="7030A0"/>
                              <w:sz w:val="16"/>
                              <w:szCs w:val="16"/>
                            </w:rPr>
                            <w:t>India 1.8</w:t>
                          </w:r>
                        </w:p>
                      </w:txbxContent>
                    </v:textbox>
                  </v:shape>
                  <v:shape id="Text Box 22" o:spid="_x0000_s1045" type="#_x0000_t202" style="position:absolute;left:5181;top:9448;width:2902;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60915D51" w14:textId="77777777" w:rsidR="000B0F49" w:rsidRDefault="000B0F49" w:rsidP="000B0F49">
                          <w:pPr>
                            <w:pStyle w:val="NoSpacing"/>
                            <w:jc w:val="center"/>
                            <w:rPr>
                              <w:color w:val="FFFFFF" w:themeColor="background1"/>
                              <w:sz w:val="16"/>
                              <w:szCs w:val="16"/>
                            </w:rPr>
                          </w:pPr>
                          <w:r>
                            <w:rPr>
                              <w:color w:val="FFFFFF" w:themeColor="background1"/>
                              <w:sz w:val="16"/>
                              <w:szCs w:val="16"/>
                            </w:rPr>
                            <w:t>USA</w:t>
                          </w:r>
                        </w:p>
                        <w:p w14:paraId="43B5D57A" w14:textId="77777777" w:rsidR="000B0F49" w:rsidRPr="00B01E37" w:rsidRDefault="000B0F49" w:rsidP="000B0F49">
                          <w:pPr>
                            <w:pStyle w:val="NoSpacing"/>
                            <w:jc w:val="center"/>
                            <w:rPr>
                              <w:color w:val="FFFFFF" w:themeColor="background1"/>
                              <w:sz w:val="16"/>
                              <w:szCs w:val="16"/>
                            </w:rPr>
                          </w:pPr>
                          <w:r>
                            <w:rPr>
                              <w:color w:val="FFFFFF" w:themeColor="background1"/>
                              <w:sz w:val="16"/>
                              <w:szCs w:val="16"/>
                            </w:rPr>
                            <w:t>16.9</w:t>
                          </w:r>
                        </w:p>
                      </w:txbxContent>
                    </v:textbox>
                  </v:shape>
                </v:group>
                <w10:wrap anchorx="page"/>
              </v:group>
            </w:pict>
          </mc:Fallback>
        </mc:AlternateContent>
      </w:r>
      <w:r>
        <w:rPr>
          <w:noProof/>
          <w:lang w:bidi="ne-NP"/>
        </w:rPr>
        <w:drawing>
          <wp:anchor distT="0" distB="0" distL="114300" distR="114300" simplePos="0" relativeHeight="251740160" behindDoc="0" locked="0" layoutInCell="1" allowOverlap="1" wp14:anchorId="561AD253" wp14:editId="3AD3D62D">
            <wp:simplePos x="0" y="0"/>
            <wp:positionH relativeFrom="column">
              <wp:posOffset>2209800</wp:posOffset>
            </wp:positionH>
            <wp:positionV relativeFrom="paragraph">
              <wp:posOffset>2585085</wp:posOffset>
            </wp:positionV>
            <wp:extent cx="2769235" cy="2923540"/>
            <wp:effectExtent l="0" t="0" r="0" b="0"/>
            <wp:wrapNone/>
            <wp:docPr id="41" name="Chart 41">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Pr>
          <w:noProof/>
          <w:lang w:bidi="ne-NP"/>
        </w:rPr>
        <w:drawing>
          <wp:anchor distT="0" distB="0" distL="114300" distR="114300" simplePos="0" relativeHeight="251738112" behindDoc="0" locked="0" layoutInCell="1" allowOverlap="1" wp14:anchorId="065F9C12" wp14:editId="0305D5B6">
            <wp:simplePos x="0" y="0"/>
            <wp:positionH relativeFrom="margin">
              <wp:align>left</wp:align>
            </wp:positionH>
            <wp:positionV relativeFrom="paragraph">
              <wp:posOffset>2527935</wp:posOffset>
            </wp:positionV>
            <wp:extent cx="2276475" cy="3200400"/>
            <wp:effectExtent l="0" t="0" r="0" b="0"/>
            <wp:wrapNone/>
            <wp:docPr id="19" name="Chart 19">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04735B">
        <w:rPr>
          <w:noProof/>
          <w:lang w:bidi="ne-NP"/>
        </w:rPr>
        <mc:AlternateContent>
          <mc:Choice Requires="wps">
            <w:drawing>
              <wp:anchor distT="0" distB="0" distL="114300" distR="114300" simplePos="0" relativeHeight="251688448" behindDoc="0" locked="0" layoutInCell="1" allowOverlap="1" wp14:anchorId="23E711CD" wp14:editId="4C1579B1">
                <wp:simplePos x="0" y="0"/>
                <wp:positionH relativeFrom="column">
                  <wp:posOffset>4465983</wp:posOffset>
                </wp:positionH>
                <wp:positionV relativeFrom="paragraph">
                  <wp:posOffset>5756082</wp:posOffset>
                </wp:positionV>
                <wp:extent cx="2054225" cy="1192530"/>
                <wp:effectExtent l="0" t="0" r="3175" b="1270"/>
                <wp:wrapNone/>
                <wp:docPr id="87" name="Rectangle 87"/>
                <wp:cNvGraphicFramePr/>
                <a:graphic xmlns:a="http://schemas.openxmlformats.org/drawingml/2006/main">
                  <a:graphicData uri="http://schemas.microsoft.com/office/word/2010/wordprocessingShape">
                    <wps:wsp>
                      <wps:cNvSpPr/>
                      <wps:spPr>
                        <a:xfrm>
                          <a:off x="0" y="0"/>
                          <a:ext cx="2054225" cy="1192530"/>
                        </a:xfrm>
                        <a:prstGeom prst="rect">
                          <a:avLst/>
                        </a:prstGeom>
                        <a:solidFill>
                          <a:srgbClr val="E6E6E6"/>
                        </a:solidFill>
                        <a:ln w="12700" cap="flat" cmpd="sng" algn="ctr">
                          <a:noFill/>
                          <a:prstDash val="solid"/>
                          <a:miter lim="800000"/>
                        </a:ln>
                        <a:effectLst/>
                      </wps:spPr>
                      <wps:txbx>
                        <w:txbxContent>
                          <w:p w14:paraId="2957BDC5" w14:textId="77777777" w:rsidR="00CE2A86" w:rsidRPr="005E41BB" w:rsidRDefault="00CE2A86" w:rsidP="00CE2A86">
                            <w:pPr>
                              <w:spacing w:line="240" w:lineRule="auto"/>
                              <w:rPr>
                                <w:rFonts w:ascii="Garamond" w:hAnsi="Garamond"/>
                                <w:color w:val="000000" w:themeColor="text1"/>
                                <w:lang w:val="et-EE"/>
                              </w:rPr>
                            </w:pPr>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p w14:paraId="2CCE0BCF" w14:textId="77777777" w:rsidR="00057813" w:rsidRPr="009D6C2F" w:rsidRDefault="00057813" w:rsidP="00057813">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711CD" id="Rectangle 87" o:spid="_x0000_s1046" style="position:absolute;margin-left:351.65pt;margin-top:453.25pt;width:161.75pt;height:93.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" fillcolor="#e6e6e6" stroked="f" strokeweight="1pt">
                <v:textbox inset=",7.2pt">
                  <w:txbxContent>
                    <w:p w14:paraId="2957BDC5" w14:textId="77777777" w:rsidR="00CE2A86" w:rsidRPr="005E41BB" w:rsidRDefault="00CE2A86" w:rsidP="00CE2A86">
                      <w:pPr>
                        <w:spacing w:line="240" w:lineRule="auto"/>
                        <w:rPr>
                          <w:rFonts w:ascii="Garamond" w:hAnsi="Garamond"/>
                          <w:color w:val="000000" w:themeColor="text1"/>
                          <w:lang w:val="et-EE"/>
                        </w:rPr>
                      </w:pPr>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p w14:paraId="2CCE0BCF" w14:textId="77777777" w:rsidR="00057813" w:rsidRPr="009D6C2F" w:rsidRDefault="00057813" w:rsidP="00057813">
                      <w:pPr>
                        <w:jc w:val="center"/>
                        <w:rPr>
                          <w:color w:val="000000" w:themeColor="text1"/>
                        </w:rPr>
                      </w:pPr>
                    </w:p>
                  </w:txbxContent>
                </v:textbox>
              </v:rect>
            </w:pict>
          </mc:Fallback>
        </mc:AlternateContent>
      </w:r>
      <w:r w:rsidR="0004735B">
        <w:rPr>
          <w:noProof/>
          <w:lang w:bidi="ne-NP"/>
        </w:rPr>
        <mc:AlternateContent>
          <mc:Choice Requires="wps">
            <w:drawing>
              <wp:anchor distT="0" distB="0" distL="114300" distR="114300" simplePos="0" relativeHeight="251687424" behindDoc="0" locked="0" layoutInCell="1" allowOverlap="1" wp14:anchorId="26D5D45A" wp14:editId="380C1430">
                <wp:simplePos x="0" y="0"/>
                <wp:positionH relativeFrom="column">
                  <wp:posOffset>52622</wp:posOffset>
                </wp:positionH>
                <wp:positionV relativeFrom="paragraph">
                  <wp:posOffset>5753376</wp:posOffset>
                </wp:positionV>
                <wp:extent cx="4248150" cy="1192695"/>
                <wp:effectExtent l="0" t="0" r="6350" b="1270"/>
                <wp:wrapNone/>
                <wp:docPr id="86" name="Rectangle 86"/>
                <wp:cNvGraphicFramePr/>
                <a:graphic xmlns:a="http://schemas.openxmlformats.org/drawingml/2006/main">
                  <a:graphicData uri="http://schemas.microsoft.com/office/word/2010/wordprocessingShape">
                    <wps:wsp>
                      <wps:cNvSpPr/>
                      <wps:spPr>
                        <a:xfrm>
                          <a:off x="0" y="0"/>
                          <a:ext cx="4248150" cy="1192695"/>
                        </a:xfrm>
                        <a:prstGeom prst="rect">
                          <a:avLst/>
                        </a:prstGeom>
                        <a:solidFill>
                          <a:srgbClr val="E6E6E6"/>
                        </a:solidFill>
                        <a:ln w="12700" cap="flat" cmpd="sng" algn="ctr">
                          <a:noFill/>
                          <a:prstDash val="solid"/>
                          <a:miter lim="800000"/>
                        </a:ln>
                        <a:effectLst/>
                      </wps:spPr>
                      <wps:txbx>
                        <w:txbxContent>
                          <w:p w14:paraId="1BE017AA" w14:textId="77777777" w:rsidR="00CE2A86" w:rsidRPr="005E41BB" w:rsidRDefault="00CE2A86" w:rsidP="00CE2A86">
                            <w:pPr>
                              <w:spacing w:line="240" w:lineRule="auto"/>
                              <w:rPr>
                                <w:rFonts w:ascii="Garamond" w:hAnsi="Garamond"/>
                                <w:color w:val="000000" w:themeColor="text1"/>
                                <w:lang w:val="et-EE"/>
                              </w:rPr>
                            </w:pPr>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p w14:paraId="3861D24A" w14:textId="77777777" w:rsidR="00057813" w:rsidRPr="009D6C2F" w:rsidRDefault="00057813" w:rsidP="00057813">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5D45A" id="Rectangle 86" o:spid="_x0000_s1047" style="position:absolute;margin-left:4.15pt;margin-top:453pt;width:334.5pt;height:93.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" fillcolor="#e6e6e6" stroked="f" strokeweight="1pt">
                <v:textbox inset=",7.2pt">
                  <w:txbxContent>
                    <w:p w14:paraId="1BE017AA" w14:textId="77777777" w:rsidR="00CE2A86" w:rsidRPr="005E41BB" w:rsidRDefault="00CE2A86" w:rsidP="00CE2A86">
                      <w:pPr>
                        <w:spacing w:line="240" w:lineRule="auto"/>
                        <w:rPr>
                          <w:rFonts w:ascii="Garamond" w:hAnsi="Garamond"/>
                          <w:color w:val="000000" w:themeColor="text1"/>
                          <w:lang w:val="et-EE"/>
                        </w:rPr>
                      </w:pPr>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p w14:paraId="3861D24A" w14:textId="77777777" w:rsidR="00057813" w:rsidRPr="009D6C2F" w:rsidRDefault="00057813" w:rsidP="00057813">
                      <w:pPr>
                        <w:jc w:val="center"/>
                        <w:rPr>
                          <w:color w:val="000000" w:themeColor="text1"/>
                        </w:rPr>
                      </w:pPr>
                    </w:p>
                  </w:txbxContent>
                </v:textbox>
              </v:rect>
            </w:pict>
          </mc:Fallback>
        </mc:AlternateContent>
      </w:r>
      <w:r w:rsidR="0004735B">
        <w:rPr>
          <w:noProof/>
          <w:lang w:bidi="ne-NP"/>
        </w:rPr>
        <mc:AlternateContent>
          <mc:Choice Requires="wps">
            <w:drawing>
              <wp:anchor distT="0" distB="0" distL="114300" distR="114300" simplePos="0" relativeHeight="251689472" behindDoc="0" locked="0" layoutInCell="1" allowOverlap="1" wp14:anchorId="1D7A8FFA" wp14:editId="484DF108">
                <wp:simplePos x="0" y="0"/>
                <wp:positionH relativeFrom="margin">
                  <wp:posOffset>39757</wp:posOffset>
                </wp:positionH>
                <wp:positionV relativeFrom="paragraph">
                  <wp:posOffset>7237730</wp:posOffset>
                </wp:positionV>
                <wp:extent cx="6832600" cy="265044"/>
                <wp:effectExtent l="0" t="0" r="0" b="0"/>
                <wp:wrapNone/>
                <wp:docPr id="88" name="Text Box 88"/>
                <wp:cNvGraphicFramePr/>
                <a:graphic xmlns:a="http://schemas.openxmlformats.org/drawingml/2006/main">
                  <a:graphicData uri="http://schemas.microsoft.com/office/word/2010/wordprocessingShape">
                    <wps:wsp>
                      <wps:cNvSpPr txBox="1"/>
                      <wps:spPr>
                        <a:xfrm>
                          <a:off x="0" y="0"/>
                          <a:ext cx="6832600" cy="265044"/>
                        </a:xfrm>
                        <a:prstGeom prst="rect">
                          <a:avLst/>
                        </a:prstGeom>
                        <a:noFill/>
                        <a:ln>
                          <a:noFill/>
                        </a:ln>
                        <a:effectLst/>
                      </wps:spPr>
                      <wps:txbx>
                        <w:txbxContent>
                          <w:p w14:paraId="5F931716" w14:textId="77777777" w:rsidR="00CE2A86" w:rsidRPr="0049559E" w:rsidRDefault="00CE2A86" w:rsidP="00CE2A86">
                            <w:pPr>
                              <w:rPr>
                                <w:rFonts w:ascii="Century Gothic" w:hAnsi="Century Gothic"/>
                                <w:i/>
                                <w:sz w:val="20"/>
                                <w:szCs w:val="20"/>
                              </w:rPr>
                            </w:pPr>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p w14:paraId="77A7D6B1" w14:textId="2A8586DA" w:rsidR="00057813" w:rsidRPr="0049559E" w:rsidRDefault="00057813" w:rsidP="00057813">
                            <w:pPr>
                              <w:rPr>
                                <w:rFonts w:ascii="Century Gothic" w:hAnsi="Century Gothic"/>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7A8FFA" id="Text Box 88" o:spid="_x0000_s1048" type="#_x0000_t202" style="position:absolute;margin-left:3.15pt;margin-top:569.9pt;width:538pt;height:20.85pt;z-index:2516894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" filled="f" stroked="f">
                <v:textbox>
                  <w:txbxContent>
                    <w:p w14:paraId="5F931716" w14:textId="77777777" w:rsidR="00CE2A86" w:rsidRPr="0049559E" w:rsidRDefault="00CE2A86" w:rsidP="00CE2A86">
                      <w:pPr>
                        <w:rPr>
                          <w:rFonts w:ascii="Century Gothic" w:hAnsi="Century Gothic"/>
                          <w:i/>
                          <w:sz w:val="20"/>
                          <w:szCs w:val="20"/>
                        </w:rPr>
                      </w:pPr>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p w14:paraId="77A7D6B1" w14:textId="2A8586DA" w:rsidR="00057813" w:rsidRPr="0049559E" w:rsidRDefault="00057813" w:rsidP="00057813">
                      <w:pPr>
                        <w:rPr>
                          <w:rFonts w:ascii="Century Gothic" w:hAnsi="Century Gothic"/>
                          <w:i/>
                          <w:sz w:val="20"/>
                          <w:szCs w:val="20"/>
                        </w:rPr>
                      </w:pPr>
                    </w:p>
                  </w:txbxContent>
                </v:textbox>
                <w10:wrap anchorx="margin"/>
              </v:shape>
            </w:pict>
          </mc:Fallback>
        </mc:AlternateContent>
      </w:r>
      <w:r w:rsidR="00B43D10">
        <w:rPr>
          <w:noProof/>
          <w:lang w:bidi="ne-NP"/>
        </w:rPr>
        <mc:AlternateContent>
          <mc:Choice Requires="wps">
            <w:drawing>
              <wp:anchor distT="0" distB="0" distL="114300" distR="114300" simplePos="0" relativeHeight="251680256" behindDoc="0" locked="0" layoutInCell="1" allowOverlap="1" wp14:anchorId="51E4402E" wp14:editId="10267A05">
                <wp:simplePos x="0" y="0"/>
                <wp:positionH relativeFrom="column">
                  <wp:posOffset>5732780</wp:posOffset>
                </wp:positionH>
                <wp:positionV relativeFrom="paragraph">
                  <wp:posOffset>4987925</wp:posOffset>
                </wp:positionV>
                <wp:extent cx="290195" cy="271145"/>
                <wp:effectExtent l="0" t="0" r="14605" b="14605"/>
                <wp:wrapNone/>
                <wp:docPr id="63" name="Text Box 63"/>
                <wp:cNvGraphicFramePr/>
                <a:graphic xmlns:a="http://schemas.openxmlformats.org/drawingml/2006/main">
                  <a:graphicData uri="http://schemas.microsoft.com/office/word/2010/wordprocessingShape">
                    <wps:wsp>
                      <wps:cNvSpPr txBox="1"/>
                      <wps:spPr>
                        <a:xfrm>
                          <a:off x="0" y="0"/>
                          <a:ext cx="290195"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3F1CD0" w14:textId="77777777" w:rsidR="000025D6" w:rsidRDefault="000025D6" w:rsidP="000025D6">
                            <w:pPr>
                              <w:pStyle w:val="NoSpacing"/>
                              <w:jc w:val="center"/>
                              <w:rPr>
                                <w:color w:val="FFFFFF" w:themeColor="background1"/>
                                <w:sz w:val="16"/>
                                <w:szCs w:val="16"/>
                              </w:rPr>
                            </w:pPr>
                            <w:r>
                              <w:rPr>
                                <w:color w:val="FFFFFF" w:themeColor="background1"/>
                                <w:sz w:val="16"/>
                                <w:szCs w:val="16"/>
                              </w:rPr>
                              <w:t>US</w:t>
                            </w:r>
                          </w:p>
                          <w:p w14:paraId="1A4110A9" w14:textId="77777777" w:rsidR="000025D6" w:rsidRPr="00B01E37" w:rsidRDefault="000025D6" w:rsidP="000025D6">
                            <w:pPr>
                              <w:pStyle w:val="NoSpacing"/>
                              <w:jc w:val="center"/>
                              <w:rPr>
                                <w:color w:val="FFFFFF" w:themeColor="background1"/>
                                <w:sz w:val="16"/>
                                <w:szCs w:val="16"/>
                              </w:rPr>
                            </w:pPr>
                            <w:r>
                              <w:rPr>
                                <w:color w:val="FFFFFF" w:themeColor="background1"/>
                                <w:sz w:val="16"/>
                                <w:szCs w:val="16"/>
                              </w:rPr>
                              <w:t>1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4402E" id="Text Box 63" o:spid="_x0000_s1049" type="#_x0000_t202" style="position:absolute;margin-left:451.4pt;margin-top:392.75pt;width:22.85pt;height:21.3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" filled="f" stroked="f" strokeweight=".5pt">
                <v:textbox inset="0,0,0,0">
                  <w:txbxContent>
                    <w:p w14:paraId="123F1CD0" w14:textId="77777777" w:rsidR="000025D6" w:rsidRDefault="000025D6" w:rsidP="000025D6">
                      <w:pPr>
                        <w:pStyle w:val="NoSpacing"/>
                        <w:jc w:val="center"/>
                        <w:rPr>
                          <w:color w:val="FFFFFF" w:themeColor="background1"/>
                          <w:sz w:val="16"/>
                          <w:szCs w:val="16"/>
                        </w:rPr>
                      </w:pPr>
                      <w:r>
                        <w:rPr>
                          <w:color w:val="FFFFFF" w:themeColor="background1"/>
                          <w:sz w:val="16"/>
                          <w:szCs w:val="16"/>
                        </w:rPr>
                        <w:t>US</w:t>
                      </w:r>
                    </w:p>
                    <w:p w14:paraId="1A4110A9" w14:textId="77777777" w:rsidR="000025D6" w:rsidRPr="00B01E37" w:rsidRDefault="000025D6" w:rsidP="000025D6">
                      <w:pPr>
                        <w:pStyle w:val="NoSpacing"/>
                        <w:jc w:val="center"/>
                        <w:rPr>
                          <w:color w:val="FFFFFF" w:themeColor="background1"/>
                          <w:sz w:val="16"/>
                          <w:szCs w:val="16"/>
                        </w:rPr>
                      </w:pPr>
                      <w:r>
                        <w:rPr>
                          <w:color w:val="FFFFFF" w:themeColor="background1"/>
                          <w:sz w:val="16"/>
                          <w:szCs w:val="16"/>
                        </w:rPr>
                        <w:t>17</w:t>
                      </w:r>
                    </w:p>
                  </w:txbxContent>
                </v:textbox>
              </v:shape>
            </w:pict>
          </mc:Fallback>
        </mc:AlternateContent>
      </w:r>
      <w:r w:rsidR="00B43D10">
        <w:rPr>
          <w:noProof/>
          <w:lang w:bidi="ne-NP"/>
        </w:rPr>
        <mc:AlternateContent>
          <mc:Choice Requires="wps">
            <w:drawing>
              <wp:anchor distT="0" distB="0" distL="114300" distR="114300" simplePos="0" relativeHeight="251678208" behindDoc="0" locked="0" layoutInCell="1" allowOverlap="1" wp14:anchorId="090C04C5" wp14:editId="1C7F2444">
                <wp:simplePos x="0" y="0"/>
                <wp:positionH relativeFrom="column">
                  <wp:posOffset>6254115</wp:posOffset>
                </wp:positionH>
                <wp:positionV relativeFrom="paragraph">
                  <wp:posOffset>4517390</wp:posOffset>
                </wp:positionV>
                <wp:extent cx="609600" cy="404495"/>
                <wp:effectExtent l="0" t="0" r="0" b="14605"/>
                <wp:wrapNone/>
                <wp:docPr id="61" name="Text Box 61"/>
                <wp:cNvGraphicFramePr/>
                <a:graphic xmlns:a="http://schemas.openxmlformats.org/drawingml/2006/main">
                  <a:graphicData uri="http://schemas.microsoft.com/office/word/2010/wordprocessingShape">
                    <wps:wsp>
                      <wps:cNvSpPr txBox="1"/>
                      <wps:spPr>
                        <a:xfrm>
                          <a:off x="0" y="0"/>
                          <a:ext cx="609600" cy="404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D3354" w14:textId="77777777" w:rsidR="000025D6" w:rsidRDefault="000025D6" w:rsidP="000025D6">
                            <w:pPr>
                              <w:pStyle w:val="NoSpacing"/>
                              <w:jc w:val="center"/>
                              <w:rPr>
                                <w:color w:val="FFFFFF" w:themeColor="background1"/>
                                <w:sz w:val="16"/>
                                <w:szCs w:val="16"/>
                              </w:rPr>
                            </w:pPr>
                            <w:r>
                              <w:rPr>
                                <w:color w:val="FFFFFF" w:themeColor="background1"/>
                                <w:sz w:val="16"/>
                                <w:szCs w:val="16"/>
                              </w:rPr>
                              <w:t>Other</w:t>
                            </w:r>
                          </w:p>
                          <w:p w14:paraId="5CC701D8" w14:textId="77777777" w:rsidR="000025D6" w:rsidRDefault="000025D6" w:rsidP="000025D6">
                            <w:pPr>
                              <w:pStyle w:val="NoSpacing"/>
                              <w:jc w:val="center"/>
                              <w:rPr>
                                <w:color w:val="FFFFFF" w:themeColor="background1"/>
                                <w:sz w:val="16"/>
                                <w:szCs w:val="16"/>
                              </w:rPr>
                            </w:pPr>
                            <w:r>
                              <w:rPr>
                                <w:color w:val="FFFFFF" w:themeColor="background1"/>
                                <w:sz w:val="16"/>
                                <w:szCs w:val="16"/>
                              </w:rPr>
                              <w:t>Developed</w:t>
                            </w:r>
                          </w:p>
                          <w:p w14:paraId="599E9DA0" w14:textId="77777777" w:rsidR="000025D6" w:rsidRPr="00B01E37" w:rsidRDefault="000025D6" w:rsidP="000025D6">
                            <w:pPr>
                              <w:pStyle w:val="NoSpacing"/>
                              <w:jc w:val="center"/>
                              <w:rPr>
                                <w:color w:val="FFFFFF" w:themeColor="background1"/>
                                <w:sz w:val="16"/>
                                <w:szCs w:val="16"/>
                              </w:rPr>
                            </w:pPr>
                            <w:r>
                              <w:rPr>
                                <w:color w:val="FFFFFF" w:themeColor="background1"/>
                                <w:sz w:val="16"/>
                                <w:szCs w:val="16"/>
                              </w:rPr>
                              <w:t>10.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C04C5" id="Text Box 61" o:spid="_x0000_s1050" type="#_x0000_t202" style="position:absolute;margin-left:492.45pt;margin-top:355.7pt;width:48pt;height:31.8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" filled="f" stroked="f" strokeweight=".5pt">
                <v:textbox inset="0,0,0,0">
                  <w:txbxContent>
                    <w:p w14:paraId="4F9D3354" w14:textId="77777777" w:rsidR="000025D6" w:rsidRDefault="000025D6" w:rsidP="000025D6">
                      <w:pPr>
                        <w:pStyle w:val="NoSpacing"/>
                        <w:jc w:val="center"/>
                        <w:rPr>
                          <w:color w:val="FFFFFF" w:themeColor="background1"/>
                          <w:sz w:val="16"/>
                          <w:szCs w:val="16"/>
                        </w:rPr>
                      </w:pPr>
                      <w:r>
                        <w:rPr>
                          <w:color w:val="FFFFFF" w:themeColor="background1"/>
                          <w:sz w:val="16"/>
                          <w:szCs w:val="16"/>
                        </w:rPr>
                        <w:t>Other</w:t>
                      </w:r>
                    </w:p>
                    <w:p w14:paraId="5CC701D8" w14:textId="77777777" w:rsidR="000025D6" w:rsidRDefault="000025D6" w:rsidP="000025D6">
                      <w:pPr>
                        <w:pStyle w:val="NoSpacing"/>
                        <w:jc w:val="center"/>
                        <w:rPr>
                          <w:color w:val="FFFFFF" w:themeColor="background1"/>
                          <w:sz w:val="16"/>
                          <w:szCs w:val="16"/>
                        </w:rPr>
                      </w:pPr>
                      <w:r>
                        <w:rPr>
                          <w:color w:val="FFFFFF" w:themeColor="background1"/>
                          <w:sz w:val="16"/>
                          <w:szCs w:val="16"/>
                        </w:rPr>
                        <w:t>Developed</w:t>
                      </w:r>
                    </w:p>
                    <w:p w14:paraId="599E9DA0" w14:textId="77777777" w:rsidR="000025D6" w:rsidRPr="00B01E37" w:rsidRDefault="000025D6" w:rsidP="000025D6">
                      <w:pPr>
                        <w:pStyle w:val="NoSpacing"/>
                        <w:jc w:val="center"/>
                        <w:rPr>
                          <w:color w:val="FFFFFF" w:themeColor="background1"/>
                          <w:sz w:val="16"/>
                          <w:szCs w:val="16"/>
                        </w:rPr>
                      </w:pPr>
                      <w:r>
                        <w:rPr>
                          <w:color w:val="FFFFFF" w:themeColor="background1"/>
                          <w:sz w:val="16"/>
                          <w:szCs w:val="16"/>
                        </w:rPr>
                        <w:t>10.5</w:t>
                      </w:r>
                    </w:p>
                  </w:txbxContent>
                </v:textbox>
              </v:shape>
            </w:pict>
          </mc:Fallback>
        </mc:AlternateContent>
      </w:r>
      <w:r w:rsidR="00B43D10">
        <w:rPr>
          <w:noProof/>
          <w:lang w:bidi="ne-NP"/>
        </w:rPr>
        <mc:AlternateContent>
          <mc:Choice Requires="wps">
            <w:drawing>
              <wp:anchor distT="0" distB="0" distL="114300" distR="114300" simplePos="0" relativeHeight="251675136" behindDoc="0" locked="0" layoutInCell="1" allowOverlap="1" wp14:anchorId="07FF1EE7" wp14:editId="549F0EF5">
                <wp:simplePos x="0" y="0"/>
                <wp:positionH relativeFrom="column">
                  <wp:posOffset>5927725</wp:posOffset>
                </wp:positionH>
                <wp:positionV relativeFrom="paragraph">
                  <wp:posOffset>4264025</wp:posOffset>
                </wp:positionV>
                <wp:extent cx="290195" cy="271145"/>
                <wp:effectExtent l="0" t="0" r="14605" b="14605"/>
                <wp:wrapNone/>
                <wp:docPr id="60" name="Text Box 60"/>
                <wp:cNvGraphicFramePr/>
                <a:graphic xmlns:a="http://schemas.openxmlformats.org/drawingml/2006/main">
                  <a:graphicData uri="http://schemas.microsoft.com/office/word/2010/wordprocessingShape">
                    <wps:wsp>
                      <wps:cNvSpPr txBox="1"/>
                      <wps:spPr>
                        <a:xfrm>
                          <a:off x="0" y="0"/>
                          <a:ext cx="290195"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E433A9" w14:textId="77777777" w:rsidR="000025D6" w:rsidRDefault="000025D6" w:rsidP="000025D6">
                            <w:pPr>
                              <w:pStyle w:val="NoSpacing"/>
                              <w:jc w:val="center"/>
                              <w:rPr>
                                <w:color w:val="FFFFFF" w:themeColor="background1"/>
                                <w:sz w:val="16"/>
                                <w:szCs w:val="16"/>
                              </w:rPr>
                            </w:pPr>
                            <w:r>
                              <w:rPr>
                                <w:color w:val="FFFFFF" w:themeColor="background1"/>
                                <w:sz w:val="16"/>
                                <w:szCs w:val="16"/>
                              </w:rPr>
                              <w:t>China</w:t>
                            </w:r>
                          </w:p>
                          <w:p w14:paraId="5D9EAA8F" w14:textId="77777777" w:rsidR="000025D6" w:rsidRPr="00B01E37" w:rsidRDefault="000025D6" w:rsidP="000025D6">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F1EE7" id="Text Box 60" o:spid="_x0000_s1051" type="#_x0000_t202" style="position:absolute;margin-left:466.75pt;margin-top:335.75pt;width:22.85pt;height:21.3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" filled="f" stroked="f" strokeweight=".5pt">
                <v:textbox inset="0,0,0,0">
                  <w:txbxContent>
                    <w:p w14:paraId="50E433A9" w14:textId="77777777" w:rsidR="000025D6" w:rsidRDefault="000025D6" w:rsidP="000025D6">
                      <w:pPr>
                        <w:pStyle w:val="NoSpacing"/>
                        <w:jc w:val="center"/>
                        <w:rPr>
                          <w:color w:val="FFFFFF" w:themeColor="background1"/>
                          <w:sz w:val="16"/>
                          <w:szCs w:val="16"/>
                        </w:rPr>
                      </w:pPr>
                      <w:r>
                        <w:rPr>
                          <w:color w:val="FFFFFF" w:themeColor="background1"/>
                          <w:sz w:val="16"/>
                          <w:szCs w:val="16"/>
                        </w:rPr>
                        <w:t>China</w:t>
                      </w:r>
                    </w:p>
                    <w:p w14:paraId="5D9EAA8F" w14:textId="77777777" w:rsidR="000025D6" w:rsidRPr="00B01E37" w:rsidRDefault="000025D6" w:rsidP="000025D6">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sidR="00B43D10">
        <w:rPr>
          <w:noProof/>
          <w:lang w:bidi="ne-NP"/>
        </w:rPr>
        <mc:AlternateContent>
          <mc:Choice Requires="wps">
            <w:drawing>
              <wp:anchor distT="0" distB="0" distL="114300" distR="114300" simplePos="0" relativeHeight="251672064" behindDoc="0" locked="0" layoutInCell="1" allowOverlap="1" wp14:anchorId="1CA1EA91" wp14:editId="750DA711">
                <wp:simplePos x="0" y="0"/>
                <wp:positionH relativeFrom="column">
                  <wp:posOffset>5298440</wp:posOffset>
                </wp:positionH>
                <wp:positionV relativeFrom="paragraph">
                  <wp:posOffset>4321810</wp:posOffset>
                </wp:positionV>
                <wp:extent cx="290195" cy="271145"/>
                <wp:effectExtent l="0" t="0" r="14605" b="14605"/>
                <wp:wrapNone/>
                <wp:docPr id="62" name="Text Box 62"/>
                <wp:cNvGraphicFramePr/>
                <a:graphic xmlns:a="http://schemas.openxmlformats.org/drawingml/2006/main">
                  <a:graphicData uri="http://schemas.microsoft.com/office/word/2010/wordprocessingShape">
                    <wps:wsp>
                      <wps:cNvSpPr txBox="1"/>
                      <wps:spPr>
                        <a:xfrm>
                          <a:off x="0" y="0"/>
                          <a:ext cx="290195" cy="2711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2AAC63" w14:textId="77777777" w:rsidR="000025D6" w:rsidRDefault="000025D6" w:rsidP="000025D6">
                            <w:pPr>
                              <w:pStyle w:val="NoSpacing"/>
                              <w:jc w:val="center"/>
                              <w:rPr>
                                <w:color w:val="FFFFFF" w:themeColor="background1"/>
                                <w:sz w:val="16"/>
                                <w:szCs w:val="16"/>
                              </w:rPr>
                            </w:pPr>
                            <w:r w:rsidRPr="00B01E37">
                              <w:rPr>
                                <w:color w:val="FFFFFF" w:themeColor="background1"/>
                                <w:sz w:val="16"/>
                                <w:szCs w:val="16"/>
                              </w:rPr>
                              <w:t>EU</w:t>
                            </w:r>
                          </w:p>
                          <w:p w14:paraId="56242030" w14:textId="77777777" w:rsidR="000025D6" w:rsidRPr="00B01E37" w:rsidRDefault="000025D6" w:rsidP="000025D6">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1EA91" id="Text Box 62" o:spid="_x0000_s1052" type="#_x0000_t202" style="position:absolute;margin-left:417.2pt;margin-top:340.3pt;width:22.85pt;height:21.3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" filled="f" stroked="f" strokeweight=".5pt">
                <v:textbox inset="0,0,0,0">
                  <w:txbxContent>
                    <w:p w14:paraId="4E2AAC63" w14:textId="77777777" w:rsidR="000025D6" w:rsidRDefault="000025D6" w:rsidP="000025D6">
                      <w:pPr>
                        <w:pStyle w:val="NoSpacing"/>
                        <w:jc w:val="center"/>
                        <w:rPr>
                          <w:color w:val="FFFFFF" w:themeColor="background1"/>
                          <w:sz w:val="16"/>
                          <w:szCs w:val="16"/>
                        </w:rPr>
                      </w:pPr>
                      <w:r w:rsidRPr="00B01E37">
                        <w:rPr>
                          <w:color w:val="FFFFFF" w:themeColor="background1"/>
                          <w:sz w:val="16"/>
                          <w:szCs w:val="16"/>
                        </w:rPr>
                        <w:t>EU</w:t>
                      </w:r>
                    </w:p>
                    <w:p w14:paraId="56242030" w14:textId="77777777" w:rsidR="000025D6" w:rsidRPr="00B01E37" w:rsidRDefault="000025D6" w:rsidP="000025D6">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sidR="00DA73AA">
        <w:rPr>
          <w:rFonts w:ascii="Garamond" w:hAnsi="Garamond"/>
          <w:noProof/>
          <w:sz w:val="21"/>
          <w:szCs w:val="21"/>
        </w:rPr>
        <w:softHyphen/>
      </w:r>
      <w:r w:rsidR="001D10C1">
        <w:softHyphen/>
      </w:r>
      <w:r w:rsidR="00303615">
        <w:softHyphen/>
      </w:r>
      <w:r w:rsidR="00C444DB" w:rsidRPr="00C444DB">
        <w:t xml:space="preserve"> </w:t>
      </w:r>
    </w:p>
    <w:sectPr w:rsidR="00AE70F9" w:rsidSect="0011615C">
      <w:footerReference w:type="default" r:id="rId15"/>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9B96D" w14:textId="77777777" w:rsidR="00CE174E" w:rsidRDefault="00CE174E" w:rsidP="00B9031C">
      <w:pPr>
        <w:spacing w:after="0" w:line="240" w:lineRule="auto"/>
      </w:pPr>
      <w:r>
        <w:separator/>
      </w:r>
    </w:p>
  </w:endnote>
  <w:endnote w:type="continuationSeparator" w:id="0">
    <w:p w14:paraId="62712C8C" w14:textId="77777777" w:rsidR="00CE174E" w:rsidRDefault="00CE174E"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altName w:val="Calibri"/>
    <w:panose1 w:val="020B0502040204020203"/>
    <w:charset w:val="BA"/>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E33D1" w14:textId="59FB9E10" w:rsidR="0011615C" w:rsidRPr="0011615C" w:rsidRDefault="0011615C" w:rsidP="0011615C">
    <w:pPr>
      <w:pStyle w:val="Footer"/>
      <w:ind w:firstLine="180"/>
      <w:rPr>
        <w:rFonts w:ascii="Century Gothic" w:hAnsi="Century Gothic"/>
        <w:sz w:val="16"/>
        <w:szCs w:val="16"/>
      </w:rPr>
    </w:pPr>
    <w:r w:rsidRPr="0011615C">
      <w:rPr>
        <w:rFonts w:ascii="Century Gothic" w:hAnsi="Century Gothic"/>
        <w:sz w:val="16"/>
        <w:szCs w:val="16"/>
      </w:rPr>
      <w:t>*GDP in 2011 US$ 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5947A" w14:textId="77777777" w:rsidR="00CE174E" w:rsidRDefault="00CE174E" w:rsidP="00B9031C">
      <w:pPr>
        <w:spacing w:after="0" w:line="240" w:lineRule="auto"/>
      </w:pPr>
      <w:r>
        <w:separator/>
      </w:r>
    </w:p>
  </w:footnote>
  <w:footnote w:type="continuationSeparator" w:id="0">
    <w:p w14:paraId="023BC8E9" w14:textId="77777777" w:rsidR="00CE174E" w:rsidRDefault="00CE174E" w:rsidP="00B90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63A9E"/>
    <w:multiLevelType w:val="hybridMultilevel"/>
    <w:tmpl w:val="B8BC9502"/>
    <w:lvl w:ilvl="0" w:tplc="D71CC5AC">
      <w:start w:val="1"/>
      <w:numFmt w:val="decimal"/>
      <w:lvlText w:val="%1."/>
      <w:lvlJc w:val="left"/>
      <w:pPr>
        <w:ind w:left="720" w:hanging="360"/>
      </w:pPr>
      <w:rPr>
        <w:rFonts w:ascii="Century Gothic" w:hAnsi="Century Gothic"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DOwNDSxMAIS5ko6SsGpxcWZ+XkgBca1AKiPo6MsAAAA"/>
  </w:docVars>
  <w:rsids>
    <w:rsidRoot w:val="007A6A2C"/>
    <w:rsid w:val="000025D6"/>
    <w:rsid w:val="000026BA"/>
    <w:rsid w:val="0001568E"/>
    <w:rsid w:val="00026A31"/>
    <w:rsid w:val="000402EA"/>
    <w:rsid w:val="00040DBA"/>
    <w:rsid w:val="0004735B"/>
    <w:rsid w:val="00057813"/>
    <w:rsid w:val="00062E93"/>
    <w:rsid w:val="000B0F49"/>
    <w:rsid w:val="0011615C"/>
    <w:rsid w:val="001319C1"/>
    <w:rsid w:val="00135B46"/>
    <w:rsid w:val="00137AF0"/>
    <w:rsid w:val="00156629"/>
    <w:rsid w:val="00184957"/>
    <w:rsid w:val="001A55E5"/>
    <w:rsid w:val="001B6F6F"/>
    <w:rsid w:val="001D10C1"/>
    <w:rsid w:val="00225548"/>
    <w:rsid w:val="00254B58"/>
    <w:rsid w:val="002571BE"/>
    <w:rsid w:val="00260C79"/>
    <w:rsid w:val="002B1157"/>
    <w:rsid w:val="002B32B5"/>
    <w:rsid w:val="002B6578"/>
    <w:rsid w:val="002B6CF7"/>
    <w:rsid w:val="00303615"/>
    <w:rsid w:val="00305490"/>
    <w:rsid w:val="003056EC"/>
    <w:rsid w:val="0031057C"/>
    <w:rsid w:val="003126F7"/>
    <w:rsid w:val="00331F66"/>
    <w:rsid w:val="00360AB5"/>
    <w:rsid w:val="003C7771"/>
    <w:rsid w:val="00405501"/>
    <w:rsid w:val="00413B64"/>
    <w:rsid w:val="00442070"/>
    <w:rsid w:val="00480E57"/>
    <w:rsid w:val="00482297"/>
    <w:rsid w:val="00495DEA"/>
    <w:rsid w:val="004B3C00"/>
    <w:rsid w:val="004E0B18"/>
    <w:rsid w:val="00503BE0"/>
    <w:rsid w:val="0052061B"/>
    <w:rsid w:val="00557745"/>
    <w:rsid w:val="0059793A"/>
    <w:rsid w:val="005A45C1"/>
    <w:rsid w:val="005E2836"/>
    <w:rsid w:val="005E6DCD"/>
    <w:rsid w:val="0063473C"/>
    <w:rsid w:val="006601D0"/>
    <w:rsid w:val="006E6A35"/>
    <w:rsid w:val="00721DEF"/>
    <w:rsid w:val="007263A6"/>
    <w:rsid w:val="00733D00"/>
    <w:rsid w:val="00743547"/>
    <w:rsid w:val="007822A1"/>
    <w:rsid w:val="007A6A2C"/>
    <w:rsid w:val="007B09F6"/>
    <w:rsid w:val="007B78DD"/>
    <w:rsid w:val="007D638C"/>
    <w:rsid w:val="00815AD7"/>
    <w:rsid w:val="00820469"/>
    <w:rsid w:val="008303F6"/>
    <w:rsid w:val="0083625B"/>
    <w:rsid w:val="008542CF"/>
    <w:rsid w:val="00854747"/>
    <w:rsid w:val="008642D7"/>
    <w:rsid w:val="008726DC"/>
    <w:rsid w:val="0088789C"/>
    <w:rsid w:val="008B6DFA"/>
    <w:rsid w:val="008D35A0"/>
    <w:rsid w:val="00910397"/>
    <w:rsid w:val="00951623"/>
    <w:rsid w:val="00992C07"/>
    <w:rsid w:val="009D6C2F"/>
    <w:rsid w:val="00A0629C"/>
    <w:rsid w:val="00A46B5F"/>
    <w:rsid w:val="00A74176"/>
    <w:rsid w:val="00AA401F"/>
    <w:rsid w:val="00AE70F9"/>
    <w:rsid w:val="00B00A5E"/>
    <w:rsid w:val="00B2620F"/>
    <w:rsid w:val="00B32942"/>
    <w:rsid w:val="00B43D10"/>
    <w:rsid w:val="00B473FB"/>
    <w:rsid w:val="00B9031C"/>
    <w:rsid w:val="00B966E7"/>
    <w:rsid w:val="00BC19E5"/>
    <w:rsid w:val="00BC2C4E"/>
    <w:rsid w:val="00BD4986"/>
    <w:rsid w:val="00C444DB"/>
    <w:rsid w:val="00C511BC"/>
    <w:rsid w:val="00C77853"/>
    <w:rsid w:val="00C82D28"/>
    <w:rsid w:val="00CE174E"/>
    <w:rsid w:val="00CE2A86"/>
    <w:rsid w:val="00D17643"/>
    <w:rsid w:val="00D22043"/>
    <w:rsid w:val="00D51A32"/>
    <w:rsid w:val="00DA73AA"/>
    <w:rsid w:val="00DC1F8E"/>
    <w:rsid w:val="00E15D66"/>
    <w:rsid w:val="00EC15EA"/>
    <w:rsid w:val="00ED0E34"/>
    <w:rsid w:val="00EE0096"/>
    <w:rsid w:val="00EE5F85"/>
    <w:rsid w:val="00EF76B3"/>
    <w:rsid w:val="00F44466"/>
    <w:rsid w:val="00F6378E"/>
    <w:rsid w:val="00F6663F"/>
    <w:rsid w:val="00F710D1"/>
    <w:rsid w:val="00F97FEA"/>
    <w:rsid w:val="00FC372A"/>
    <w:rsid w:val="00FE03A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F8F9DE"/>
  <w15:docId w15:val="{6E922B54-AD1F-44C4-BEA2-715C0AD98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2B1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Users\yasmeen\Downloads\RS%20CO2%20FF%20Emissions%20and%20Population%20and%20GDP%20Data%200613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r5\Desktop\Climate%20Interactive\WC%20briefing%20sheets\RS%20CO2%20FF%20Emissions%20and%20Population%20and%20GDP%20Data%20061319.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r5\Desktop\Climate%20Interactive\WC%20briefing%20sheets\RS%20CO2%20FF%20Emissions%20and%20Population%20and%20GDP%20Data%20061319.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r>
              <a:rPr lang="et-EE" sz="1400">
                <a:latin typeface="Century Gothic" panose="020B0502020202020204" pitchFamily="34" charset="0"/>
              </a:rPr>
              <a:t>Ajaloolised fossiilkütustest tulenevad CO2 emissioonid</a:t>
            </a:r>
            <a:endParaRPr lang="en-US" sz="1400">
              <a:latin typeface="Century Gothic" panose="020B0502020202020204" pitchFamily="34" charset="0"/>
            </a:endParaRPr>
          </a:p>
        </c:rich>
      </c:tx>
      <c:layout>
        <c:manualLayout>
          <c:xMode val="edge"/>
          <c:yMode val="edge"/>
          <c:x val="0.13246631183816113"/>
          <c:y val="0"/>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493683567884039E-2"/>
          <c:y val="0.12558161258682918"/>
          <c:w val="0.82761700640223712"/>
          <c:h val="0.7018874122128429"/>
        </c:manualLayout>
      </c:layout>
      <c:lineChart>
        <c:grouping val="standard"/>
        <c:varyColors val="0"/>
        <c:ser>
          <c:idx val="0"/>
          <c:order val="0"/>
          <c:tx>
            <c:v>US</c:v>
          </c:tx>
          <c:spPr>
            <a:ln w="38100" cap="rnd">
              <a:solidFill>
                <a:schemeClr val="accent1"/>
              </a:solidFill>
              <a:round/>
            </a:ln>
            <a:effectLst/>
          </c:spPr>
          <c:marker>
            <c:symbol val="none"/>
          </c:marker>
          <c:cat>
            <c:numRef>
              <c:f>'CO2 FF Historical Graph'!$A$2:$A$122</c:f>
              <c:numCache>
                <c:formatCode>General</c:formatCode>
                <c:ptCount val="121"/>
                <c:pt idx="0">
                  <c:v>1900</c:v>
                </c:pt>
                <c:pt idx="1">
                  <c:v>1901</c:v>
                </c:pt>
                <c:pt idx="2">
                  <c:v>1902</c:v>
                </c:pt>
                <c:pt idx="3">
                  <c:v>1903</c:v>
                </c:pt>
                <c:pt idx="4">
                  <c:v>1904</c:v>
                </c:pt>
                <c:pt idx="5">
                  <c:v>1905</c:v>
                </c:pt>
                <c:pt idx="6">
                  <c:v>1906</c:v>
                </c:pt>
                <c:pt idx="7">
                  <c:v>1907</c:v>
                </c:pt>
                <c:pt idx="8">
                  <c:v>1908</c:v>
                </c:pt>
                <c:pt idx="9">
                  <c:v>1909</c:v>
                </c:pt>
                <c:pt idx="10">
                  <c:v>1910</c:v>
                </c:pt>
                <c:pt idx="11">
                  <c:v>1911</c:v>
                </c:pt>
                <c:pt idx="12">
                  <c:v>1912</c:v>
                </c:pt>
                <c:pt idx="13">
                  <c:v>1913</c:v>
                </c:pt>
                <c:pt idx="14">
                  <c:v>1914</c:v>
                </c:pt>
                <c:pt idx="15">
                  <c:v>1915</c:v>
                </c:pt>
                <c:pt idx="16">
                  <c:v>1916</c:v>
                </c:pt>
                <c:pt idx="17">
                  <c:v>1917</c:v>
                </c:pt>
                <c:pt idx="18">
                  <c:v>1918</c:v>
                </c:pt>
                <c:pt idx="19">
                  <c:v>1919</c:v>
                </c:pt>
                <c:pt idx="20">
                  <c:v>1920</c:v>
                </c:pt>
                <c:pt idx="21">
                  <c:v>1921</c:v>
                </c:pt>
                <c:pt idx="22">
                  <c:v>1922</c:v>
                </c:pt>
                <c:pt idx="23">
                  <c:v>1923</c:v>
                </c:pt>
                <c:pt idx="24">
                  <c:v>1924</c:v>
                </c:pt>
                <c:pt idx="25">
                  <c:v>1925</c:v>
                </c:pt>
                <c:pt idx="26">
                  <c:v>1926</c:v>
                </c:pt>
                <c:pt idx="27">
                  <c:v>1927</c:v>
                </c:pt>
                <c:pt idx="28">
                  <c:v>1928</c:v>
                </c:pt>
                <c:pt idx="29">
                  <c:v>1929</c:v>
                </c:pt>
                <c:pt idx="30">
                  <c:v>1930</c:v>
                </c:pt>
                <c:pt idx="31">
                  <c:v>1931</c:v>
                </c:pt>
                <c:pt idx="32">
                  <c:v>1932</c:v>
                </c:pt>
                <c:pt idx="33">
                  <c:v>1933</c:v>
                </c:pt>
                <c:pt idx="34">
                  <c:v>1934</c:v>
                </c:pt>
                <c:pt idx="35">
                  <c:v>1935</c:v>
                </c:pt>
                <c:pt idx="36">
                  <c:v>1936</c:v>
                </c:pt>
                <c:pt idx="37">
                  <c:v>1937</c:v>
                </c:pt>
                <c:pt idx="38">
                  <c:v>1938</c:v>
                </c:pt>
                <c:pt idx="39">
                  <c:v>1939</c:v>
                </c:pt>
                <c:pt idx="40">
                  <c:v>1940</c:v>
                </c:pt>
                <c:pt idx="41">
                  <c:v>1941</c:v>
                </c:pt>
                <c:pt idx="42">
                  <c:v>1942</c:v>
                </c:pt>
                <c:pt idx="43">
                  <c:v>1943</c:v>
                </c:pt>
                <c:pt idx="44">
                  <c:v>1944</c:v>
                </c:pt>
                <c:pt idx="45">
                  <c:v>1945</c:v>
                </c:pt>
                <c:pt idx="46">
                  <c:v>1946</c:v>
                </c:pt>
                <c:pt idx="47">
                  <c:v>1947</c:v>
                </c:pt>
                <c:pt idx="48">
                  <c:v>1948</c:v>
                </c:pt>
                <c:pt idx="49">
                  <c:v>1949</c:v>
                </c:pt>
                <c:pt idx="50">
                  <c:v>1950</c:v>
                </c:pt>
                <c:pt idx="51">
                  <c:v>1951</c:v>
                </c:pt>
                <c:pt idx="52">
                  <c:v>1952</c:v>
                </c:pt>
                <c:pt idx="53">
                  <c:v>1953</c:v>
                </c:pt>
                <c:pt idx="54">
                  <c:v>1954</c:v>
                </c:pt>
                <c:pt idx="55">
                  <c:v>1955</c:v>
                </c:pt>
                <c:pt idx="56">
                  <c:v>1956</c:v>
                </c:pt>
                <c:pt idx="57">
                  <c:v>1957</c:v>
                </c:pt>
                <c:pt idx="58">
                  <c:v>1958</c:v>
                </c:pt>
                <c:pt idx="59">
                  <c:v>1959</c:v>
                </c:pt>
                <c:pt idx="60">
                  <c:v>1960</c:v>
                </c:pt>
                <c:pt idx="61">
                  <c:v>1961</c:v>
                </c:pt>
                <c:pt idx="62">
                  <c:v>1962</c:v>
                </c:pt>
                <c:pt idx="63">
                  <c:v>1963</c:v>
                </c:pt>
                <c:pt idx="64">
                  <c:v>1964</c:v>
                </c:pt>
                <c:pt idx="65">
                  <c:v>1965</c:v>
                </c:pt>
                <c:pt idx="66">
                  <c:v>1966</c:v>
                </c:pt>
                <c:pt idx="67">
                  <c:v>1967</c:v>
                </c:pt>
                <c:pt idx="68">
                  <c:v>1968</c:v>
                </c:pt>
                <c:pt idx="69">
                  <c:v>1969</c:v>
                </c:pt>
                <c:pt idx="70">
                  <c:v>1970</c:v>
                </c:pt>
                <c:pt idx="71">
                  <c:v>1971</c:v>
                </c:pt>
                <c:pt idx="72">
                  <c:v>1972</c:v>
                </c:pt>
                <c:pt idx="73">
                  <c:v>1973</c:v>
                </c:pt>
                <c:pt idx="74">
                  <c:v>1974</c:v>
                </c:pt>
                <c:pt idx="75">
                  <c:v>1975</c:v>
                </c:pt>
                <c:pt idx="76">
                  <c:v>1976</c:v>
                </c:pt>
                <c:pt idx="77">
                  <c:v>1977</c:v>
                </c:pt>
                <c:pt idx="78">
                  <c:v>1978</c:v>
                </c:pt>
                <c:pt idx="79">
                  <c:v>1979</c:v>
                </c:pt>
                <c:pt idx="80">
                  <c:v>1980</c:v>
                </c:pt>
                <c:pt idx="81">
                  <c:v>1981</c:v>
                </c:pt>
                <c:pt idx="82">
                  <c:v>1982</c:v>
                </c:pt>
                <c:pt idx="83">
                  <c:v>1983</c:v>
                </c:pt>
                <c:pt idx="84">
                  <c:v>1984</c:v>
                </c:pt>
                <c:pt idx="85">
                  <c:v>1985</c:v>
                </c:pt>
                <c:pt idx="86">
                  <c:v>1986</c:v>
                </c:pt>
                <c:pt idx="87">
                  <c:v>1987</c:v>
                </c:pt>
                <c:pt idx="88">
                  <c:v>1988</c:v>
                </c:pt>
                <c:pt idx="89">
                  <c:v>1989</c:v>
                </c:pt>
                <c:pt idx="90">
                  <c:v>1990</c:v>
                </c:pt>
                <c:pt idx="91">
                  <c:v>1991</c:v>
                </c:pt>
                <c:pt idx="92">
                  <c:v>1992</c:v>
                </c:pt>
                <c:pt idx="93">
                  <c:v>1993</c:v>
                </c:pt>
                <c:pt idx="94">
                  <c:v>1994</c:v>
                </c:pt>
                <c:pt idx="95">
                  <c:v>1995</c:v>
                </c:pt>
                <c:pt idx="96">
                  <c:v>1996</c:v>
                </c:pt>
                <c:pt idx="97">
                  <c:v>1997</c:v>
                </c:pt>
                <c:pt idx="98">
                  <c:v>1998</c:v>
                </c:pt>
                <c:pt idx="99">
                  <c:v>1999</c:v>
                </c:pt>
                <c:pt idx="100">
                  <c:v>2000</c:v>
                </c:pt>
                <c:pt idx="101">
                  <c:v>2001</c:v>
                </c:pt>
                <c:pt idx="102">
                  <c:v>2002</c:v>
                </c:pt>
                <c:pt idx="103">
                  <c:v>2003</c:v>
                </c:pt>
                <c:pt idx="104">
                  <c:v>2004</c:v>
                </c:pt>
                <c:pt idx="105">
                  <c:v>2005</c:v>
                </c:pt>
                <c:pt idx="106">
                  <c:v>2006</c:v>
                </c:pt>
                <c:pt idx="107">
                  <c:v>2007</c:v>
                </c:pt>
                <c:pt idx="108">
                  <c:v>2008</c:v>
                </c:pt>
                <c:pt idx="109">
                  <c:v>2009</c:v>
                </c:pt>
                <c:pt idx="110">
                  <c:v>2010</c:v>
                </c:pt>
                <c:pt idx="111">
                  <c:v>2011</c:v>
                </c:pt>
                <c:pt idx="112">
                  <c:v>2012</c:v>
                </c:pt>
                <c:pt idx="113">
                  <c:v>2013</c:v>
                </c:pt>
                <c:pt idx="114">
                  <c:v>2014</c:v>
                </c:pt>
                <c:pt idx="115">
                  <c:v>2015</c:v>
                </c:pt>
                <c:pt idx="116">
                  <c:v>2016</c:v>
                </c:pt>
                <c:pt idx="117">
                  <c:v>2017</c:v>
                </c:pt>
                <c:pt idx="118">
                  <c:v>2018</c:v>
                </c:pt>
                <c:pt idx="119">
                  <c:v>2019</c:v>
                </c:pt>
                <c:pt idx="120">
                  <c:v>2020</c:v>
                </c:pt>
              </c:numCache>
            </c:numRef>
          </c:cat>
          <c:val>
            <c:numRef>
              <c:f>'CO2 FF Historical Graph'!$B$2:$B$122</c:f>
              <c:numCache>
                <c:formatCode>0.0000</c:formatCode>
                <c:ptCount val="121"/>
                <c:pt idx="0">
                  <c:v>0.6633</c:v>
                </c:pt>
                <c:pt idx="1">
                  <c:v>0.72209999999999996</c:v>
                </c:pt>
                <c:pt idx="2">
                  <c:v>0.7651</c:v>
                </c:pt>
                <c:pt idx="3">
                  <c:v>0.89510000000000001</c:v>
                </c:pt>
                <c:pt idx="4">
                  <c:v>0.88090000000000002</c:v>
                </c:pt>
                <c:pt idx="5">
                  <c:v>0.98529999999999995</c:v>
                </c:pt>
                <c:pt idx="6">
                  <c:v>1.034</c:v>
                </c:pt>
                <c:pt idx="7">
                  <c:v>1.2030000000000001</c:v>
                </c:pt>
                <c:pt idx="8">
                  <c:v>1.052</c:v>
                </c:pt>
                <c:pt idx="9">
                  <c:v>1.1639999999999999</c:v>
                </c:pt>
                <c:pt idx="10">
                  <c:v>1.27</c:v>
                </c:pt>
                <c:pt idx="11">
                  <c:v>1.2569999999999999</c:v>
                </c:pt>
                <c:pt idx="12">
                  <c:v>1.3420000000000001</c:v>
                </c:pt>
                <c:pt idx="13">
                  <c:v>1.4410000000000001</c:v>
                </c:pt>
                <c:pt idx="14">
                  <c:v>1.3169999999999999</c:v>
                </c:pt>
                <c:pt idx="15">
                  <c:v>1.3660000000000001</c:v>
                </c:pt>
                <c:pt idx="16">
                  <c:v>1.518</c:v>
                </c:pt>
                <c:pt idx="17">
                  <c:v>1.67</c:v>
                </c:pt>
                <c:pt idx="18">
                  <c:v>1.7470000000000001</c:v>
                </c:pt>
                <c:pt idx="19">
                  <c:v>1.478</c:v>
                </c:pt>
                <c:pt idx="20">
                  <c:v>1.7370000000000001</c:v>
                </c:pt>
                <c:pt idx="21">
                  <c:v>1.423</c:v>
                </c:pt>
                <c:pt idx="22">
                  <c:v>1.4350000000000001</c:v>
                </c:pt>
                <c:pt idx="23">
                  <c:v>1.8959999999999999</c:v>
                </c:pt>
                <c:pt idx="24">
                  <c:v>1.6970000000000001</c:v>
                </c:pt>
                <c:pt idx="25">
                  <c:v>1.742</c:v>
                </c:pt>
                <c:pt idx="26">
                  <c:v>1.89</c:v>
                </c:pt>
                <c:pt idx="27">
                  <c:v>1.8460000000000001</c:v>
                </c:pt>
                <c:pt idx="28">
                  <c:v>1.829</c:v>
                </c:pt>
                <c:pt idx="29">
                  <c:v>1.962</c:v>
                </c:pt>
                <c:pt idx="30">
                  <c:v>1.744</c:v>
                </c:pt>
                <c:pt idx="31">
                  <c:v>1.484</c:v>
                </c:pt>
                <c:pt idx="32">
                  <c:v>1.2569999999999999</c:v>
                </c:pt>
                <c:pt idx="33">
                  <c:v>1.3480000000000001</c:v>
                </c:pt>
                <c:pt idx="34">
                  <c:v>1.4359999999999999</c:v>
                </c:pt>
                <c:pt idx="35">
                  <c:v>1.4910000000000001</c:v>
                </c:pt>
                <c:pt idx="36">
                  <c:v>1.712</c:v>
                </c:pt>
                <c:pt idx="37">
                  <c:v>1.7909999999999999</c:v>
                </c:pt>
                <c:pt idx="38">
                  <c:v>1.5149999999999999</c:v>
                </c:pt>
                <c:pt idx="39">
                  <c:v>1.669</c:v>
                </c:pt>
                <c:pt idx="40">
                  <c:v>1.873</c:v>
                </c:pt>
                <c:pt idx="41">
                  <c:v>2.0409999999999999</c:v>
                </c:pt>
                <c:pt idx="42">
                  <c:v>2.1960000000000002</c:v>
                </c:pt>
                <c:pt idx="43">
                  <c:v>2.2690000000000001</c:v>
                </c:pt>
                <c:pt idx="44">
                  <c:v>2.4420000000000002</c:v>
                </c:pt>
                <c:pt idx="45">
                  <c:v>2.3570000000000002</c:v>
                </c:pt>
                <c:pt idx="46">
                  <c:v>2.2549999999999999</c:v>
                </c:pt>
                <c:pt idx="47">
                  <c:v>2.4830000000000001</c:v>
                </c:pt>
                <c:pt idx="48">
                  <c:v>2.5790000000000002</c:v>
                </c:pt>
                <c:pt idx="49">
                  <c:v>2.1619999999999999</c:v>
                </c:pt>
                <c:pt idx="50">
                  <c:v>2.5680000000000001</c:v>
                </c:pt>
                <c:pt idx="51">
                  <c:v>2.6520000000000001</c:v>
                </c:pt>
                <c:pt idx="52">
                  <c:v>2.5870000000000002</c:v>
                </c:pt>
                <c:pt idx="53">
                  <c:v>2.6480000000000001</c:v>
                </c:pt>
                <c:pt idx="54">
                  <c:v>2.5219999999999998</c:v>
                </c:pt>
                <c:pt idx="55">
                  <c:v>2.7639999999999998</c:v>
                </c:pt>
                <c:pt idx="56">
                  <c:v>2.8969999999999998</c:v>
                </c:pt>
                <c:pt idx="57">
                  <c:v>2.8780000000000001</c:v>
                </c:pt>
                <c:pt idx="58">
                  <c:v>2.786</c:v>
                </c:pt>
                <c:pt idx="59">
                  <c:v>2.8679999999999999</c:v>
                </c:pt>
                <c:pt idx="60">
                  <c:v>2.9329999999999998</c:v>
                </c:pt>
                <c:pt idx="61">
                  <c:v>2.923</c:v>
                </c:pt>
                <c:pt idx="62">
                  <c:v>3.028</c:v>
                </c:pt>
                <c:pt idx="63">
                  <c:v>3.157</c:v>
                </c:pt>
                <c:pt idx="64">
                  <c:v>3.2949999999999999</c:v>
                </c:pt>
                <c:pt idx="65">
                  <c:v>3.43</c:v>
                </c:pt>
                <c:pt idx="66">
                  <c:v>3.605</c:v>
                </c:pt>
                <c:pt idx="67">
                  <c:v>3.7450000000000001</c:v>
                </c:pt>
                <c:pt idx="68">
                  <c:v>3.8839999999999999</c:v>
                </c:pt>
                <c:pt idx="69">
                  <c:v>4.07</c:v>
                </c:pt>
                <c:pt idx="70">
                  <c:v>4.3780000000000001</c:v>
                </c:pt>
                <c:pt idx="71">
                  <c:v>4.4020000000000001</c:v>
                </c:pt>
                <c:pt idx="72">
                  <c:v>4.6079999999999997</c:v>
                </c:pt>
                <c:pt idx="73">
                  <c:v>4.82</c:v>
                </c:pt>
                <c:pt idx="74">
                  <c:v>4.6500000000000004</c:v>
                </c:pt>
                <c:pt idx="75">
                  <c:v>4.4569999999999999</c:v>
                </c:pt>
                <c:pt idx="76">
                  <c:v>4.6719999999999997</c:v>
                </c:pt>
                <c:pt idx="77">
                  <c:v>4.8150000000000004</c:v>
                </c:pt>
                <c:pt idx="78">
                  <c:v>4.9740000000000002</c:v>
                </c:pt>
                <c:pt idx="79">
                  <c:v>4.9969999999999999</c:v>
                </c:pt>
                <c:pt idx="80">
                  <c:v>4.8310000000000004</c:v>
                </c:pt>
                <c:pt idx="81">
                  <c:v>4.6360000000000001</c:v>
                </c:pt>
                <c:pt idx="82">
                  <c:v>4.391</c:v>
                </c:pt>
                <c:pt idx="83">
                  <c:v>4.4180000000000001</c:v>
                </c:pt>
                <c:pt idx="84">
                  <c:v>4.5519999999999996</c:v>
                </c:pt>
                <c:pt idx="85">
                  <c:v>4.5650000000000004</c:v>
                </c:pt>
                <c:pt idx="86">
                  <c:v>4.5679999999999996</c:v>
                </c:pt>
                <c:pt idx="87">
                  <c:v>4.7640000000000002</c:v>
                </c:pt>
                <c:pt idx="88">
                  <c:v>4.9740000000000002</c:v>
                </c:pt>
                <c:pt idx="89">
                  <c:v>5.0439999999999996</c:v>
                </c:pt>
                <c:pt idx="90">
                  <c:v>5.2560000000000002</c:v>
                </c:pt>
                <c:pt idx="91">
                  <c:v>5.2119999999999997</c:v>
                </c:pt>
                <c:pt idx="92">
                  <c:v>5.3220000000000001</c:v>
                </c:pt>
                <c:pt idx="93">
                  <c:v>5.4210000000000003</c:v>
                </c:pt>
                <c:pt idx="94">
                  <c:v>5.5119999999999996</c:v>
                </c:pt>
                <c:pt idx="95">
                  <c:v>5.5810000000000004</c:v>
                </c:pt>
                <c:pt idx="96">
                  <c:v>5.7649999999999997</c:v>
                </c:pt>
                <c:pt idx="97">
                  <c:v>5.835</c:v>
                </c:pt>
                <c:pt idx="98">
                  <c:v>5.883</c:v>
                </c:pt>
                <c:pt idx="99">
                  <c:v>5.9770000000000003</c:v>
                </c:pt>
                <c:pt idx="100">
                  <c:v>6.1520000000000001</c:v>
                </c:pt>
                <c:pt idx="101">
                  <c:v>6.0209999999999999</c:v>
                </c:pt>
                <c:pt idx="102">
                  <c:v>6.0869999999999997</c:v>
                </c:pt>
                <c:pt idx="103">
                  <c:v>6.1180000000000003</c:v>
                </c:pt>
                <c:pt idx="104">
                  <c:v>6.2519999999999998</c:v>
                </c:pt>
                <c:pt idx="105">
                  <c:v>6.2880000000000003</c:v>
                </c:pt>
                <c:pt idx="106">
                  <c:v>6.2149999999999999</c:v>
                </c:pt>
                <c:pt idx="107">
                  <c:v>6.3029999999999999</c:v>
                </c:pt>
                <c:pt idx="108">
                  <c:v>6.0910000000000002</c:v>
                </c:pt>
                <c:pt idx="109">
                  <c:v>5.64</c:v>
                </c:pt>
                <c:pt idx="110">
                  <c:v>5.8540000000000001</c:v>
                </c:pt>
                <c:pt idx="111">
                  <c:v>5.7240000000000002</c:v>
                </c:pt>
                <c:pt idx="112">
                  <c:v>5.4809999999999999</c:v>
                </c:pt>
                <c:pt idx="113">
                  <c:v>5.64</c:v>
                </c:pt>
                <c:pt idx="114">
                  <c:v>5.6859999999999999</c:v>
                </c:pt>
                <c:pt idx="115">
                  <c:v>5.5380000000000003</c:v>
                </c:pt>
                <c:pt idx="116">
                  <c:v>5.4279999999999999</c:v>
                </c:pt>
                <c:pt idx="117">
                  <c:v>5.45</c:v>
                </c:pt>
                <c:pt idx="118">
                  <c:v>5.4710000000000001</c:v>
                </c:pt>
                <c:pt idx="119">
                  <c:v>5.4980000000000002</c:v>
                </c:pt>
                <c:pt idx="120">
                  <c:v>5.5289999999999999</c:v>
                </c:pt>
              </c:numCache>
            </c:numRef>
          </c:val>
          <c:smooth val="1"/>
          <c:extLst>
            <c:ext xmlns:c16="http://schemas.microsoft.com/office/drawing/2014/chart" uri="{C3380CC4-5D6E-409C-BE32-E72D297353CC}">
              <c16:uniqueId val="{00000000-22CD-40A5-9C92-1DBFDBDF6C62}"/>
            </c:ext>
          </c:extLst>
        </c:ser>
        <c:ser>
          <c:idx val="1"/>
          <c:order val="1"/>
          <c:tx>
            <c:v>EU</c:v>
          </c:tx>
          <c:spPr>
            <a:ln w="38100" cap="rnd">
              <a:solidFill>
                <a:schemeClr val="accent2"/>
              </a:solidFill>
              <a:round/>
            </a:ln>
            <a:effectLst/>
          </c:spPr>
          <c:marker>
            <c:symbol val="none"/>
          </c:marker>
          <c:val>
            <c:numRef>
              <c:f>'CO2 FF Historical Graph'!$C$2:$C$122</c:f>
              <c:numCache>
                <c:formatCode>0.0000</c:formatCode>
                <c:ptCount val="121"/>
                <c:pt idx="0">
                  <c:v>0.95250000000000001</c:v>
                </c:pt>
                <c:pt idx="1">
                  <c:v>0.94279999999999997</c:v>
                </c:pt>
                <c:pt idx="2">
                  <c:v>0.95120000000000005</c:v>
                </c:pt>
                <c:pt idx="3">
                  <c:v>0.98870000000000002</c:v>
                </c:pt>
                <c:pt idx="4">
                  <c:v>1.0069999999999999</c:v>
                </c:pt>
                <c:pt idx="5">
                  <c:v>1.0469999999999999</c:v>
                </c:pt>
                <c:pt idx="6">
                  <c:v>1.0649999999999999</c:v>
                </c:pt>
                <c:pt idx="7">
                  <c:v>1.1879999999999999</c:v>
                </c:pt>
                <c:pt idx="8">
                  <c:v>1.2090000000000001</c:v>
                </c:pt>
                <c:pt idx="9">
                  <c:v>1.2</c:v>
                </c:pt>
                <c:pt idx="10">
                  <c:v>1.222</c:v>
                </c:pt>
                <c:pt idx="11">
                  <c:v>1.246</c:v>
                </c:pt>
                <c:pt idx="12">
                  <c:v>1.286</c:v>
                </c:pt>
                <c:pt idx="13">
                  <c:v>1.393</c:v>
                </c:pt>
                <c:pt idx="14">
                  <c:v>1.2749999999999999</c:v>
                </c:pt>
                <c:pt idx="15">
                  <c:v>1.2210000000000001</c:v>
                </c:pt>
                <c:pt idx="16">
                  <c:v>1.2729999999999999</c:v>
                </c:pt>
                <c:pt idx="17">
                  <c:v>1.2529999999999999</c:v>
                </c:pt>
                <c:pt idx="18">
                  <c:v>1.1850000000000001</c:v>
                </c:pt>
                <c:pt idx="19">
                  <c:v>0.97170000000000001</c:v>
                </c:pt>
                <c:pt idx="20">
                  <c:v>1.1279999999999999</c:v>
                </c:pt>
                <c:pt idx="21">
                  <c:v>1.0169999999999999</c:v>
                </c:pt>
                <c:pt idx="22">
                  <c:v>1.129</c:v>
                </c:pt>
                <c:pt idx="23">
                  <c:v>1.038</c:v>
                </c:pt>
                <c:pt idx="24">
                  <c:v>1.2</c:v>
                </c:pt>
                <c:pt idx="25">
                  <c:v>1.1819999999999999</c:v>
                </c:pt>
                <c:pt idx="26">
                  <c:v>0.93710000000000004</c:v>
                </c:pt>
                <c:pt idx="27">
                  <c:v>1.274</c:v>
                </c:pt>
                <c:pt idx="28">
                  <c:v>1.272</c:v>
                </c:pt>
                <c:pt idx="29">
                  <c:v>1.3720000000000001</c:v>
                </c:pt>
                <c:pt idx="30">
                  <c:v>1.246</c:v>
                </c:pt>
                <c:pt idx="31">
                  <c:v>1.1339999999999999</c:v>
                </c:pt>
                <c:pt idx="32">
                  <c:v>1.038</c:v>
                </c:pt>
                <c:pt idx="33">
                  <c:v>1.0549999999999999</c:v>
                </c:pt>
                <c:pt idx="34">
                  <c:v>1.1459999999999999</c:v>
                </c:pt>
                <c:pt idx="35">
                  <c:v>1.1970000000000001</c:v>
                </c:pt>
                <c:pt idx="36">
                  <c:v>1.2729999999999999</c:v>
                </c:pt>
                <c:pt idx="37">
                  <c:v>1.3819999999999999</c:v>
                </c:pt>
                <c:pt idx="38">
                  <c:v>1.3819999999999999</c:v>
                </c:pt>
                <c:pt idx="39">
                  <c:v>1.425</c:v>
                </c:pt>
                <c:pt idx="40">
                  <c:v>1.5329999999999999</c:v>
                </c:pt>
                <c:pt idx="41">
                  <c:v>1.5329999999999999</c:v>
                </c:pt>
                <c:pt idx="42">
                  <c:v>1.548</c:v>
                </c:pt>
                <c:pt idx="43">
                  <c:v>1.569</c:v>
                </c:pt>
                <c:pt idx="44">
                  <c:v>1.4139999999999999</c:v>
                </c:pt>
                <c:pt idx="45">
                  <c:v>0.63319999999999999</c:v>
                </c:pt>
                <c:pt idx="46">
                  <c:v>0.76780000000000004</c:v>
                </c:pt>
                <c:pt idx="47">
                  <c:v>0.85189999999999999</c:v>
                </c:pt>
                <c:pt idx="48">
                  <c:v>0.89359999999999995</c:v>
                </c:pt>
                <c:pt idx="49">
                  <c:v>0.91930000000000001</c:v>
                </c:pt>
                <c:pt idx="50">
                  <c:v>0.97909999999999997</c:v>
                </c:pt>
                <c:pt idx="51">
                  <c:v>1.0760000000000001</c:v>
                </c:pt>
                <c:pt idx="52">
                  <c:v>1.0760000000000001</c:v>
                </c:pt>
                <c:pt idx="53">
                  <c:v>1.105</c:v>
                </c:pt>
                <c:pt idx="54">
                  <c:v>1.153</c:v>
                </c:pt>
                <c:pt idx="55">
                  <c:v>1.2230000000000001</c:v>
                </c:pt>
                <c:pt idx="56">
                  <c:v>1.2549999999999999</c:v>
                </c:pt>
                <c:pt idx="57">
                  <c:v>1.2769999999999999</c:v>
                </c:pt>
                <c:pt idx="58">
                  <c:v>1.2629999999999999</c:v>
                </c:pt>
                <c:pt idx="59">
                  <c:v>2.5379999999999998</c:v>
                </c:pt>
                <c:pt idx="60">
                  <c:v>2.718</c:v>
                </c:pt>
                <c:pt idx="61">
                  <c:v>2.8180000000000001</c:v>
                </c:pt>
                <c:pt idx="62">
                  <c:v>2.9809999999999999</c:v>
                </c:pt>
                <c:pt idx="63">
                  <c:v>3.1859999999999999</c:v>
                </c:pt>
                <c:pt idx="64">
                  <c:v>3.3039999999999998</c:v>
                </c:pt>
                <c:pt idx="65">
                  <c:v>3.3690000000000002</c:v>
                </c:pt>
                <c:pt idx="66">
                  <c:v>3.4289999999999998</c:v>
                </c:pt>
                <c:pt idx="67">
                  <c:v>3.4689999999999999</c:v>
                </c:pt>
                <c:pt idx="68">
                  <c:v>3.6680000000000001</c:v>
                </c:pt>
                <c:pt idx="69">
                  <c:v>3.9039999999999999</c:v>
                </c:pt>
                <c:pt idx="70">
                  <c:v>4.0839999999999996</c:v>
                </c:pt>
                <c:pt idx="71">
                  <c:v>4.1779999999999999</c:v>
                </c:pt>
                <c:pt idx="72">
                  <c:v>4.3079999999999998</c:v>
                </c:pt>
                <c:pt idx="73">
                  <c:v>4.5069999999999997</c:v>
                </c:pt>
                <c:pt idx="74">
                  <c:v>4.4219999999999997</c:v>
                </c:pt>
                <c:pt idx="75">
                  <c:v>4.3170000000000002</c:v>
                </c:pt>
                <c:pt idx="76">
                  <c:v>4.609</c:v>
                </c:pt>
                <c:pt idx="77">
                  <c:v>4.5679999999999996</c:v>
                </c:pt>
                <c:pt idx="78">
                  <c:v>4.7050000000000001</c:v>
                </c:pt>
                <c:pt idx="79">
                  <c:v>4.8659999999999997</c:v>
                </c:pt>
                <c:pt idx="80">
                  <c:v>4.7610000000000001</c:v>
                </c:pt>
                <c:pt idx="81">
                  <c:v>4.5250000000000004</c:v>
                </c:pt>
                <c:pt idx="82">
                  <c:v>4.423</c:v>
                </c:pt>
                <c:pt idx="83">
                  <c:v>4.375</c:v>
                </c:pt>
                <c:pt idx="84">
                  <c:v>4.3899999999999997</c:v>
                </c:pt>
                <c:pt idx="85">
                  <c:v>4.4829999999999997</c:v>
                </c:pt>
                <c:pt idx="86">
                  <c:v>4.5010000000000003</c:v>
                </c:pt>
                <c:pt idx="87">
                  <c:v>4.54</c:v>
                </c:pt>
                <c:pt idx="88">
                  <c:v>4.508</c:v>
                </c:pt>
                <c:pt idx="89">
                  <c:v>4.5759999999999996</c:v>
                </c:pt>
                <c:pt idx="90">
                  <c:v>4.67</c:v>
                </c:pt>
                <c:pt idx="91">
                  <c:v>4.6399999999999997</c:v>
                </c:pt>
                <c:pt idx="92">
                  <c:v>4.5060000000000002</c:v>
                </c:pt>
                <c:pt idx="93">
                  <c:v>4.4269999999999996</c:v>
                </c:pt>
                <c:pt idx="94">
                  <c:v>4.41</c:v>
                </c:pt>
                <c:pt idx="95">
                  <c:v>4.4589999999999996</c:v>
                </c:pt>
                <c:pt idx="96">
                  <c:v>4.5759999999999996</c:v>
                </c:pt>
                <c:pt idx="97">
                  <c:v>4.5</c:v>
                </c:pt>
                <c:pt idx="98">
                  <c:v>4.5049999999999999</c:v>
                </c:pt>
                <c:pt idx="99">
                  <c:v>4.4429999999999996</c:v>
                </c:pt>
                <c:pt idx="100">
                  <c:v>4.4779999999999998</c:v>
                </c:pt>
                <c:pt idx="101">
                  <c:v>4.5549999999999997</c:v>
                </c:pt>
                <c:pt idx="102">
                  <c:v>4.53</c:v>
                </c:pt>
                <c:pt idx="103">
                  <c:v>4.6289999999999996</c:v>
                </c:pt>
                <c:pt idx="104">
                  <c:v>4.6539999999999999</c:v>
                </c:pt>
                <c:pt idx="105">
                  <c:v>4.6399999999999997</c:v>
                </c:pt>
                <c:pt idx="106">
                  <c:v>4.6589999999999998</c:v>
                </c:pt>
                <c:pt idx="107">
                  <c:v>4.6230000000000002</c:v>
                </c:pt>
                <c:pt idx="108">
                  <c:v>4.5259999999999998</c:v>
                </c:pt>
                <c:pt idx="109">
                  <c:v>4.1589999999999998</c:v>
                </c:pt>
                <c:pt idx="110">
                  <c:v>4.2789999999999999</c:v>
                </c:pt>
                <c:pt idx="111">
                  <c:v>4.1340000000000003</c:v>
                </c:pt>
                <c:pt idx="112">
                  <c:v>4.0650000000000004</c:v>
                </c:pt>
                <c:pt idx="113">
                  <c:v>3.9729999999999999</c:v>
                </c:pt>
                <c:pt idx="114">
                  <c:v>3.7959999999999998</c:v>
                </c:pt>
                <c:pt idx="115">
                  <c:v>3.83</c:v>
                </c:pt>
                <c:pt idx="116">
                  <c:v>3.8079999999999998</c:v>
                </c:pt>
                <c:pt idx="117">
                  <c:v>3.8</c:v>
                </c:pt>
                <c:pt idx="118">
                  <c:v>3.794</c:v>
                </c:pt>
                <c:pt idx="119">
                  <c:v>3.7930000000000001</c:v>
                </c:pt>
                <c:pt idx="120">
                  <c:v>3.7959999999999998</c:v>
                </c:pt>
              </c:numCache>
            </c:numRef>
          </c:val>
          <c:smooth val="1"/>
          <c:extLst>
            <c:ext xmlns:c16="http://schemas.microsoft.com/office/drawing/2014/chart" uri="{C3380CC4-5D6E-409C-BE32-E72D297353CC}">
              <c16:uniqueId val="{00000001-22CD-40A5-9C92-1DBFDBDF6C62}"/>
            </c:ext>
          </c:extLst>
        </c:ser>
        <c:ser>
          <c:idx val="2"/>
          <c:order val="2"/>
          <c:tx>
            <c:v>China</c:v>
          </c:tx>
          <c:spPr>
            <a:ln w="38100" cap="rnd">
              <a:solidFill>
                <a:schemeClr val="accent3"/>
              </a:solidFill>
              <a:round/>
            </a:ln>
            <a:effectLst/>
          </c:spPr>
          <c:marker>
            <c:symbol val="none"/>
          </c:marker>
          <c:val>
            <c:numRef>
              <c:f>'CO2 FF Historical Graph'!$D$2:$D$122</c:f>
              <c:numCache>
                <c:formatCode>0.0000</c:formatCode>
                <c:ptCount val="121"/>
                <c:pt idx="0">
                  <c:v>9.9999999999999995E-7</c:v>
                </c:pt>
                <c:pt idx="1">
                  <c:v>9.9999999999999995E-7</c:v>
                </c:pt>
                <c:pt idx="2">
                  <c:v>9.5340000000000005E-5</c:v>
                </c:pt>
                <c:pt idx="3">
                  <c:v>1.9659999999999999E-3</c:v>
                </c:pt>
                <c:pt idx="4">
                  <c:v>2.0899999999999998E-3</c:v>
                </c:pt>
                <c:pt idx="5">
                  <c:v>2.2989999999999998E-3</c:v>
                </c:pt>
                <c:pt idx="6">
                  <c:v>1.712E-2</c:v>
                </c:pt>
                <c:pt idx="7">
                  <c:v>1.685E-2</c:v>
                </c:pt>
                <c:pt idx="8">
                  <c:v>2.2749999999999999E-2</c:v>
                </c:pt>
                <c:pt idx="9">
                  <c:v>2.085E-2</c:v>
                </c:pt>
                <c:pt idx="10">
                  <c:v>1.8759999999999999E-2</c:v>
                </c:pt>
                <c:pt idx="11">
                  <c:v>2.7869999999999999E-2</c:v>
                </c:pt>
                <c:pt idx="12">
                  <c:v>9.7949999999999999E-3</c:v>
                </c:pt>
                <c:pt idx="13">
                  <c:v>1.077E-2</c:v>
                </c:pt>
                <c:pt idx="14">
                  <c:v>1.512E-2</c:v>
                </c:pt>
                <c:pt idx="15">
                  <c:v>1.61E-2</c:v>
                </c:pt>
                <c:pt idx="16">
                  <c:v>1.7979999999999999E-2</c:v>
                </c:pt>
                <c:pt idx="17">
                  <c:v>1.9869999999999999E-2</c:v>
                </c:pt>
                <c:pt idx="18">
                  <c:v>2.1059999999999999E-2</c:v>
                </c:pt>
                <c:pt idx="19">
                  <c:v>2.4279999999999999E-2</c:v>
                </c:pt>
                <c:pt idx="20">
                  <c:v>2.6790000000000001E-2</c:v>
                </c:pt>
                <c:pt idx="21">
                  <c:v>2.5309999999999999E-2</c:v>
                </c:pt>
                <c:pt idx="22">
                  <c:v>2.666E-2</c:v>
                </c:pt>
                <c:pt idx="23">
                  <c:v>3.218E-2</c:v>
                </c:pt>
                <c:pt idx="24">
                  <c:v>3.5119999999999998E-2</c:v>
                </c:pt>
                <c:pt idx="25">
                  <c:v>3.3250000000000002E-2</c:v>
                </c:pt>
                <c:pt idx="26">
                  <c:v>2.9610000000000001E-2</c:v>
                </c:pt>
                <c:pt idx="27">
                  <c:v>3.3550000000000003E-2</c:v>
                </c:pt>
                <c:pt idx="28">
                  <c:v>3.4139999999999997E-2</c:v>
                </c:pt>
                <c:pt idx="29">
                  <c:v>3.585E-2</c:v>
                </c:pt>
                <c:pt idx="30">
                  <c:v>3.7949999999999998E-2</c:v>
                </c:pt>
                <c:pt idx="31">
                  <c:v>4.0289999999999999E-2</c:v>
                </c:pt>
                <c:pt idx="32">
                  <c:v>3.8629999999999998E-2</c:v>
                </c:pt>
                <c:pt idx="33">
                  <c:v>4.2250000000000003E-2</c:v>
                </c:pt>
                <c:pt idx="34">
                  <c:v>4.931E-2</c:v>
                </c:pt>
                <c:pt idx="35">
                  <c:v>5.7669999999999999E-2</c:v>
                </c:pt>
                <c:pt idx="36">
                  <c:v>6.5089999999999995E-2</c:v>
                </c:pt>
                <c:pt idx="37">
                  <c:v>6.0630000000000003E-2</c:v>
                </c:pt>
                <c:pt idx="38">
                  <c:v>5.5350000000000003E-2</c:v>
                </c:pt>
                <c:pt idx="39">
                  <c:v>6.7210000000000006E-2</c:v>
                </c:pt>
                <c:pt idx="40">
                  <c:v>8.6169999999999997E-2</c:v>
                </c:pt>
                <c:pt idx="41">
                  <c:v>0.1077</c:v>
                </c:pt>
                <c:pt idx="42">
                  <c:v>0.114</c:v>
                </c:pt>
                <c:pt idx="43">
                  <c:v>9.7379999999999994E-2</c:v>
                </c:pt>
                <c:pt idx="44">
                  <c:v>9.7949999999999995E-2</c:v>
                </c:pt>
                <c:pt idx="45">
                  <c:v>5.0389999999999997E-2</c:v>
                </c:pt>
                <c:pt idx="46">
                  <c:v>3.1300000000000001E-2</c:v>
                </c:pt>
                <c:pt idx="47">
                  <c:v>3.3619999999999997E-2</c:v>
                </c:pt>
                <c:pt idx="48">
                  <c:v>2.3869999999999999E-2</c:v>
                </c:pt>
                <c:pt idx="49">
                  <c:v>5.9360000000000003E-2</c:v>
                </c:pt>
                <c:pt idx="50">
                  <c:v>7.8710000000000002E-2</c:v>
                </c:pt>
                <c:pt idx="51">
                  <c:v>0.1018</c:v>
                </c:pt>
                <c:pt idx="52">
                  <c:v>0.1283</c:v>
                </c:pt>
                <c:pt idx="53">
                  <c:v>0.13420000000000001</c:v>
                </c:pt>
                <c:pt idx="54">
                  <c:v>0.16139999999999999</c:v>
                </c:pt>
                <c:pt idx="55">
                  <c:v>0.191</c:v>
                </c:pt>
                <c:pt idx="56">
                  <c:v>0.2165</c:v>
                </c:pt>
                <c:pt idx="57">
                  <c:v>0.25659999999999999</c:v>
                </c:pt>
                <c:pt idx="58">
                  <c:v>0.52580000000000005</c:v>
                </c:pt>
                <c:pt idx="59">
                  <c:v>0.72070000000000001</c:v>
                </c:pt>
                <c:pt idx="60">
                  <c:v>0.77959999999999996</c:v>
                </c:pt>
                <c:pt idx="61">
                  <c:v>0.5514</c:v>
                </c:pt>
                <c:pt idx="62">
                  <c:v>0.43969999999999998</c:v>
                </c:pt>
                <c:pt idx="63">
                  <c:v>0.43590000000000001</c:v>
                </c:pt>
                <c:pt idx="64">
                  <c:v>0.43609999999999999</c:v>
                </c:pt>
                <c:pt idx="65">
                  <c:v>0.47510000000000002</c:v>
                </c:pt>
                <c:pt idx="66">
                  <c:v>0.52190000000000003</c:v>
                </c:pt>
                <c:pt idx="67">
                  <c:v>0.43259999999999998</c:v>
                </c:pt>
                <c:pt idx="68">
                  <c:v>0.46820000000000001</c:v>
                </c:pt>
                <c:pt idx="69">
                  <c:v>0.57640000000000002</c:v>
                </c:pt>
                <c:pt idx="70">
                  <c:v>0.77080000000000004</c:v>
                </c:pt>
                <c:pt idx="71">
                  <c:v>0.87470000000000003</c:v>
                </c:pt>
                <c:pt idx="72">
                  <c:v>0.92969999999999997</c:v>
                </c:pt>
                <c:pt idx="73">
                  <c:v>0.96640000000000004</c:v>
                </c:pt>
                <c:pt idx="74">
                  <c:v>0.9859</c:v>
                </c:pt>
                <c:pt idx="75">
                  <c:v>1.143</c:v>
                </c:pt>
                <c:pt idx="76">
                  <c:v>1.1919999999999999</c:v>
                </c:pt>
                <c:pt idx="77">
                  <c:v>1.3049999999999999</c:v>
                </c:pt>
                <c:pt idx="78">
                  <c:v>1.456</c:v>
                </c:pt>
                <c:pt idx="79">
                  <c:v>1.488</c:v>
                </c:pt>
                <c:pt idx="80">
                  <c:v>1.46</c:v>
                </c:pt>
                <c:pt idx="81">
                  <c:v>1.444</c:v>
                </c:pt>
                <c:pt idx="82">
                  <c:v>1.5720000000000001</c:v>
                </c:pt>
                <c:pt idx="83">
                  <c:v>1.657</c:v>
                </c:pt>
                <c:pt idx="84">
                  <c:v>1.804</c:v>
                </c:pt>
                <c:pt idx="85">
                  <c:v>1.9530000000000001</c:v>
                </c:pt>
                <c:pt idx="86">
                  <c:v>2.0539999999999998</c:v>
                </c:pt>
                <c:pt idx="87">
                  <c:v>2.1930000000000001</c:v>
                </c:pt>
                <c:pt idx="88">
                  <c:v>2.35</c:v>
                </c:pt>
                <c:pt idx="89">
                  <c:v>2.3889999999999998</c:v>
                </c:pt>
                <c:pt idx="90">
                  <c:v>2.427</c:v>
                </c:pt>
                <c:pt idx="91">
                  <c:v>2.5459999999999998</c:v>
                </c:pt>
                <c:pt idx="92">
                  <c:v>2.665</c:v>
                </c:pt>
                <c:pt idx="93">
                  <c:v>2.8460000000000001</c:v>
                </c:pt>
                <c:pt idx="94">
                  <c:v>3.0219999999999998</c:v>
                </c:pt>
                <c:pt idx="95">
                  <c:v>3.2709999999999999</c:v>
                </c:pt>
                <c:pt idx="96">
                  <c:v>3.4140000000000001</c:v>
                </c:pt>
                <c:pt idx="97">
                  <c:v>3.42</c:v>
                </c:pt>
                <c:pt idx="98">
                  <c:v>3.2759999999999998</c:v>
                </c:pt>
                <c:pt idx="99">
                  <c:v>3.2730000000000001</c:v>
                </c:pt>
                <c:pt idx="100">
                  <c:v>3.3650000000000002</c:v>
                </c:pt>
                <c:pt idx="101">
                  <c:v>3.4420000000000002</c:v>
                </c:pt>
                <c:pt idx="102">
                  <c:v>3.802</c:v>
                </c:pt>
                <c:pt idx="103">
                  <c:v>4.4729999999999999</c:v>
                </c:pt>
                <c:pt idx="104">
                  <c:v>5.1520000000000001</c:v>
                </c:pt>
                <c:pt idx="105">
                  <c:v>5.8019999999999996</c:v>
                </c:pt>
                <c:pt idx="106">
                  <c:v>6.4130000000000003</c:v>
                </c:pt>
                <c:pt idx="107">
                  <c:v>6.9009999999999998</c:v>
                </c:pt>
                <c:pt idx="108">
                  <c:v>7.4139999999999997</c:v>
                </c:pt>
                <c:pt idx="109">
                  <c:v>7.8010000000000002</c:v>
                </c:pt>
                <c:pt idx="110">
                  <c:v>8.5500000000000007</c:v>
                </c:pt>
                <c:pt idx="111">
                  <c:v>9.4420000000000002</c:v>
                </c:pt>
                <c:pt idx="112">
                  <c:v>9.6880000000000006</c:v>
                </c:pt>
                <c:pt idx="113">
                  <c:v>9.8490000000000002</c:v>
                </c:pt>
                <c:pt idx="114">
                  <c:v>9.8729999999999993</c:v>
                </c:pt>
                <c:pt idx="115">
                  <c:v>9.7690000000000001</c:v>
                </c:pt>
                <c:pt idx="116">
                  <c:v>9.7569999999999997</c:v>
                </c:pt>
                <c:pt idx="117">
                  <c:v>10.09</c:v>
                </c:pt>
                <c:pt idx="118">
                  <c:v>10.53</c:v>
                </c:pt>
                <c:pt idx="119">
                  <c:v>10.95</c:v>
                </c:pt>
                <c:pt idx="120">
                  <c:v>11.38</c:v>
                </c:pt>
              </c:numCache>
            </c:numRef>
          </c:val>
          <c:smooth val="1"/>
          <c:extLst>
            <c:ext xmlns:c16="http://schemas.microsoft.com/office/drawing/2014/chart" uri="{C3380CC4-5D6E-409C-BE32-E72D297353CC}">
              <c16:uniqueId val="{00000002-22CD-40A5-9C92-1DBFDBDF6C62}"/>
            </c:ext>
          </c:extLst>
        </c:ser>
        <c:ser>
          <c:idx val="3"/>
          <c:order val="3"/>
          <c:tx>
            <c:v>India</c:v>
          </c:tx>
          <c:spPr>
            <a:ln w="38100" cap="rnd">
              <a:solidFill>
                <a:schemeClr val="accent4"/>
              </a:solidFill>
              <a:round/>
            </a:ln>
            <a:effectLst/>
          </c:spPr>
          <c:marker>
            <c:symbol val="none"/>
          </c:marker>
          <c:val>
            <c:numRef>
              <c:f>'CO2 FF Historical Graph'!$E$2:$E$122</c:f>
              <c:numCache>
                <c:formatCode>0.0000</c:formatCode>
                <c:ptCount val="121"/>
                <c:pt idx="0">
                  <c:v>1.306E-2</c:v>
                </c:pt>
                <c:pt idx="1">
                  <c:v>1.4409999999999999E-2</c:v>
                </c:pt>
                <c:pt idx="2">
                  <c:v>1.5890000000000001E-2</c:v>
                </c:pt>
                <c:pt idx="3">
                  <c:v>1.618E-2</c:v>
                </c:pt>
                <c:pt idx="4">
                  <c:v>1.8079999999999999E-2</c:v>
                </c:pt>
                <c:pt idx="5">
                  <c:v>1.8489999999999999E-2</c:v>
                </c:pt>
                <c:pt idx="6">
                  <c:v>2.1360000000000001E-2</c:v>
                </c:pt>
                <c:pt idx="7">
                  <c:v>2.384E-2</c:v>
                </c:pt>
                <c:pt idx="8">
                  <c:v>2.7269999999999999E-2</c:v>
                </c:pt>
                <c:pt idx="9">
                  <c:v>2.6339999999999999E-2</c:v>
                </c:pt>
                <c:pt idx="10">
                  <c:v>2.572E-2</c:v>
                </c:pt>
                <c:pt idx="11">
                  <c:v>2.7140000000000001E-2</c:v>
                </c:pt>
                <c:pt idx="12">
                  <c:v>3.124E-2</c:v>
                </c:pt>
                <c:pt idx="13">
                  <c:v>3.4470000000000001E-2</c:v>
                </c:pt>
                <c:pt idx="14">
                  <c:v>3.474E-2</c:v>
                </c:pt>
                <c:pt idx="15">
                  <c:v>3.6310000000000002E-2</c:v>
                </c:pt>
                <c:pt idx="16">
                  <c:v>3.671E-2</c:v>
                </c:pt>
                <c:pt idx="17">
                  <c:v>3.8390000000000001E-2</c:v>
                </c:pt>
                <c:pt idx="18">
                  <c:v>4.3189999999999999E-2</c:v>
                </c:pt>
                <c:pt idx="19">
                  <c:v>4.7160000000000001E-2</c:v>
                </c:pt>
                <c:pt idx="20">
                  <c:v>3.8190000000000002E-2</c:v>
                </c:pt>
                <c:pt idx="21">
                  <c:v>4.1079999999999998E-2</c:v>
                </c:pt>
                <c:pt idx="22">
                  <c:v>4.0419999999999998E-2</c:v>
                </c:pt>
                <c:pt idx="23">
                  <c:v>4.1610000000000001E-2</c:v>
                </c:pt>
                <c:pt idx="24">
                  <c:v>4.4549999999999999E-2</c:v>
                </c:pt>
                <c:pt idx="25">
                  <c:v>4.3950000000000003E-2</c:v>
                </c:pt>
                <c:pt idx="26">
                  <c:v>4.3830000000000001E-2</c:v>
                </c:pt>
                <c:pt idx="27">
                  <c:v>4.5969999999999997E-2</c:v>
                </c:pt>
                <c:pt idx="28">
                  <c:v>4.4240000000000002E-2</c:v>
                </c:pt>
                <c:pt idx="29">
                  <c:v>4.6030000000000001E-2</c:v>
                </c:pt>
                <c:pt idx="30">
                  <c:v>4.6789999999999998E-2</c:v>
                </c:pt>
                <c:pt idx="31">
                  <c:v>4.2860000000000002E-2</c:v>
                </c:pt>
                <c:pt idx="32">
                  <c:v>3.9849999999999997E-2</c:v>
                </c:pt>
                <c:pt idx="33">
                  <c:v>3.9120000000000002E-2</c:v>
                </c:pt>
                <c:pt idx="34">
                  <c:v>4.3679999999999997E-2</c:v>
                </c:pt>
                <c:pt idx="35">
                  <c:v>4.564E-2</c:v>
                </c:pt>
                <c:pt idx="36">
                  <c:v>4.4850000000000001E-2</c:v>
                </c:pt>
                <c:pt idx="37">
                  <c:v>4.9680000000000002E-2</c:v>
                </c:pt>
                <c:pt idx="38">
                  <c:v>5.5620000000000003E-2</c:v>
                </c:pt>
                <c:pt idx="39">
                  <c:v>5.4449999999999998E-2</c:v>
                </c:pt>
                <c:pt idx="40">
                  <c:v>5.774E-2</c:v>
                </c:pt>
                <c:pt idx="41">
                  <c:v>5.901E-2</c:v>
                </c:pt>
                <c:pt idx="42">
                  <c:v>5.8950000000000002E-2</c:v>
                </c:pt>
                <c:pt idx="43">
                  <c:v>5.1339999999999997E-2</c:v>
                </c:pt>
                <c:pt idx="44">
                  <c:v>5.2499999999999998E-2</c:v>
                </c:pt>
                <c:pt idx="45">
                  <c:v>5.824E-2</c:v>
                </c:pt>
                <c:pt idx="46">
                  <c:v>5.7549999999999997E-2</c:v>
                </c:pt>
                <c:pt idx="47">
                  <c:v>5.8650000000000001E-2</c:v>
                </c:pt>
                <c:pt idx="48">
                  <c:v>5.867E-2</c:v>
                </c:pt>
                <c:pt idx="49">
                  <c:v>6.1929999999999999E-2</c:v>
                </c:pt>
                <c:pt idx="50">
                  <c:v>6.7229999999999998E-2</c:v>
                </c:pt>
                <c:pt idx="51">
                  <c:v>7.0559999999999998E-2</c:v>
                </c:pt>
                <c:pt idx="52">
                  <c:v>7.4539999999999995E-2</c:v>
                </c:pt>
                <c:pt idx="53">
                  <c:v>7.5850000000000001E-2</c:v>
                </c:pt>
                <c:pt idx="54">
                  <c:v>0.08</c:v>
                </c:pt>
                <c:pt idx="55">
                  <c:v>8.6580000000000004E-2</c:v>
                </c:pt>
                <c:pt idx="56">
                  <c:v>8.9609999999999995E-2</c:v>
                </c:pt>
                <c:pt idx="57">
                  <c:v>0.10100000000000001</c:v>
                </c:pt>
                <c:pt idx="58">
                  <c:v>0.1052</c:v>
                </c:pt>
                <c:pt idx="59">
                  <c:v>0.1113</c:v>
                </c:pt>
                <c:pt idx="60">
                  <c:v>0.1222</c:v>
                </c:pt>
                <c:pt idx="61">
                  <c:v>0.13200000000000001</c:v>
                </c:pt>
                <c:pt idx="62">
                  <c:v>0.14510000000000001</c:v>
                </c:pt>
                <c:pt idx="63">
                  <c:v>0.15570000000000001</c:v>
                </c:pt>
                <c:pt idx="64">
                  <c:v>0.15260000000000001</c:v>
                </c:pt>
                <c:pt idx="65">
                  <c:v>0.1678</c:v>
                </c:pt>
                <c:pt idx="66">
                  <c:v>0.17369999999999999</c:v>
                </c:pt>
                <c:pt idx="67">
                  <c:v>0.1744</c:v>
                </c:pt>
                <c:pt idx="68">
                  <c:v>0.1893</c:v>
                </c:pt>
                <c:pt idx="69">
                  <c:v>0.1923</c:v>
                </c:pt>
                <c:pt idx="70">
                  <c:v>0.1966</c:v>
                </c:pt>
                <c:pt idx="71">
                  <c:v>0.20730000000000001</c:v>
                </c:pt>
                <c:pt idx="72">
                  <c:v>0.219</c:v>
                </c:pt>
                <c:pt idx="73">
                  <c:v>0.22570000000000001</c:v>
                </c:pt>
                <c:pt idx="74">
                  <c:v>0.2329</c:v>
                </c:pt>
                <c:pt idx="75">
                  <c:v>0.25319999999999998</c:v>
                </c:pt>
                <c:pt idx="76">
                  <c:v>0.26469999999999999</c:v>
                </c:pt>
                <c:pt idx="77">
                  <c:v>0.28010000000000002</c:v>
                </c:pt>
                <c:pt idx="78">
                  <c:v>0.28389999999999999</c:v>
                </c:pt>
                <c:pt idx="79">
                  <c:v>0.29780000000000001</c:v>
                </c:pt>
                <c:pt idx="80">
                  <c:v>0.31519999999999998</c:v>
                </c:pt>
                <c:pt idx="81">
                  <c:v>0.33910000000000001</c:v>
                </c:pt>
                <c:pt idx="82">
                  <c:v>0.34970000000000001</c:v>
                </c:pt>
                <c:pt idx="83">
                  <c:v>0.37880000000000003</c:v>
                </c:pt>
                <c:pt idx="84">
                  <c:v>0.38829999999999998</c:v>
                </c:pt>
                <c:pt idx="85">
                  <c:v>0.42659999999999998</c:v>
                </c:pt>
                <c:pt idx="86">
                  <c:v>0.45760000000000001</c:v>
                </c:pt>
                <c:pt idx="87">
                  <c:v>0.48909999999999998</c:v>
                </c:pt>
                <c:pt idx="88">
                  <c:v>0.52880000000000005</c:v>
                </c:pt>
                <c:pt idx="89">
                  <c:v>0.57969999999999999</c:v>
                </c:pt>
                <c:pt idx="90">
                  <c:v>0.61980000000000002</c:v>
                </c:pt>
                <c:pt idx="91">
                  <c:v>0.65990000000000004</c:v>
                </c:pt>
                <c:pt idx="92">
                  <c:v>0.70199999999999996</c:v>
                </c:pt>
                <c:pt idx="93">
                  <c:v>0.72599999999999998</c:v>
                </c:pt>
                <c:pt idx="94">
                  <c:v>0.76690000000000003</c:v>
                </c:pt>
                <c:pt idx="95">
                  <c:v>0.81410000000000005</c:v>
                </c:pt>
                <c:pt idx="96">
                  <c:v>0.88160000000000005</c:v>
                </c:pt>
                <c:pt idx="97">
                  <c:v>0.91790000000000005</c:v>
                </c:pt>
                <c:pt idx="98">
                  <c:v>0.93640000000000001</c:v>
                </c:pt>
                <c:pt idx="99">
                  <c:v>1.0009999999999999</c:v>
                </c:pt>
                <c:pt idx="100">
                  <c:v>1.036</c:v>
                </c:pt>
                <c:pt idx="101">
                  <c:v>1.044</c:v>
                </c:pt>
                <c:pt idx="102">
                  <c:v>1.056</c:v>
                </c:pt>
                <c:pt idx="103">
                  <c:v>1.1000000000000001</c:v>
                </c:pt>
                <c:pt idx="104">
                  <c:v>1.155</c:v>
                </c:pt>
                <c:pt idx="105">
                  <c:v>1.2210000000000001</c:v>
                </c:pt>
                <c:pt idx="106">
                  <c:v>1.3009999999999999</c:v>
                </c:pt>
                <c:pt idx="107">
                  <c:v>1.4059999999999999</c:v>
                </c:pt>
                <c:pt idx="108">
                  <c:v>1.5629999999999999</c:v>
                </c:pt>
                <c:pt idx="109">
                  <c:v>1.736</c:v>
                </c:pt>
                <c:pt idx="110">
                  <c:v>1.716</c:v>
                </c:pt>
                <c:pt idx="111">
                  <c:v>1.833</c:v>
                </c:pt>
                <c:pt idx="112">
                  <c:v>2</c:v>
                </c:pt>
                <c:pt idx="113">
                  <c:v>2.016</c:v>
                </c:pt>
                <c:pt idx="114">
                  <c:v>2.2250000000000001</c:v>
                </c:pt>
                <c:pt idx="115">
                  <c:v>2.294</c:v>
                </c:pt>
                <c:pt idx="116">
                  <c:v>2.3959999999999999</c:v>
                </c:pt>
                <c:pt idx="117">
                  <c:v>2.4950000000000001</c:v>
                </c:pt>
                <c:pt idx="118">
                  <c:v>2.621</c:v>
                </c:pt>
                <c:pt idx="119">
                  <c:v>2.7480000000000002</c:v>
                </c:pt>
                <c:pt idx="120">
                  <c:v>2.8780000000000001</c:v>
                </c:pt>
              </c:numCache>
            </c:numRef>
          </c:val>
          <c:smooth val="1"/>
          <c:extLst>
            <c:ext xmlns:c16="http://schemas.microsoft.com/office/drawing/2014/chart" uri="{C3380CC4-5D6E-409C-BE32-E72D297353CC}">
              <c16:uniqueId val="{00000003-22CD-40A5-9C92-1DBFDBDF6C62}"/>
            </c:ext>
          </c:extLst>
        </c:ser>
        <c:ser>
          <c:idx val="4"/>
          <c:order val="4"/>
          <c:tx>
            <c:v>Other Developed</c:v>
          </c:tx>
          <c:spPr>
            <a:ln w="38100" cap="rnd">
              <a:solidFill>
                <a:schemeClr val="accent5"/>
              </a:solidFill>
              <a:round/>
            </a:ln>
            <a:effectLst/>
          </c:spPr>
          <c:marker>
            <c:symbol val="none"/>
          </c:marker>
          <c:val>
            <c:numRef>
              <c:f>'CO2 FF Historical Graph'!$F$2:$F$122</c:f>
              <c:numCache>
                <c:formatCode>0.0000</c:formatCode>
                <c:ptCount val="121"/>
                <c:pt idx="0">
                  <c:v>3.329E-2</c:v>
                </c:pt>
                <c:pt idx="1">
                  <c:v>3.8089999999999999E-2</c:v>
                </c:pt>
                <c:pt idx="2">
                  <c:v>4.0149999999999998E-2</c:v>
                </c:pt>
                <c:pt idx="3">
                  <c:v>4.2410000000000003E-2</c:v>
                </c:pt>
                <c:pt idx="4">
                  <c:v>4.8149999999999998E-2</c:v>
                </c:pt>
                <c:pt idx="5">
                  <c:v>5.1049999999999998E-2</c:v>
                </c:pt>
                <c:pt idx="6">
                  <c:v>5.5690000000000003E-2</c:v>
                </c:pt>
                <c:pt idx="7">
                  <c:v>6.6640000000000005E-2</c:v>
                </c:pt>
                <c:pt idx="8">
                  <c:v>6.8409999999999999E-2</c:v>
                </c:pt>
                <c:pt idx="9">
                  <c:v>6.4299999999999996E-2</c:v>
                </c:pt>
                <c:pt idx="10">
                  <c:v>7.4060000000000001E-2</c:v>
                </c:pt>
                <c:pt idx="11">
                  <c:v>8.4229999999999999E-2</c:v>
                </c:pt>
                <c:pt idx="12">
                  <c:v>9.3039999999999998E-2</c:v>
                </c:pt>
                <c:pt idx="13">
                  <c:v>0.106</c:v>
                </c:pt>
                <c:pt idx="14">
                  <c:v>9.8070000000000004E-2</c:v>
                </c:pt>
                <c:pt idx="15">
                  <c:v>8.7959999999999997E-2</c:v>
                </c:pt>
                <c:pt idx="16">
                  <c:v>0.1009</c:v>
                </c:pt>
                <c:pt idx="17">
                  <c:v>0.1108</c:v>
                </c:pt>
                <c:pt idx="18">
                  <c:v>0.1171</c:v>
                </c:pt>
                <c:pt idx="19">
                  <c:v>0.1021</c:v>
                </c:pt>
                <c:pt idx="20">
                  <c:v>0.1138</c:v>
                </c:pt>
                <c:pt idx="21">
                  <c:v>0.10730000000000001</c:v>
                </c:pt>
                <c:pt idx="22">
                  <c:v>9.7229999999999997E-2</c:v>
                </c:pt>
                <c:pt idx="23">
                  <c:v>0.12180000000000001</c:v>
                </c:pt>
                <c:pt idx="24">
                  <c:v>0.1086</c:v>
                </c:pt>
                <c:pt idx="25">
                  <c:v>0.1077</c:v>
                </c:pt>
                <c:pt idx="26">
                  <c:v>0.11700000000000001</c:v>
                </c:pt>
                <c:pt idx="27">
                  <c:v>0.1255</c:v>
                </c:pt>
                <c:pt idx="28">
                  <c:v>0.125</c:v>
                </c:pt>
                <c:pt idx="29">
                  <c:v>0.1278</c:v>
                </c:pt>
                <c:pt idx="30">
                  <c:v>0.12139999999999999</c:v>
                </c:pt>
                <c:pt idx="31">
                  <c:v>9.98E-2</c:v>
                </c:pt>
                <c:pt idx="32">
                  <c:v>9.425E-2</c:v>
                </c:pt>
                <c:pt idx="33">
                  <c:v>9.4789999999999999E-2</c:v>
                </c:pt>
                <c:pt idx="34">
                  <c:v>0.10680000000000001</c:v>
                </c:pt>
                <c:pt idx="35">
                  <c:v>0.1084</c:v>
                </c:pt>
                <c:pt idx="36">
                  <c:v>0.1178</c:v>
                </c:pt>
                <c:pt idx="37">
                  <c:v>0.1273</c:v>
                </c:pt>
                <c:pt idx="38">
                  <c:v>0.11840000000000001</c:v>
                </c:pt>
                <c:pt idx="39">
                  <c:v>0.1323</c:v>
                </c:pt>
                <c:pt idx="40">
                  <c:v>0.1434</c:v>
                </c:pt>
                <c:pt idx="41">
                  <c:v>0.16059999999999999</c:v>
                </c:pt>
                <c:pt idx="42">
                  <c:v>0.17369999999999999</c:v>
                </c:pt>
                <c:pt idx="43">
                  <c:v>0.1792</c:v>
                </c:pt>
                <c:pt idx="44">
                  <c:v>0.18049999999999999</c:v>
                </c:pt>
                <c:pt idx="45">
                  <c:v>0.16919999999999999</c:v>
                </c:pt>
                <c:pt idx="46">
                  <c:v>0.18060000000000001</c:v>
                </c:pt>
                <c:pt idx="47">
                  <c:v>0.18920000000000001</c:v>
                </c:pt>
                <c:pt idx="48">
                  <c:v>0.20519999999999999</c:v>
                </c:pt>
                <c:pt idx="49">
                  <c:v>0.1918</c:v>
                </c:pt>
                <c:pt idx="50">
                  <c:v>0.33250000000000002</c:v>
                </c:pt>
                <c:pt idx="51">
                  <c:v>0.36830000000000002</c:v>
                </c:pt>
                <c:pt idx="52">
                  <c:v>0.37459999999999999</c:v>
                </c:pt>
                <c:pt idx="53">
                  <c:v>0.39050000000000001</c:v>
                </c:pt>
                <c:pt idx="54">
                  <c:v>0.39939999999999998</c:v>
                </c:pt>
                <c:pt idx="55">
                  <c:v>0.41339999999999999</c:v>
                </c:pt>
                <c:pt idx="56">
                  <c:v>0.45939999999999998</c:v>
                </c:pt>
                <c:pt idx="57">
                  <c:v>0.48520000000000002</c:v>
                </c:pt>
                <c:pt idx="58">
                  <c:v>0.47899999999999998</c:v>
                </c:pt>
                <c:pt idx="59">
                  <c:v>1.903</c:v>
                </c:pt>
                <c:pt idx="60">
                  <c:v>2.0230000000000001</c:v>
                </c:pt>
                <c:pt idx="61">
                  <c:v>2.1309999999999998</c:v>
                </c:pt>
                <c:pt idx="62">
                  <c:v>2.2370000000000001</c:v>
                </c:pt>
                <c:pt idx="63">
                  <c:v>2.4049999999999998</c:v>
                </c:pt>
                <c:pt idx="64">
                  <c:v>2.5920000000000001</c:v>
                </c:pt>
                <c:pt idx="65">
                  <c:v>2.7549999999999999</c:v>
                </c:pt>
                <c:pt idx="66">
                  <c:v>2.9140000000000001</c:v>
                </c:pt>
                <c:pt idx="67">
                  <c:v>3.11</c:v>
                </c:pt>
                <c:pt idx="68">
                  <c:v>3.2709999999999999</c:v>
                </c:pt>
                <c:pt idx="69">
                  <c:v>3.476</c:v>
                </c:pt>
                <c:pt idx="70">
                  <c:v>3.7650000000000001</c:v>
                </c:pt>
                <c:pt idx="71">
                  <c:v>3.9750000000000001</c:v>
                </c:pt>
                <c:pt idx="72">
                  <c:v>4.1980000000000004</c:v>
                </c:pt>
                <c:pt idx="73">
                  <c:v>4.43</c:v>
                </c:pt>
                <c:pt idx="74">
                  <c:v>4.5439999999999996</c:v>
                </c:pt>
                <c:pt idx="75">
                  <c:v>4.6639999999999997</c:v>
                </c:pt>
                <c:pt idx="76">
                  <c:v>4.8170000000000002</c:v>
                </c:pt>
                <c:pt idx="77">
                  <c:v>4.9770000000000003</c:v>
                </c:pt>
                <c:pt idx="78">
                  <c:v>5.0890000000000004</c:v>
                </c:pt>
                <c:pt idx="79">
                  <c:v>5.2220000000000004</c:v>
                </c:pt>
                <c:pt idx="80">
                  <c:v>5.3550000000000004</c:v>
                </c:pt>
                <c:pt idx="81">
                  <c:v>5.2779999999999996</c:v>
                </c:pt>
                <c:pt idx="82">
                  <c:v>5.2850000000000001</c:v>
                </c:pt>
                <c:pt idx="83">
                  <c:v>5.3170000000000002</c:v>
                </c:pt>
                <c:pt idx="84">
                  <c:v>5.4550000000000001</c:v>
                </c:pt>
                <c:pt idx="85">
                  <c:v>5.7240000000000002</c:v>
                </c:pt>
                <c:pt idx="86">
                  <c:v>5.7240000000000002</c:v>
                </c:pt>
                <c:pt idx="87">
                  <c:v>5.9269999999999996</c:v>
                </c:pt>
                <c:pt idx="88">
                  <c:v>6.1849999999999996</c:v>
                </c:pt>
                <c:pt idx="89">
                  <c:v>6.18</c:v>
                </c:pt>
                <c:pt idx="90">
                  <c:v>6.306</c:v>
                </c:pt>
                <c:pt idx="91">
                  <c:v>6.0579999999999998</c:v>
                </c:pt>
                <c:pt idx="92">
                  <c:v>5.6040000000000001</c:v>
                </c:pt>
                <c:pt idx="93">
                  <c:v>5.3840000000000003</c:v>
                </c:pt>
                <c:pt idx="94">
                  <c:v>5.0960000000000001</c:v>
                </c:pt>
                <c:pt idx="95">
                  <c:v>5.0739999999999998</c:v>
                </c:pt>
                <c:pt idx="96">
                  <c:v>5.0629999999999997</c:v>
                </c:pt>
                <c:pt idx="97">
                  <c:v>4.9969999999999999</c:v>
                </c:pt>
                <c:pt idx="98">
                  <c:v>4.8949999999999996</c:v>
                </c:pt>
                <c:pt idx="99">
                  <c:v>4.9470000000000001</c:v>
                </c:pt>
                <c:pt idx="100">
                  <c:v>5.0519999999999996</c:v>
                </c:pt>
                <c:pt idx="101">
                  <c:v>5.0990000000000002</c:v>
                </c:pt>
                <c:pt idx="102">
                  <c:v>5.17</c:v>
                </c:pt>
                <c:pt idx="103">
                  <c:v>5.2809999999999997</c:v>
                </c:pt>
                <c:pt idx="104">
                  <c:v>5.3380000000000001</c:v>
                </c:pt>
                <c:pt idx="105">
                  <c:v>5.367</c:v>
                </c:pt>
                <c:pt idx="106">
                  <c:v>5.4649999999999999</c:v>
                </c:pt>
                <c:pt idx="107">
                  <c:v>5.569</c:v>
                </c:pt>
                <c:pt idx="108">
                  <c:v>5.532</c:v>
                </c:pt>
                <c:pt idx="109">
                  <c:v>5.218</c:v>
                </c:pt>
                <c:pt idx="110">
                  <c:v>5.4889999999999999</c:v>
                </c:pt>
                <c:pt idx="111">
                  <c:v>5.6509999999999998</c:v>
                </c:pt>
                <c:pt idx="112">
                  <c:v>5.71</c:v>
                </c:pt>
                <c:pt idx="113">
                  <c:v>5.6609999999999996</c:v>
                </c:pt>
                <c:pt idx="114">
                  <c:v>5.6059999999999999</c:v>
                </c:pt>
                <c:pt idx="115">
                  <c:v>5.5759999999999996</c:v>
                </c:pt>
                <c:pt idx="116">
                  <c:v>5.5810000000000004</c:v>
                </c:pt>
                <c:pt idx="117">
                  <c:v>5.657</c:v>
                </c:pt>
                <c:pt idx="118">
                  <c:v>5.7539999999999996</c:v>
                </c:pt>
                <c:pt idx="119">
                  <c:v>5.8520000000000003</c:v>
                </c:pt>
                <c:pt idx="120">
                  <c:v>5.9509999999999996</c:v>
                </c:pt>
              </c:numCache>
            </c:numRef>
          </c:val>
          <c:smooth val="1"/>
          <c:extLst>
            <c:ext xmlns:c16="http://schemas.microsoft.com/office/drawing/2014/chart" uri="{C3380CC4-5D6E-409C-BE32-E72D297353CC}">
              <c16:uniqueId val="{00000004-22CD-40A5-9C92-1DBFDBDF6C62}"/>
            </c:ext>
          </c:extLst>
        </c:ser>
        <c:ser>
          <c:idx val="5"/>
          <c:order val="5"/>
          <c:tx>
            <c:v>Other Developing</c:v>
          </c:tx>
          <c:spPr>
            <a:ln w="38100" cap="rnd">
              <a:solidFill>
                <a:schemeClr val="accent6"/>
              </a:solidFill>
              <a:round/>
            </a:ln>
            <a:effectLst/>
          </c:spPr>
          <c:marker>
            <c:symbol val="none"/>
          </c:marker>
          <c:val>
            <c:numRef>
              <c:f>'CO2 FF Historical Graph'!$G$2:$G$122</c:f>
              <c:numCache>
                <c:formatCode>0.0000</c:formatCode>
                <c:ptCount val="121"/>
                <c:pt idx="0">
                  <c:v>9.3769999999999999E-3</c:v>
                </c:pt>
                <c:pt idx="1">
                  <c:v>1.5509999999999999E-2</c:v>
                </c:pt>
                <c:pt idx="2">
                  <c:v>1.789E-2</c:v>
                </c:pt>
                <c:pt idx="3">
                  <c:v>2.213E-2</c:v>
                </c:pt>
                <c:pt idx="4">
                  <c:v>2.5069999999999999E-2</c:v>
                </c:pt>
                <c:pt idx="5">
                  <c:v>2.792E-2</c:v>
                </c:pt>
                <c:pt idx="6">
                  <c:v>3.3140000000000003E-2</c:v>
                </c:pt>
                <c:pt idx="7">
                  <c:v>3.6299999999999999E-2</c:v>
                </c:pt>
                <c:pt idx="8">
                  <c:v>4.0660000000000002E-2</c:v>
                </c:pt>
                <c:pt idx="9">
                  <c:v>4.2049999999999997E-2</c:v>
                </c:pt>
                <c:pt idx="10">
                  <c:v>4.8910000000000002E-2</c:v>
                </c:pt>
                <c:pt idx="11">
                  <c:v>5.543E-2</c:v>
                </c:pt>
                <c:pt idx="12">
                  <c:v>5.6550000000000003E-2</c:v>
                </c:pt>
                <c:pt idx="13">
                  <c:v>6.2899999999999998E-2</c:v>
                </c:pt>
                <c:pt idx="14">
                  <c:v>5.7489999999999999E-2</c:v>
                </c:pt>
                <c:pt idx="15">
                  <c:v>5.9240000000000001E-2</c:v>
                </c:pt>
                <c:pt idx="16">
                  <c:v>6.5060000000000007E-2</c:v>
                </c:pt>
                <c:pt idx="17">
                  <c:v>7.4010000000000006E-2</c:v>
                </c:pt>
                <c:pt idx="18">
                  <c:v>7.8649999999999998E-2</c:v>
                </c:pt>
                <c:pt idx="19">
                  <c:v>9.3469999999999998E-2</c:v>
                </c:pt>
                <c:pt idx="20">
                  <c:v>0.1348</c:v>
                </c:pt>
                <c:pt idx="21">
                  <c:v>0.1487</c:v>
                </c:pt>
                <c:pt idx="22">
                  <c:v>0.14330000000000001</c:v>
                </c:pt>
                <c:pt idx="23">
                  <c:v>0.13980000000000001</c:v>
                </c:pt>
                <c:pt idx="24">
                  <c:v>0.14480000000000001</c:v>
                </c:pt>
                <c:pt idx="25">
                  <c:v>0.13919999999999999</c:v>
                </c:pt>
                <c:pt idx="26">
                  <c:v>0.13070000000000001</c:v>
                </c:pt>
                <c:pt idx="27">
                  <c:v>0.1229</c:v>
                </c:pt>
                <c:pt idx="28">
                  <c:v>0.1211</c:v>
                </c:pt>
                <c:pt idx="29">
                  <c:v>0.12770000000000001</c:v>
                </c:pt>
                <c:pt idx="30">
                  <c:v>0.11849999999999999</c:v>
                </c:pt>
                <c:pt idx="31">
                  <c:v>0.10440000000000001</c:v>
                </c:pt>
                <c:pt idx="32">
                  <c:v>0.10440000000000001</c:v>
                </c:pt>
                <c:pt idx="33">
                  <c:v>0.1138</c:v>
                </c:pt>
                <c:pt idx="34">
                  <c:v>0.13009999999999999</c:v>
                </c:pt>
                <c:pt idx="35">
                  <c:v>0.14510000000000001</c:v>
                </c:pt>
                <c:pt idx="36">
                  <c:v>0.15260000000000001</c:v>
                </c:pt>
                <c:pt idx="37">
                  <c:v>0.17499999999999999</c:v>
                </c:pt>
                <c:pt idx="38">
                  <c:v>0.17630000000000001</c:v>
                </c:pt>
                <c:pt idx="39">
                  <c:v>0.19159999999999999</c:v>
                </c:pt>
                <c:pt idx="40">
                  <c:v>0.19600000000000001</c:v>
                </c:pt>
                <c:pt idx="41">
                  <c:v>0.19320000000000001</c:v>
                </c:pt>
                <c:pt idx="42">
                  <c:v>0.17369999999999999</c:v>
                </c:pt>
                <c:pt idx="43">
                  <c:v>0.18809999999999999</c:v>
                </c:pt>
                <c:pt idx="44">
                  <c:v>0.1923</c:v>
                </c:pt>
                <c:pt idx="45">
                  <c:v>0.19520000000000001</c:v>
                </c:pt>
                <c:pt idx="46">
                  <c:v>0.28039999999999998</c:v>
                </c:pt>
                <c:pt idx="47">
                  <c:v>0.24990000000000001</c:v>
                </c:pt>
                <c:pt idx="48">
                  <c:v>0.2354</c:v>
                </c:pt>
                <c:pt idx="49">
                  <c:v>0.25109999999999999</c:v>
                </c:pt>
                <c:pt idx="50">
                  <c:v>0.30840000000000001</c:v>
                </c:pt>
                <c:pt idx="51">
                  <c:v>0.33639999999999998</c:v>
                </c:pt>
                <c:pt idx="52">
                  <c:v>0.36099999999999999</c:v>
                </c:pt>
                <c:pt idx="53">
                  <c:v>0.37469999999999998</c:v>
                </c:pt>
                <c:pt idx="54">
                  <c:v>0.39889999999999998</c:v>
                </c:pt>
                <c:pt idx="55">
                  <c:v>0.44819999999999999</c:v>
                </c:pt>
                <c:pt idx="56">
                  <c:v>0.47760000000000002</c:v>
                </c:pt>
                <c:pt idx="57">
                  <c:v>0.53069999999999995</c:v>
                </c:pt>
                <c:pt idx="58">
                  <c:v>0.53900000000000003</c:v>
                </c:pt>
                <c:pt idx="59">
                  <c:v>0.65300000000000002</c:v>
                </c:pt>
                <c:pt idx="60">
                  <c:v>0.70220000000000005</c:v>
                </c:pt>
                <c:pt idx="61">
                  <c:v>0.73719999999999997</c:v>
                </c:pt>
                <c:pt idx="62">
                  <c:v>0.79039999999999999</c:v>
                </c:pt>
                <c:pt idx="63">
                  <c:v>0.82650000000000001</c:v>
                </c:pt>
                <c:pt idx="64">
                  <c:v>0.91369999999999996</c:v>
                </c:pt>
                <c:pt idx="65">
                  <c:v>0.99490000000000001</c:v>
                </c:pt>
                <c:pt idx="66">
                  <c:v>1.0660000000000001</c:v>
                </c:pt>
                <c:pt idx="67">
                  <c:v>1.153</c:v>
                </c:pt>
                <c:pt idx="68">
                  <c:v>1.266</c:v>
                </c:pt>
                <c:pt idx="69">
                  <c:v>1.3740000000000001</c:v>
                </c:pt>
                <c:pt idx="70">
                  <c:v>1.518</c:v>
                </c:pt>
                <c:pt idx="71">
                  <c:v>1.671</c:v>
                </c:pt>
                <c:pt idx="72">
                  <c:v>1.752</c:v>
                </c:pt>
                <c:pt idx="73">
                  <c:v>1.927</c:v>
                </c:pt>
                <c:pt idx="74">
                  <c:v>1.982</c:v>
                </c:pt>
                <c:pt idx="75">
                  <c:v>1.97</c:v>
                </c:pt>
                <c:pt idx="76">
                  <c:v>2.1459999999999999</c:v>
                </c:pt>
                <c:pt idx="77">
                  <c:v>2.2610000000000001</c:v>
                </c:pt>
                <c:pt idx="78">
                  <c:v>2.3769999999999998</c:v>
                </c:pt>
                <c:pt idx="79">
                  <c:v>2.516</c:v>
                </c:pt>
                <c:pt idx="80">
                  <c:v>2.5920000000000001</c:v>
                </c:pt>
                <c:pt idx="81">
                  <c:v>2.58</c:v>
                </c:pt>
                <c:pt idx="82">
                  <c:v>2.6440000000000001</c:v>
                </c:pt>
                <c:pt idx="83">
                  <c:v>2.7010000000000001</c:v>
                </c:pt>
                <c:pt idx="84">
                  <c:v>2.802</c:v>
                </c:pt>
                <c:pt idx="85">
                  <c:v>2.927</c:v>
                </c:pt>
                <c:pt idx="86">
                  <c:v>3.0739999999999998</c:v>
                </c:pt>
                <c:pt idx="87">
                  <c:v>3.2109999999999999</c:v>
                </c:pt>
                <c:pt idx="88">
                  <c:v>3.3929999999999998</c:v>
                </c:pt>
                <c:pt idx="89">
                  <c:v>3.5150000000000001</c:v>
                </c:pt>
                <c:pt idx="90">
                  <c:v>3.42</c:v>
                </c:pt>
                <c:pt idx="91">
                  <c:v>3.581</c:v>
                </c:pt>
                <c:pt idx="92">
                  <c:v>3.718</c:v>
                </c:pt>
                <c:pt idx="93">
                  <c:v>3.948</c:v>
                </c:pt>
                <c:pt idx="94">
                  <c:v>4.0990000000000002</c:v>
                </c:pt>
                <c:pt idx="95">
                  <c:v>4.2039999999999997</c:v>
                </c:pt>
                <c:pt idx="96">
                  <c:v>4.4009999999999998</c:v>
                </c:pt>
                <c:pt idx="97">
                  <c:v>4.5410000000000004</c:v>
                </c:pt>
                <c:pt idx="98">
                  <c:v>4.6420000000000003</c:v>
                </c:pt>
                <c:pt idx="99">
                  <c:v>4.8230000000000004</c:v>
                </c:pt>
                <c:pt idx="100">
                  <c:v>5.0730000000000004</c:v>
                </c:pt>
                <c:pt idx="101">
                  <c:v>5.1959999999999997</c:v>
                </c:pt>
                <c:pt idx="102">
                  <c:v>5.2850000000000001</c:v>
                </c:pt>
                <c:pt idx="103">
                  <c:v>5.5720000000000001</c:v>
                </c:pt>
                <c:pt idx="104">
                  <c:v>5.8949999999999996</c:v>
                </c:pt>
                <c:pt idx="105">
                  <c:v>6.0919999999999996</c:v>
                </c:pt>
                <c:pt idx="106">
                  <c:v>6.3319999999999999</c:v>
                </c:pt>
                <c:pt idx="107">
                  <c:v>6.4960000000000004</c:v>
                </c:pt>
                <c:pt idx="108">
                  <c:v>6.8810000000000002</c:v>
                </c:pt>
                <c:pt idx="109">
                  <c:v>6.9829999999999997</c:v>
                </c:pt>
                <c:pt idx="110">
                  <c:v>7.2590000000000003</c:v>
                </c:pt>
                <c:pt idx="111">
                  <c:v>7.5430000000000001</c:v>
                </c:pt>
                <c:pt idx="112">
                  <c:v>7.8460000000000001</c:v>
                </c:pt>
                <c:pt idx="113">
                  <c:v>7.7889999999999997</c:v>
                </c:pt>
                <c:pt idx="114">
                  <c:v>8.0429999999999993</c:v>
                </c:pt>
                <c:pt idx="115">
                  <c:v>8.1829999999999998</c:v>
                </c:pt>
                <c:pt idx="116">
                  <c:v>8.3379999999999992</c:v>
                </c:pt>
                <c:pt idx="117">
                  <c:v>8.5980000000000008</c:v>
                </c:pt>
                <c:pt idx="118">
                  <c:v>8.8089999999999993</c:v>
                </c:pt>
                <c:pt idx="119">
                  <c:v>9.0250000000000004</c:v>
                </c:pt>
                <c:pt idx="120">
                  <c:v>9.2449999999999992</c:v>
                </c:pt>
              </c:numCache>
            </c:numRef>
          </c:val>
          <c:smooth val="1"/>
          <c:extLst>
            <c:ext xmlns:c16="http://schemas.microsoft.com/office/drawing/2014/chart" uri="{C3380CC4-5D6E-409C-BE32-E72D297353CC}">
              <c16:uniqueId val="{00000005-22CD-40A5-9C92-1DBFDBDF6C62}"/>
            </c:ext>
          </c:extLst>
        </c:ser>
        <c:dLbls>
          <c:showLegendKey val="0"/>
          <c:showVal val="0"/>
          <c:showCatName val="0"/>
          <c:showSerName val="0"/>
          <c:showPercent val="0"/>
          <c:showBubbleSize val="0"/>
        </c:dLbls>
        <c:smooth val="0"/>
        <c:axId val="-1685526208"/>
        <c:axId val="-1685531648"/>
      </c:lineChart>
      <c:catAx>
        <c:axId val="-1685526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1648"/>
        <c:crosses val="autoZero"/>
        <c:auto val="1"/>
        <c:lblAlgn val="ctr"/>
        <c:lblOffset val="100"/>
        <c:tickLblSkip val="20"/>
        <c:noMultiLvlLbl val="0"/>
      </c:catAx>
      <c:valAx>
        <c:axId val="-168553164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t-EE" sz="1200">
                    <a:latin typeface="Century Gothic" panose="020B0502020202020204" pitchFamily="34" charset="0"/>
                  </a:rPr>
                  <a:t>Miljardit tonni</a:t>
                </a:r>
                <a:r>
                  <a:rPr lang="en-US" sz="1200">
                    <a:latin typeface="Century Gothic" panose="020B0502020202020204" pitchFamily="34" charset="0"/>
                  </a:rPr>
                  <a:t> CO2</a:t>
                </a:r>
                <a:r>
                  <a:rPr lang="et-EE" sz="1200" baseline="0">
                    <a:latin typeface="Century Gothic" panose="020B0502020202020204" pitchFamily="34" charset="0"/>
                  </a:rPr>
                  <a:t> aastas</a:t>
                </a:r>
                <a:r>
                  <a:rPr lang="en-US" sz="1200">
                    <a:latin typeface="Century Gothic" panose="020B0502020202020204" pitchFamily="34" charset="0"/>
                  </a:rPr>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26208"/>
        <c:crosses val="autoZero"/>
        <c:crossBetween val="between"/>
      </c:valAx>
      <c:spPr>
        <a:noFill/>
        <a:ln>
          <a:noFill/>
        </a:ln>
        <a:effectLst/>
      </c:spPr>
    </c:plotArea>
    <c:legend>
      <c:legendPos val="t"/>
      <c:layout>
        <c:manualLayout>
          <c:xMode val="edge"/>
          <c:yMode val="edge"/>
          <c:x val="9.2977754685151071E-2"/>
          <c:y val="0.10928282613321984"/>
          <c:w val="0.87208880139982503"/>
          <c:h val="5.195171891292826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rot="0"/>
          <a:lstStyle/>
          <a:p>
            <a:pPr>
              <a:defRPr sz="1000"/>
            </a:pPr>
            <a:r>
              <a:rPr lang="en-US" sz="1000" b="0">
                <a:solidFill>
                  <a:schemeClr val="accent5">
                    <a:lumMod val="75000"/>
                  </a:schemeClr>
                </a:solidFill>
                <a:effectLst/>
                <a:latin typeface="Century Gothic" panose="020B0502020202020204" pitchFamily="34" charset="0"/>
              </a:rPr>
              <a:t>Populat</a:t>
            </a:r>
            <a:r>
              <a:rPr lang="et-EE" sz="1000" b="0">
                <a:solidFill>
                  <a:schemeClr val="accent5">
                    <a:lumMod val="75000"/>
                  </a:schemeClr>
                </a:solidFill>
                <a:effectLst/>
                <a:latin typeface="Century Gothic" panose="020B0502020202020204" pitchFamily="34" charset="0"/>
              </a:rPr>
              <a:t>s</a:t>
            </a:r>
            <a:r>
              <a:rPr lang="en-US" sz="1000" b="0">
                <a:solidFill>
                  <a:schemeClr val="accent5">
                    <a:lumMod val="75000"/>
                  </a:schemeClr>
                </a:solidFill>
                <a:effectLst/>
                <a:latin typeface="Century Gothic" panose="020B0502020202020204" pitchFamily="34" charset="0"/>
              </a:rPr>
              <a:t>io</a:t>
            </a:r>
            <a:r>
              <a:rPr lang="et-EE" sz="1000" b="0">
                <a:solidFill>
                  <a:schemeClr val="accent5">
                    <a:lumMod val="75000"/>
                  </a:schemeClr>
                </a:solidFill>
                <a:effectLst/>
                <a:latin typeface="Century Gothic" panose="020B0502020202020204" pitchFamily="34" charset="0"/>
              </a:rPr>
              <a:t>o</a:t>
            </a:r>
            <a:r>
              <a:rPr lang="en-US" sz="1000" b="0">
                <a:solidFill>
                  <a:schemeClr val="accent5">
                    <a:lumMod val="75000"/>
                  </a:schemeClr>
                </a:solidFill>
                <a:effectLst/>
                <a:latin typeface="Century Gothic" panose="020B0502020202020204" pitchFamily="34" charset="0"/>
              </a:rPr>
              <a:t>n, </a:t>
            </a:r>
            <a:r>
              <a:rPr lang="et-EE" sz="1000" b="0">
                <a:solidFill>
                  <a:schemeClr val="accent5">
                    <a:lumMod val="75000"/>
                  </a:schemeClr>
                </a:solidFill>
                <a:effectLst/>
                <a:latin typeface="Century Gothic" panose="020B0502020202020204" pitchFamily="34" charset="0"/>
              </a:rPr>
              <a:t>rikkus</a:t>
            </a:r>
            <a:r>
              <a:rPr lang="en-US" sz="1000" b="0">
                <a:solidFill>
                  <a:schemeClr val="accent5">
                    <a:lumMod val="75000"/>
                  </a:schemeClr>
                </a:solidFill>
                <a:effectLst/>
                <a:latin typeface="Century Gothic" panose="020B0502020202020204" pitchFamily="34" charset="0"/>
              </a:rPr>
              <a:t> </a:t>
            </a:r>
            <a:r>
              <a:rPr lang="et-EE" sz="1000" b="0">
                <a:solidFill>
                  <a:schemeClr val="accent5">
                    <a:lumMod val="75000"/>
                  </a:schemeClr>
                </a:solidFill>
                <a:effectLst/>
                <a:latin typeface="Century Gothic" panose="020B0502020202020204" pitchFamily="34" charset="0"/>
              </a:rPr>
              <a:t>ja</a:t>
            </a:r>
            <a:r>
              <a:rPr lang="et-EE" sz="1000" b="0" baseline="0">
                <a:solidFill>
                  <a:schemeClr val="accent5">
                    <a:lumMod val="75000"/>
                  </a:schemeClr>
                </a:solidFill>
                <a:effectLst/>
                <a:latin typeface="Century Gothic" panose="020B0502020202020204" pitchFamily="34" charset="0"/>
              </a:rPr>
              <a:t> kumulatiivsed emissioonid</a:t>
            </a:r>
            <a:r>
              <a:rPr lang="en-US" sz="1000" b="0">
                <a:solidFill>
                  <a:schemeClr val="accent5">
                    <a:lumMod val="75000"/>
                  </a:schemeClr>
                </a:solidFill>
                <a:effectLst/>
                <a:latin typeface="Century Gothic" panose="020B0502020202020204" pitchFamily="34" charset="0"/>
              </a:rPr>
              <a:t> </a:t>
            </a:r>
          </a:p>
        </c:rich>
      </c:tx>
      <c:layout>
        <c:manualLayout>
          <c:xMode val="edge"/>
          <c:yMode val="edge"/>
          <c:x val="0.1777274229164372"/>
          <c:y val="3.1487853766324389E-2"/>
        </c:manualLayout>
      </c:layout>
      <c:overlay val="0"/>
    </c:title>
    <c:autoTitleDeleted val="0"/>
    <c:plotArea>
      <c:layout/>
      <c:barChart>
        <c:barDir val="col"/>
        <c:grouping val="percentStacked"/>
        <c:varyColors val="0"/>
        <c:ser>
          <c:idx val="0"/>
          <c:order val="0"/>
          <c:tx>
            <c:strRef>
              <c:f>'Data for graphs'!$AB$74</c:f>
              <c:strCache>
                <c:ptCount val="1"/>
                <c:pt idx="0">
                  <c:v>US</c:v>
                </c:pt>
              </c:strCache>
            </c:strRef>
          </c:tx>
          <c:spPr>
            <a:solidFill>
              <a:srgbClr val="5F95CB"/>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B$75:$AB$77</c:f>
              <c:numCache>
                <c:formatCode>0.00</c:formatCode>
                <c:ptCount val="3"/>
                <c:pt idx="0">
                  <c:v>389.48334</c:v>
                </c:pt>
                <c:pt idx="1">
                  <c:v>0.32219999999999999</c:v>
                </c:pt>
                <c:pt idx="2" formatCode="_-&quot;$&quot;* #,##0.00_-;\-&quot;$&quot;* #,##0.00_-;_-&quot;$&quot;* &quot;-&quot;??_-;_-@_-">
                  <c:v>17.27</c:v>
                </c:pt>
              </c:numCache>
            </c:numRef>
          </c:val>
          <c:extLst>
            <c:ext xmlns:c16="http://schemas.microsoft.com/office/drawing/2014/chart" uri="{C3380CC4-5D6E-409C-BE32-E72D297353CC}">
              <c16:uniqueId val="{00000000-2683-4280-B876-1D40D27A8399}"/>
            </c:ext>
          </c:extLst>
        </c:ser>
        <c:ser>
          <c:idx val="1"/>
          <c:order val="1"/>
          <c:tx>
            <c:strRef>
              <c:f>'Data for graphs'!$AC$74</c:f>
              <c:strCache>
                <c:ptCount val="1"/>
                <c:pt idx="0">
                  <c:v>EU</c:v>
                </c:pt>
              </c:strCache>
            </c:strRef>
          </c:tx>
          <c:spPr>
            <a:solidFill>
              <a:srgbClr val="CE6760"/>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C$75:$AC$77</c:f>
              <c:numCache>
                <c:formatCode>0.00</c:formatCode>
                <c:ptCount val="3"/>
                <c:pt idx="0">
                  <c:v>371.71176000000003</c:v>
                </c:pt>
                <c:pt idx="1">
                  <c:v>0.51639999999999997</c:v>
                </c:pt>
                <c:pt idx="2" formatCode="_-&quot;$&quot;* #,##0.00_-;\-&quot;$&quot;* #,##0.00_-;_-&quot;$&quot;* &quot;-&quot;??_-;_-@_-">
                  <c:v>19.27</c:v>
                </c:pt>
              </c:numCache>
            </c:numRef>
          </c:val>
          <c:extLst>
            <c:ext xmlns:c16="http://schemas.microsoft.com/office/drawing/2014/chart" uri="{C3380CC4-5D6E-409C-BE32-E72D297353CC}">
              <c16:uniqueId val="{00000001-2683-4280-B876-1D40D27A8399}"/>
            </c:ext>
          </c:extLst>
        </c:ser>
        <c:ser>
          <c:idx val="2"/>
          <c:order val="2"/>
          <c:tx>
            <c:strRef>
              <c:f>'Data for graphs'!$AD$74</c:f>
              <c:strCache>
                <c:ptCount val="1"/>
                <c:pt idx="0">
                  <c:v>China</c:v>
                </c:pt>
              </c:strCache>
            </c:strRef>
          </c:tx>
          <c:spPr>
            <a:solidFill>
              <a:srgbClr val="AAC66C"/>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D$75:$AD$77</c:f>
              <c:numCache>
                <c:formatCode>0.00</c:formatCode>
                <c:ptCount val="3"/>
                <c:pt idx="0">
                  <c:v>185.65154999999999</c:v>
                </c:pt>
                <c:pt idx="1">
                  <c:v>1.4039999999999999</c:v>
                </c:pt>
                <c:pt idx="2" formatCode="_-&quot;$&quot;* #,##0.00_-;\-&quot;$&quot;* #,##0.00_-;_-&quot;$&quot;* &quot;-&quot;??_-;_-@_-">
                  <c:v>19.850000000000001</c:v>
                </c:pt>
              </c:numCache>
            </c:numRef>
          </c:val>
          <c:extLst>
            <c:ext xmlns:c16="http://schemas.microsoft.com/office/drawing/2014/chart" uri="{C3380CC4-5D6E-409C-BE32-E72D297353CC}">
              <c16:uniqueId val="{00000002-2683-4280-B876-1D40D27A8399}"/>
            </c:ext>
          </c:extLst>
        </c:ser>
        <c:ser>
          <c:idx val="3"/>
          <c:order val="3"/>
          <c:tx>
            <c:strRef>
              <c:f>'Data for graphs'!$AE$74</c:f>
              <c:strCache>
                <c:ptCount val="1"/>
                <c:pt idx="0">
                  <c:v>India</c:v>
                </c:pt>
              </c:strCache>
            </c:strRef>
          </c:tx>
          <c:spPr>
            <a:solidFill>
              <a:srgbClr val="937AB3"/>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E$75:$AE$77</c:f>
              <c:numCache>
                <c:formatCode>0.00</c:formatCode>
                <c:ptCount val="3"/>
                <c:pt idx="0">
                  <c:v>50.941270000000003</c:v>
                </c:pt>
                <c:pt idx="1">
                  <c:v>1.3240000000000001</c:v>
                </c:pt>
                <c:pt idx="2" formatCode="_-&quot;$&quot;* #,##0.00_-;\-&quot;$&quot;* #,##0.00_-;_-&quot;$&quot;* &quot;-&quot;??_-;_-@_-">
                  <c:v>8.0719999999999992</c:v>
                </c:pt>
              </c:numCache>
            </c:numRef>
          </c:val>
          <c:extLst>
            <c:ext xmlns:c16="http://schemas.microsoft.com/office/drawing/2014/chart" uri="{C3380CC4-5D6E-409C-BE32-E72D297353CC}">
              <c16:uniqueId val="{00000003-2683-4280-B876-1D40D27A8399}"/>
            </c:ext>
          </c:extLst>
        </c:ser>
        <c:ser>
          <c:idx val="4"/>
          <c:order val="4"/>
          <c:tx>
            <c:strRef>
              <c:f>'Data for graphs'!$AF$74</c:f>
              <c:strCache>
                <c:ptCount val="1"/>
                <c:pt idx="0">
                  <c:v>Other Developed</c:v>
                </c:pt>
              </c:strCache>
            </c:strRef>
          </c:tx>
          <c:spPr>
            <a:solidFill>
              <a:srgbClr val="57BBD2"/>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F$75:$AF$77</c:f>
              <c:numCache>
                <c:formatCode>0.00</c:formatCode>
                <c:ptCount val="3"/>
                <c:pt idx="0">
                  <c:v>367.79732999999999</c:v>
                </c:pt>
                <c:pt idx="1">
                  <c:v>0.55620000000000003</c:v>
                </c:pt>
                <c:pt idx="2" formatCode="_-&quot;$&quot;* #,##0.00_-;\-&quot;$&quot;* #,##0.00_-;_-&quot;$&quot;* &quot;-&quot;??_-;_-@_-">
                  <c:v>14.89</c:v>
                </c:pt>
              </c:numCache>
            </c:numRef>
          </c:val>
          <c:extLst>
            <c:ext xmlns:c16="http://schemas.microsoft.com/office/drawing/2014/chart" uri="{C3380CC4-5D6E-409C-BE32-E72D297353CC}">
              <c16:uniqueId val="{00000004-2683-4280-B876-1D40D27A8399}"/>
            </c:ext>
          </c:extLst>
        </c:ser>
        <c:ser>
          <c:idx val="5"/>
          <c:order val="5"/>
          <c:tx>
            <c:strRef>
              <c:f>'Data for graphs'!$AG$74</c:f>
              <c:strCache>
                <c:ptCount val="1"/>
                <c:pt idx="0">
                  <c:v>Other Developing</c:v>
                </c:pt>
              </c:strCache>
            </c:strRef>
          </c:tx>
          <c:spPr>
            <a:solidFill>
              <a:srgbClr val="F9A858"/>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G$75:$AG$77</c:f>
              <c:numCache>
                <c:formatCode>0.00</c:formatCode>
                <c:ptCount val="3"/>
                <c:pt idx="0">
                  <c:v>232.72890000000001</c:v>
                </c:pt>
                <c:pt idx="1">
                  <c:v>3.32</c:v>
                </c:pt>
                <c:pt idx="2" formatCode="_-&quot;$&quot;* #,##0.00_-;\-&quot;$&quot;* #,##0.00_-;_-&quot;$&quot;* &quot;-&quot;??_-;_-@_-">
                  <c:v>39.549999999999997</c:v>
                </c:pt>
              </c:numCache>
            </c:numRef>
          </c:val>
          <c:extLst>
            <c:ext xmlns:c16="http://schemas.microsoft.com/office/drawing/2014/chart" uri="{C3380CC4-5D6E-409C-BE32-E72D297353CC}">
              <c16:uniqueId val="{00000005-2683-4280-B876-1D40D27A8399}"/>
            </c:ext>
          </c:extLst>
        </c:ser>
        <c:dLbls>
          <c:showLegendKey val="0"/>
          <c:showVal val="0"/>
          <c:showCatName val="0"/>
          <c:showSerName val="0"/>
          <c:showPercent val="0"/>
          <c:showBubbleSize val="0"/>
        </c:dLbls>
        <c:gapWidth val="20"/>
        <c:overlap val="100"/>
        <c:axId val="-1685538176"/>
        <c:axId val="-1685536544"/>
      </c:barChart>
      <c:catAx>
        <c:axId val="-1685538176"/>
        <c:scaling>
          <c:orientation val="minMax"/>
        </c:scaling>
        <c:delete val="0"/>
        <c:axPos val="b"/>
        <c:numFmt formatCode="General" sourceLinked="0"/>
        <c:majorTickMark val="out"/>
        <c:minorTickMark val="none"/>
        <c:tickLblPos val="nextTo"/>
        <c:txPr>
          <a:bodyPr rot="0"/>
          <a:lstStyle/>
          <a:p>
            <a:pPr>
              <a:defRPr/>
            </a:pPr>
            <a:endParaRPr lang="en-US"/>
          </a:p>
        </c:txPr>
        <c:crossAx val="-1685536544"/>
        <c:crosses val="autoZero"/>
        <c:auto val="1"/>
        <c:lblAlgn val="ctr"/>
        <c:lblOffset val="100"/>
        <c:tickLblSkip val="1"/>
        <c:noMultiLvlLbl val="0"/>
      </c:catAx>
      <c:valAx>
        <c:axId val="-1685536544"/>
        <c:scaling>
          <c:orientation val="minMax"/>
        </c:scaling>
        <c:delete val="0"/>
        <c:axPos val="l"/>
        <c:numFmt formatCode="0%" sourceLinked="1"/>
        <c:majorTickMark val="out"/>
        <c:minorTickMark val="none"/>
        <c:tickLblPos val="nextTo"/>
        <c:spPr>
          <a:ln/>
        </c:spPr>
        <c:crossAx val="-1685538176"/>
        <c:crosses val="autoZero"/>
        <c:crossBetween val="between"/>
        <c:majorUnit val="0.25"/>
        <c:minorUnit val="0.25"/>
      </c:valAx>
    </c:plotArea>
    <c:legend>
      <c:legendPos val="r"/>
      <c:layout>
        <c:manualLayout>
          <c:xMode val="edge"/>
          <c:yMode val="edge"/>
          <c:x val="0.67836568583020229"/>
          <c:y val="0.21247939142272729"/>
          <c:w val="0.29207777599228668"/>
          <c:h val="0.44944553520731717"/>
        </c:manualLayout>
      </c:layout>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r>
              <a:rPr lang="et-EE" sz="1000">
                <a:solidFill>
                  <a:schemeClr val="accent5">
                    <a:lumMod val="75000"/>
                  </a:schemeClr>
                </a:solidFill>
              </a:rPr>
              <a:t>SKT</a:t>
            </a:r>
            <a:r>
              <a:rPr lang="et-EE" sz="1000" baseline="0">
                <a:solidFill>
                  <a:schemeClr val="accent5">
                    <a:lumMod val="75000"/>
                  </a:schemeClr>
                </a:solidFill>
              </a:rPr>
              <a:t> inimese kohta</a:t>
            </a:r>
            <a:r>
              <a:rPr lang="en-US" sz="1000">
                <a:solidFill>
                  <a:schemeClr val="accent5">
                    <a:lumMod val="75000"/>
                  </a:schemeClr>
                </a:solidFill>
              </a:rPr>
              <a:t> (2016)</a:t>
            </a:r>
          </a:p>
        </c:rich>
      </c:tx>
      <c:layout>
        <c:manualLayout>
          <c:xMode val="edge"/>
          <c:yMode val="edge"/>
          <c:x val="0.21841090536341701"/>
          <c:y val="3.5300050428643467E-2"/>
        </c:manualLayout>
      </c:layout>
      <c:overlay val="1"/>
      <c:spPr>
        <a:noFill/>
        <a:ln>
          <a:noFill/>
        </a:ln>
        <a:effectLst/>
      </c:spPr>
      <c:txPr>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754549563479783E-2"/>
          <c:y val="0.16165616350004028"/>
          <c:w val="0.87243774870269375"/>
          <c:h val="0.55162552739781245"/>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F95CB"/>
              </a:solidFill>
              <a:ln>
                <a:noFill/>
              </a:ln>
              <a:effectLst/>
            </c:spPr>
            <c:extLst>
              <c:ext xmlns:c16="http://schemas.microsoft.com/office/drawing/2014/chart" uri="{C3380CC4-5D6E-409C-BE32-E72D297353CC}">
                <c16:uniqueId val="{00000001-B870-4131-8677-9D0C41AEDEB4}"/>
              </c:ext>
            </c:extLst>
          </c:dPt>
          <c:dPt>
            <c:idx val="1"/>
            <c:invertIfNegative val="0"/>
            <c:bubble3D val="0"/>
            <c:spPr>
              <a:solidFill>
                <a:srgbClr val="CE6760"/>
              </a:solidFill>
              <a:ln>
                <a:noFill/>
              </a:ln>
              <a:effectLst/>
            </c:spPr>
            <c:extLst>
              <c:ext xmlns:c16="http://schemas.microsoft.com/office/drawing/2014/chart" uri="{C3380CC4-5D6E-409C-BE32-E72D297353CC}">
                <c16:uniqueId val="{00000003-B870-4131-8677-9D0C41AEDEB4}"/>
              </c:ext>
            </c:extLst>
          </c:dPt>
          <c:dPt>
            <c:idx val="2"/>
            <c:invertIfNegative val="0"/>
            <c:bubble3D val="0"/>
            <c:spPr>
              <a:solidFill>
                <a:srgbClr val="AAC66C"/>
              </a:solidFill>
              <a:ln>
                <a:noFill/>
              </a:ln>
              <a:effectLst/>
            </c:spPr>
            <c:extLst>
              <c:ext xmlns:c16="http://schemas.microsoft.com/office/drawing/2014/chart" uri="{C3380CC4-5D6E-409C-BE32-E72D297353CC}">
                <c16:uniqueId val="{00000005-B870-4131-8677-9D0C41AEDEB4}"/>
              </c:ext>
            </c:extLst>
          </c:dPt>
          <c:dPt>
            <c:idx val="3"/>
            <c:invertIfNegative val="0"/>
            <c:bubble3D val="0"/>
            <c:spPr>
              <a:solidFill>
                <a:srgbClr val="937AB3"/>
              </a:solidFill>
              <a:ln>
                <a:noFill/>
              </a:ln>
              <a:effectLst/>
            </c:spPr>
            <c:extLst>
              <c:ext xmlns:c16="http://schemas.microsoft.com/office/drawing/2014/chart" uri="{C3380CC4-5D6E-409C-BE32-E72D297353CC}">
                <c16:uniqueId val="{00000007-B870-4131-8677-9D0C41AEDEB4}"/>
              </c:ext>
            </c:extLst>
          </c:dPt>
          <c:dPt>
            <c:idx val="4"/>
            <c:invertIfNegative val="0"/>
            <c:bubble3D val="0"/>
            <c:spPr>
              <a:solidFill>
                <a:srgbClr val="57BBD2"/>
              </a:solidFill>
              <a:ln>
                <a:noFill/>
              </a:ln>
              <a:effectLst/>
            </c:spPr>
            <c:extLst>
              <c:ext xmlns:c16="http://schemas.microsoft.com/office/drawing/2014/chart" uri="{C3380CC4-5D6E-409C-BE32-E72D297353CC}">
                <c16:uniqueId val="{00000009-B870-4131-8677-9D0C41AEDEB4}"/>
              </c:ext>
            </c:extLst>
          </c:dPt>
          <c:dPt>
            <c:idx val="5"/>
            <c:invertIfNegative val="0"/>
            <c:bubble3D val="0"/>
            <c:spPr>
              <a:solidFill>
                <a:srgbClr val="F9A858"/>
              </a:solidFill>
              <a:ln>
                <a:noFill/>
              </a:ln>
              <a:effectLst/>
            </c:spPr>
            <c:extLst>
              <c:ext xmlns:c16="http://schemas.microsoft.com/office/drawing/2014/chart" uri="{C3380CC4-5D6E-409C-BE32-E72D297353CC}">
                <c16:uniqueId val="{0000000B-B870-4131-8677-9D0C41AEDEB4}"/>
              </c:ext>
            </c:extLst>
          </c:dPt>
          <c:dLbls>
            <c:dLbl>
              <c:idx val="0"/>
              <c:layout>
                <c:manualLayout>
                  <c:x val="0"/>
                  <c:y val="-6.84607933432845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870-4131-8677-9D0C41AEDEB4}"/>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indu!$AA$16:$AF$16</c:f>
              <c:strCache>
                <c:ptCount val="6"/>
                <c:pt idx="0">
                  <c:v>US</c:v>
                </c:pt>
                <c:pt idx="1">
                  <c:v>EU</c:v>
                </c:pt>
                <c:pt idx="2">
                  <c:v>China</c:v>
                </c:pt>
                <c:pt idx="3">
                  <c:v>India</c:v>
                </c:pt>
                <c:pt idx="4">
                  <c:v>Other Developed</c:v>
                </c:pt>
                <c:pt idx="5">
                  <c:v>Other Developing</c:v>
                </c:pt>
              </c:strCache>
            </c:strRef>
          </c:cat>
          <c:val>
            <c:numRef>
              <c:f>Bindu!$AA$18:$AF$18</c:f>
              <c:numCache>
                <c:formatCode>_-"$"* #,##0_-;\-"$"* #,##0_-;_-"$"* "-"??_-;_-@_-</c:formatCode>
                <c:ptCount val="6"/>
                <c:pt idx="0">
                  <c:v>53726.708074534159</c:v>
                </c:pt>
                <c:pt idx="1">
                  <c:v>37403.100775193801</c:v>
                </c:pt>
                <c:pt idx="2">
                  <c:v>14214.285714285714</c:v>
                </c:pt>
                <c:pt idx="3">
                  <c:v>6113.6363636363631</c:v>
                </c:pt>
                <c:pt idx="4">
                  <c:v>26798.561151079135</c:v>
                </c:pt>
                <c:pt idx="5">
                  <c:v>11897.590361445784</c:v>
                </c:pt>
              </c:numCache>
            </c:numRef>
          </c:val>
          <c:extLst>
            <c:ext xmlns:c16="http://schemas.microsoft.com/office/drawing/2014/chart" uri="{C3380CC4-5D6E-409C-BE32-E72D297353CC}">
              <c16:uniqueId val="{0000000C-B870-4131-8677-9D0C41AEDEB4}"/>
            </c:ext>
          </c:extLst>
        </c:ser>
        <c:dLbls>
          <c:dLblPos val="outEnd"/>
          <c:showLegendKey val="0"/>
          <c:showVal val="1"/>
          <c:showCatName val="0"/>
          <c:showSerName val="0"/>
          <c:showPercent val="0"/>
          <c:showBubbleSize val="0"/>
        </c:dLbls>
        <c:gapWidth val="20"/>
        <c:overlap val="-42"/>
        <c:axId val="-1685528928"/>
        <c:axId val="-1685538720"/>
      </c:barChart>
      <c:catAx>
        <c:axId val="-1685528928"/>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8720"/>
        <c:crosses val="autoZero"/>
        <c:auto val="1"/>
        <c:lblAlgn val="ctr"/>
        <c:lblOffset val="100"/>
        <c:noMultiLvlLbl val="0"/>
      </c:catAx>
      <c:valAx>
        <c:axId val="-1685538720"/>
        <c:scaling>
          <c:orientation val="minMax"/>
          <c:min val="0"/>
        </c:scaling>
        <c:delete val="1"/>
        <c:axPos val="l"/>
        <c:numFmt formatCode="_-&quot;$&quot;* #,##0_-;\-&quot;$&quot;* #,##0_-;_-&quot;$&quot;* &quot;-&quot;??_-;_-@_-" sourceLinked="1"/>
        <c:majorTickMark val="out"/>
        <c:minorTickMark val="none"/>
        <c:tickLblPos val="nextTo"/>
        <c:crossAx val="-168552892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Century Gothic" panose="020B0502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07801-9BD5-4F50-ACD9-6927D3518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10</Words>
  <Characters>6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lein</dc:creator>
  <cp:lastModifiedBy>workgroup</cp:lastModifiedBy>
  <cp:revision>6</cp:revision>
  <cp:lastPrinted>2016-10-21T18:19:00Z</cp:lastPrinted>
  <dcterms:created xsi:type="dcterms:W3CDTF">2020-04-02T15:48:00Z</dcterms:created>
  <dcterms:modified xsi:type="dcterms:W3CDTF">2020-04-03T09:34:00Z</dcterms:modified>
</cp:coreProperties>
</file>